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C87E22" w14:textId="5BD8CC9C" w:rsidR="005F3AE5" w:rsidRDefault="003B349D" w:rsidP="00776400">
      <w:pPr>
        <w:rPr>
          <w:rFonts w:ascii="돋움" w:eastAsia="돋움" w:hAnsi="돋움" w:cstheme="minorHAnsi"/>
          <w:b/>
          <w:sz w:val="10"/>
          <w:szCs w:val="18"/>
        </w:rPr>
      </w:pPr>
      <w:r>
        <w:rPr>
          <w:noProof/>
        </w:rPr>
        <w:pict w14:anchorId="4A1CE9A6">
          <v:shapetype id="_x0000_t202" coordsize="21600,21600" o:spt="202" path="m,l,21600r21600,l21600,xe">
            <v:stroke joinstyle="miter"/>
            <v:path gradientshapeok="t" o:connecttype="rect"/>
          </v:shapetype>
          <v:shape id="Text Box 178" o:spid="_x0000_s1060" type="#_x0000_t202" style="position:absolute;left:0;text-align:left;margin-left:0;margin-top:1.35pt;width:449.4pt;height:62.4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" fillcolor="window" stroked="f" strokeweight=".5pt">
            <v:textbox>
              <w:txbxContent>
                <w:tbl>
                  <w:tblPr>
                    <w:tblW w:w="9073" w:type="dxa"/>
                    <w:tblInd w:w="-34" w:type="dxa"/>
                    <w:tblBorders>
                      <w:bottom w:val="single" w:sz="36" w:space="0" w:color="365F91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702"/>
                    <w:gridCol w:w="5811"/>
                    <w:gridCol w:w="1560"/>
                  </w:tblGrid>
                  <w:tr w:rsidR="00F32600" w:rsidRPr="00325A7D" w14:paraId="39E680A7" w14:textId="77777777" w:rsidTr="006F23AC">
                    <w:trPr>
                      <w:trHeight w:val="787"/>
                    </w:trPr>
                    <w:tc>
                      <w:tcPr>
                        <w:tcW w:w="1702" w:type="dxa"/>
                        <w:shd w:val="clear" w:color="auto" w:fill="auto"/>
                        <w:vAlign w:val="bottom"/>
                      </w:tcPr>
                      <w:p w14:paraId="65CD4DF4" w14:textId="698D7311" w:rsidR="00F32600" w:rsidRPr="00325A7D" w:rsidRDefault="00E31B33" w:rsidP="00E31B33">
                        <w:pPr>
                          <w:tabs>
                            <w:tab w:val="center" w:pos="4513"/>
                            <w:tab w:val="right" w:pos="9026"/>
                          </w:tabs>
                          <w:snapToGrid w:val="0"/>
                          <w:spacing w:after="0"/>
                          <w:jc w:val="center"/>
                          <w:rPr>
                            <w:rFonts w:ascii="Arial" w:eastAsia="바탕" w:hAnsi="Arial" w:cs="Arial"/>
                            <w:sz w:val="30"/>
                            <w:szCs w:val="30"/>
                            <w:lang w:val="x-none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728449A2" wp14:editId="32DB09EC">
                              <wp:extent cx="690563" cy="381000"/>
                              <wp:effectExtent l="0" t="0" r="0" b="0"/>
                              <wp:docPr id="2" name="그림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"/>
                                      <pic:cNvPicPr/>
                                    </pic:nvPicPr>
                                    <pic:blipFill>
                                      <a:blip r:embed="rId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90563" cy="381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5811" w:type="dxa"/>
                        <w:shd w:val="clear" w:color="auto" w:fill="auto"/>
                        <w:vAlign w:val="center"/>
                      </w:tcPr>
                      <w:p w14:paraId="1034838D" w14:textId="0F729395" w:rsidR="00F32600" w:rsidRPr="00FE7CF2" w:rsidRDefault="00F32600" w:rsidP="00AF44F4">
                        <w:pPr>
                          <w:tabs>
                            <w:tab w:val="center" w:pos="4513"/>
                            <w:tab w:val="right" w:pos="9026"/>
                          </w:tabs>
                          <w:snapToGrid w:val="0"/>
                          <w:spacing w:after="0"/>
                          <w:jc w:val="center"/>
                          <w:rPr>
                            <w:rFonts w:ascii="Arial" w:eastAsia="바탕" w:hAnsi="Arial" w:cs="Arial"/>
                            <w:b/>
                            <w:sz w:val="28"/>
                            <w:szCs w:val="34"/>
                          </w:rPr>
                        </w:pPr>
                        <w:r>
                          <w:rPr>
                            <w:rFonts w:ascii="Arial" w:eastAsia="바탕" w:hAnsi="Arial" w:cs="Arial" w:hint="eastAsia"/>
                            <w:b/>
                            <w:sz w:val="28"/>
                            <w:szCs w:val="34"/>
                          </w:rPr>
                          <w:t xml:space="preserve">Rhythm Grammar </w:t>
                        </w:r>
                        <w:r w:rsidR="002D7687">
                          <w:rPr>
                            <w:rFonts w:ascii="Arial" w:eastAsia="바탕" w:hAnsi="Arial" w:cs="Arial" w:hint="eastAsia"/>
                            <w:b/>
                            <w:sz w:val="28"/>
                            <w:szCs w:val="34"/>
                          </w:rPr>
                          <w:t xml:space="preserve">Basic </w:t>
                        </w:r>
                        <w:bookmarkStart w:id="0" w:name="_GoBack"/>
                        <w:bookmarkEnd w:id="0"/>
                        <w:r>
                          <w:rPr>
                            <w:rFonts w:ascii="Arial" w:eastAsia="바탕" w:hAnsi="Arial" w:cs="Arial" w:hint="eastAsia"/>
                            <w:b/>
                            <w:sz w:val="28"/>
                            <w:szCs w:val="34"/>
                          </w:rPr>
                          <w:t>1</w:t>
                        </w:r>
                        <w:r w:rsidR="00E745F6">
                          <w:rPr>
                            <w:rFonts w:ascii="Arial" w:eastAsia="바탕" w:hAnsi="Arial" w:cs="Arial" w:hint="eastAsia"/>
                            <w:b/>
                            <w:sz w:val="28"/>
                            <w:szCs w:val="34"/>
                          </w:rPr>
                          <w:t xml:space="preserve"> P</w:t>
                        </w:r>
                        <w:r w:rsidR="004F5AC8">
                          <w:rPr>
                            <w:rFonts w:ascii="Arial" w:eastAsia="바탕" w:hAnsi="Arial" w:cs="Arial" w:hint="eastAsia"/>
                            <w:b/>
                            <w:sz w:val="28"/>
                            <w:szCs w:val="34"/>
                          </w:rPr>
                          <w:t>B</w:t>
                        </w:r>
                        <w:r>
                          <w:rPr>
                            <w:rFonts w:ascii="Arial" w:eastAsia="바탕" w:hAnsi="Arial" w:cs="Arial" w:hint="eastAsia"/>
                            <w:b/>
                            <w:sz w:val="28"/>
                            <w:szCs w:val="34"/>
                          </w:rPr>
                          <w:t xml:space="preserve"> AK</w:t>
                        </w:r>
                      </w:p>
                    </w:tc>
                    <w:tc>
                      <w:tcPr>
                        <w:tcW w:w="1560" w:type="dxa"/>
                        <w:shd w:val="clear" w:color="auto" w:fill="auto"/>
                        <w:vAlign w:val="center"/>
                      </w:tcPr>
                      <w:p w14:paraId="49A78001" w14:textId="77777777" w:rsidR="00F32600" w:rsidRPr="00325A7D" w:rsidRDefault="00F32600" w:rsidP="00AF44F4">
                        <w:pPr>
                          <w:tabs>
                            <w:tab w:val="center" w:pos="4513"/>
                            <w:tab w:val="right" w:pos="9026"/>
                          </w:tabs>
                          <w:snapToGrid w:val="0"/>
                          <w:spacing w:after="0"/>
                          <w:jc w:val="center"/>
                          <w:rPr>
                            <w:rFonts w:ascii="Arial" w:eastAsia="바탕" w:hAnsi="Arial" w:cs="Arial"/>
                            <w:sz w:val="30"/>
                            <w:szCs w:val="30"/>
                            <w:lang w:val="x-none"/>
                          </w:rPr>
                        </w:pPr>
                        <w:r>
                          <w:rPr>
                            <w:rFonts w:ascii="Arial" w:eastAsia="바탕" w:hAnsi="Arial" w:cs="Arial"/>
                            <w:noProof/>
                            <w:sz w:val="30"/>
                            <w:szCs w:val="30"/>
                          </w:rPr>
                          <w:drawing>
                            <wp:inline distT="0" distB="0" distL="0" distR="0" wp14:anchorId="5AE25BC9" wp14:editId="38E8150C">
                              <wp:extent cx="669925" cy="223520"/>
                              <wp:effectExtent l="0" t="0" r="0" b="5080"/>
                              <wp:docPr id="9" name="그림 9" descr="compass pub-logo(word)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 descr="compass pub-logo(word)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69925" cy="2235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2365E526" w14:textId="266B8A14" w:rsidR="00F32600" w:rsidRDefault="00F32600"/>
              </w:txbxContent>
            </v:textbox>
          </v:shape>
        </w:pict>
      </w:r>
    </w:p>
    <w:p w14:paraId="4A227661" w14:textId="27244979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36235F74" w14:textId="0611BD56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719937B3" w14:textId="1DFAB55B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3C21544C" w14:textId="1595C8BA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1</w:t>
      </w:r>
    </w:p>
    <w:p w14:paraId="6AD06469" w14:textId="5665345B" w:rsidR="00553A71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039679ED" w14:textId="71A31A58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1. </w:t>
      </w:r>
      <w:r>
        <w:rPr>
          <w:noProof/>
        </w:rPr>
        <w:drawing>
          <wp:inline distT="0" distB="0" distL="0" distR="0" wp14:anchorId="19F64086" wp14:editId="37FD52AB">
            <wp:extent cx="510540" cy="372997"/>
            <wp:effectExtent l="0" t="0" r="381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0597" t="57542" r="83313" b="34549"/>
                    <a:stretch/>
                  </pic:blipFill>
                  <pic:spPr bwMode="auto">
                    <a:xfrm>
                      <a:off x="0" y="0"/>
                      <a:ext cx="518580" cy="3788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b/>
          <w:sz w:val="24"/>
        </w:rPr>
        <w:t xml:space="preserve"> 2. </w:t>
      </w:r>
      <w:r>
        <w:rPr>
          <w:noProof/>
        </w:rPr>
        <w:drawing>
          <wp:inline distT="0" distB="0" distL="0" distR="0" wp14:anchorId="209BB6A8" wp14:editId="0C5939B3">
            <wp:extent cx="312420" cy="42489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2345" t="56684" r="64026" b="34543"/>
                    <a:stretch/>
                  </pic:blipFill>
                  <pic:spPr bwMode="auto">
                    <a:xfrm>
                      <a:off x="0" y="0"/>
                      <a:ext cx="317439" cy="4317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3692D0" w14:textId="58EF4F63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0CDB56AF" w14:textId="422C2641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ED56967" w14:textId="49E1567C" w:rsidR="00165FB8" w:rsidRDefault="00165FB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 w:rsidRPr="0014240C">
        <w:rPr>
          <w:rFonts w:ascii="Calibri" w:hAnsi="Calibri" w:cs="Calibri"/>
          <w:bCs/>
          <w:sz w:val="24"/>
        </w:rPr>
        <w:t>. friend</w:t>
      </w:r>
    </w:p>
    <w:p w14:paraId="42B8CA48" w14:textId="289D4F09" w:rsidR="0024355C" w:rsidRPr="0014240C" w:rsidRDefault="00165FB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24355C" w:rsidRPr="0014240C">
        <w:rPr>
          <w:rFonts w:ascii="Calibri" w:hAnsi="Calibri" w:cs="Calibri"/>
          <w:bCs/>
          <w:sz w:val="24"/>
        </w:rPr>
        <w:t>. tiger</w:t>
      </w:r>
    </w:p>
    <w:p w14:paraId="32560279" w14:textId="52D481A8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3. bathroom</w:t>
      </w:r>
    </w:p>
    <w:p w14:paraId="3D7EF986" w14:textId="70DCE679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4. bag</w:t>
      </w:r>
    </w:p>
    <w:p w14:paraId="6582A73E" w14:textId="12E74106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CB63A67" w14:textId="2458FFDC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1. a</w:t>
      </w:r>
    </w:p>
    <w:p w14:paraId="055C6661" w14:textId="4C8B137F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2. a</w:t>
      </w:r>
    </w:p>
    <w:p w14:paraId="0E77C1C9" w14:textId="62EAB9D4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3. an</w:t>
      </w:r>
    </w:p>
    <w:p w14:paraId="61E7F74B" w14:textId="03FD1B96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4. a </w:t>
      </w:r>
    </w:p>
    <w:p w14:paraId="2017F434" w14:textId="032D926B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5. a</w:t>
      </w:r>
    </w:p>
    <w:p w14:paraId="0656D44A" w14:textId="5196E0F3" w:rsidR="0024355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6. an</w:t>
      </w:r>
    </w:p>
    <w:p w14:paraId="05D9544C" w14:textId="77777777" w:rsidR="00680B10" w:rsidRPr="0014240C" w:rsidRDefault="00680B10">
      <w:pPr>
        <w:rPr>
          <w:rFonts w:ascii="Calibri" w:hAnsi="Calibri" w:cs="Calibri"/>
          <w:bCs/>
          <w:sz w:val="24"/>
        </w:rPr>
      </w:pPr>
    </w:p>
    <w:p w14:paraId="2440B0B5" w14:textId="653220B0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4F1CED1C" w14:textId="11CEC8CE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4FA385D" w14:textId="26E60F34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1. </w:t>
      </w:r>
      <w:r w:rsidR="00CF43C6">
        <w:rPr>
          <w:rFonts w:ascii="Calibri" w:hAnsi="Calibri" w:cs="Calibri"/>
          <w:bCs/>
          <w:sz w:val="24"/>
        </w:rPr>
        <w:t xml:space="preserve">c. </w:t>
      </w:r>
      <w:r w:rsidRPr="0014240C">
        <w:rPr>
          <w:rFonts w:ascii="Calibri" w:hAnsi="Calibri" w:cs="Calibri"/>
          <w:bCs/>
          <w:sz w:val="24"/>
        </w:rPr>
        <w:t>rabbit</w:t>
      </w:r>
    </w:p>
    <w:p w14:paraId="63736EAA" w14:textId="4916D3EA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2. </w:t>
      </w:r>
      <w:r w:rsidR="00CF43C6">
        <w:rPr>
          <w:rFonts w:ascii="Calibri" w:hAnsi="Calibri" w:cs="Calibri"/>
          <w:bCs/>
          <w:sz w:val="24"/>
        </w:rPr>
        <w:t xml:space="preserve">e. </w:t>
      </w:r>
      <w:r w:rsidRPr="0014240C">
        <w:rPr>
          <w:rFonts w:ascii="Calibri" w:hAnsi="Calibri" w:cs="Calibri"/>
          <w:bCs/>
          <w:sz w:val="24"/>
        </w:rPr>
        <w:t>singer</w:t>
      </w:r>
    </w:p>
    <w:p w14:paraId="792747AE" w14:textId="5609FF62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3. </w:t>
      </w:r>
      <w:r w:rsidR="00CF43C6">
        <w:rPr>
          <w:rFonts w:ascii="Calibri" w:hAnsi="Calibri" w:cs="Calibri"/>
          <w:bCs/>
          <w:sz w:val="24"/>
        </w:rPr>
        <w:t xml:space="preserve">j. </w:t>
      </w:r>
      <w:r w:rsidRPr="0014240C">
        <w:rPr>
          <w:rFonts w:ascii="Calibri" w:hAnsi="Calibri" w:cs="Calibri"/>
          <w:bCs/>
          <w:sz w:val="24"/>
        </w:rPr>
        <w:t>backpack</w:t>
      </w:r>
    </w:p>
    <w:p w14:paraId="466C25A9" w14:textId="77777777" w:rsidR="00680B10" w:rsidRDefault="00680B10">
      <w:pPr>
        <w:rPr>
          <w:rFonts w:ascii="Calibri" w:hAnsi="Calibri" w:cs="Calibri"/>
          <w:bCs/>
          <w:sz w:val="24"/>
        </w:rPr>
      </w:pPr>
    </w:p>
    <w:p w14:paraId="3DEDA07B" w14:textId="77777777" w:rsidR="00680B10" w:rsidRDefault="00680B10">
      <w:pPr>
        <w:rPr>
          <w:rFonts w:ascii="Calibri" w:hAnsi="Calibri" w:cs="Calibri"/>
          <w:bCs/>
          <w:sz w:val="24"/>
        </w:rPr>
      </w:pPr>
    </w:p>
    <w:p w14:paraId="60327196" w14:textId="77777777" w:rsidR="00680B10" w:rsidRDefault="00680B10">
      <w:pPr>
        <w:rPr>
          <w:rFonts w:ascii="Calibri" w:hAnsi="Calibri" w:cs="Calibri"/>
          <w:bCs/>
          <w:sz w:val="24"/>
        </w:rPr>
      </w:pPr>
    </w:p>
    <w:p w14:paraId="3BF3C705" w14:textId="4F3C9C30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4. </w:t>
      </w:r>
      <w:r w:rsidR="00CF43C6">
        <w:rPr>
          <w:rFonts w:ascii="Calibri" w:hAnsi="Calibri" w:cs="Calibri"/>
          <w:bCs/>
          <w:sz w:val="24"/>
        </w:rPr>
        <w:t xml:space="preserve">a. </w:t>
      </w:r>
      <w:r w:rsidRPr="0014240C">
        <w:rPr>
          <w:rFonts w:ascii="Calibri" w:hAnsi="Calibri" w:cs="Calibri"/>
          <w:bCs/>
          <w:sz w:val="24"/>
        </w:rPr>
        <w:t>pizza</w:t>
      </w:r>
    </w:p>
    <w:p w14:paraId="7077400A" w14:textId="78C61D76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5. </w:t>
      </w:r>
      <w:r w:rsidR="00CF43C6">
        <w:rPr>
          <w:rFonts w:ascii="Calibri" w:hAnsi="Calibri" w:cs="Calibri"/>
          <w:bCs/>
          <w:sz w:val="24"/>
        </w:rPr>
        <w:t xml:space="preserve">h. </w:t>
      </w:r>
      <w:r w:rsidRPr="0014240C">
        <w:rPr>
          <w:rFonts w:ascii="Calibri" w:hAnsi="Calibri" w:cs="Calibri"/>
          <w:bCs/>
          <w:sz w:val="24"/>
        </w:rPr>
        <w:t>kitchen</w:t>
      </w:r>
    </w:p>
    <w:p w14:paraId="185AA597" w14:textId="05C2B9EA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6. </w:t>
      </w:r>
      <w:r w:rsidR="00CF43C6">
        <w:rPr>
          <w:rFonts w:ascii="Calibri" w:hAnsi="Calibri" w:cs="Calibri"/>
          <w:bCs/>
          <w:sz w:val="24"/>
        </w:rPr>
        <w:t xml:space="preserve">d. </w:t>
      </w:r>
      <w:r w:rsidRPr="0014240C">
        <w:rPr>
          <w:rFonts w:ascii="Calibri" w:hAnsi="Calibri" w:cs="Calibri"/>
          <w:bCs/>
          <w:sz w:val="24"/>
        </w:rPr>
        <w:t>woman</w:t>
      </w:r>
    </w:p>
    <w:p w14:paraId="189012B1" w14:textId="58E34812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7. </w:t>
      </w:r>
      <w:r w:rsidR="00CF43C6">
        <w:rPr>
          <w:rFonts w:ascii="Calibri" w:hAnsi="Calibri" w:cs="Calibri"/>
          <w:bCs/>
          <w:sz w:val="24"/>
        </w:rPr>
        <w:t xml:space="preserve">i. </w:t>
      </w:r>
      <w:r w:rsidRPr="0014240C">
        <w:rPr>
          <w:rFonts w:ascii="Calibri" w:hAnsi="Calibri" w:cs="Calibri"/>
          <w:bCs/>
          <w:sz w:val="24"/>
        </w:rPr>
        <w:t>bicycle</w:t>
      </w:r>
    </w:p>
    <w:p w14:paraId="64D8324E" w14:textId="7AF7BD35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8. </w:t>
      </w:r>
      <w:r w:rsidR="00CF43C6">
        <w:rPr>
          <w:rFonts w:ascii="Calibri" w:hAnsi="Calibri" w:cs="Calibri"/>
          <w:bCs/>
          <w:sz w:val="24"/>
        </w:rPr>
        <w:t xml:space="preserve">b. </w:t>
      </w:r>
      <w:r w:rsidRPr="0014240C">
        <w:rPr>
          <w:rFonts w:ascii="Calibri" w:hAnsi="Calibri" w:cs="Calibri"/>
          <w:bCs/>
          <w:sz w:val="24"/>
        </w:rPr>
        <w:t>carrot</w:t>
      </w:r>
    </w:p>
    <w:p w14:paraId="7CF5098A" w14:textId="2106EE6A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9. </w:t>
      </w:r>
      <w:r w:rsidR="00CF43C6">
        <w:rPr>
          <w:rFonts w:ascii="Calibri" w:hAnsi="Calibri" w:cs="Calibri"/>
          <w:bCs/>
          <w:sz w:val="24"/>
        </w:rPr>
        <w:t xml:space="preserve">f. </w:t>
      </w:r>
      <w:r w:rsidRPr="0014240C">
        <w:rPr>
          <w:rFonts w:ascii="Calibri" w:hAnsi="Calibri" w:cs="Calibri"/>
          <w:bCs/>
          <w:sz w:val="24"/>
        </w:rPr>
        <w:t>zoo</w:t>
      </w:r>
    </w:p>
    <w:p w14:paraId="52B893A1" w14:textId="03FDFEEF" w:rsidR="0024355C" w:rsidRPr="0014240C" w:rsidRDefault="0024355C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10. </w:t>
      </w:r>
      <w:r w:rsidR="00CF43C6">
        <w:rPr>
          <w:rFonts w:ascii="Calibri" w:hAnsi="Calibri" w:cs="Calibri"/>
          <w:bCs/>
          <w:sz w:val="24"/>
        </w:rPr>
        <w:t xml:space="preserve">g. </w:t>
      </w:r>
      <w:r w:rsidRPr="0014240C">
        <w:rPr>
          <w:rFonts w:ascii="Calibri" w:hAnsi="Calibri" w:cs="Calibri"/>
          <w:bCs/>
          <w:sz w:val="24"/>
        </w:rPr>
        <w:t>baby</w:t>
      </w:r>
    </w:p>
    <w:p w14:paraId="7D4087F8" w14:textId="4B544F57" w:rsidR="0024355C" w:rsidRDefault="003B349D">
      <w:pPr>
        <w:rPr>
          <w:rFonts w:ascii="Calibri" w:hAnsi="Calibri" w:cs="Calibri"/>
          <w:b/>
          <w:sz w:val="24"/>
        </w:rPr>
      </w:pPr>
      <w:r>
        <w:rPr>
          <w:noProof/>
        </w:rPr>
        <w:pict w14:anchorId="318B8746">
          <v:shapetype id="_x0000_t5" coordsize="21600,21600" o:spt="5" adj="10800" path="m@0,l,21600r21600,xe">
            <v:stroke joinstyle="miter"/>
            <v:formulas>
              <v:f eqn="val #0"/>
              <v:f eqn="prod #0 1 2"/>
              <v:f eqn="sum @1 10800 0"/>
            </v:formulas>
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<v:handles>
              <v:h position="#0,topLeft" xrange="0,21600"/>
            </v:handles>
          </v:shapetype>
          <v:shape id="Triangle 177" o:spid="_x0000_s1059" type="#_x0000_t5" style="position:absolute;left:0;text-align:left;margin-left:50.2pt;margin-top:24.1pt;width:26.1pt;height:16.05pt;z-index:251630080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filled="f" strokecolor="#385d8a" strokeweight="1pt"/>
        </w:pict>
      </w:r>
      <w:r w:rsidR="00976D5B">
        <w:rPr>
          <w:rFonts w:ascii="Calibri" w:hAnsi="Calibri" w:cs="Calibri"/>
          <w:b/>
          <w:sz w:val="24"/>
        </w:rPr>
        <w:t xml:space="preserve">B. </w:t>
      </w:r>
    </w:p>
    <w:p w14:paraId="01F7FC8D" w14:textId="77777777" w:rsidR="007633C5" w:rsidRPr="00DF72A4" w:rsidRDefault="003B349D" w:rsidP="007633C5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5DC7AB6E">
          <v:oval id="Oval 176" o:spid="_x0000_s1062" style="position:absolute;left:0;text-align:left;margin-left:41.8pt;margin-top:3.95pt;width:9.15pt;height:9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" filled="f" strokecolor="#385d8a"/>
        </w:pict>
      </w:r>
      <w:r w:rsidR="007633C5" w:rsidRPr="00DF72A4">
        <w:rPr>
          <w:rFonts w:ascii="Calibri" w:hAnsi="Calibri" w:cs="Calibri"/>
          <w:bCs/>
          <w:sz w:val="24"/>
        </w:rPr>
        <w:t xml:space="preserve">1. I </w:t>
      </w:r>
      <w:r w:rsidR="007633C5" w:rsidRPr="003F77E5">
        <w:rPr>
          <w:rFonts w:ascii="Calibri" w:hAnsi="Calibri" w:cs="Calibri"/>
          <w:bCs/>
          <w:sz w:val="24"/>
        </w:rPr>
        <w:t>have a</w:t>
      </w:r>
      <w:r w:rsidR="007633C5" w:rsidRPr="00DF72A4">
        <w:rPr>
          <w:rFonts w:ascii="Calibri" w:hAnsi="Calibri" w:cs="Calibri"/>
          <w:bCs/>
          <w:sz w:val="24"/>
        </w:rPr>
        <w:t xml:space="preserve"> book.</w:t>
      </w:r>
    </w:p>
    <w:p w14:paraId="21A06F89" w14:textId="77777777" w:rsidR="007633C5" w:rsidRPr="00DF72A4" w:rsidRDefault="003B349D" w:rsidP="007633C5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50088309">
          <v:shape id="Triangle 175" o:spid="_x0000_s1063" type="#_x0000_t5" style="position:absolute;left:0;text-align:left;margin-left:62.45pt;margin-top:-7.5pt;width:50.05pt;height:21.6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" filled="f" strokecolor="#385d8a" strokeweight="1pt"/>
        </w:pict>
      </w:r>
      <w:r>
        <w:rPr>
          <w:noProof/>
        </w:rPr>
        <w:pict w14:anchorId="7197D592">
          <v:shape id="Triangle 174" o:spid="_x0000_s1073" type="#_x0000_t5" style="position:absolute;left:0;text-align:left;margin-left:42.4pt;margin-top:23.55pt;width:28.1pt;height:16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dj="10578" filled="f" strokecolor="#385d8a" strokeweight="1pt"/>
        </w:pict>
      </w:r>
      <w:r>
        <w:rPr>
          <w:noProof/>
        </w:rPr>
        <w:pict w14:anchorId="68E9320E">
          <v:oval id="Oval 173" o:spid="_x0000_s1064" style="position:absolute;left:0;text-align:left;margin-left:42.15pt;margin-top:2.1pt;width:14.25pt;height:12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" filled="f" strokecolor="#385d8a"/>
        </w:pict>
      </w:r>
      <w:r w:rsidR="007633C5" w:rsidRPr="00DF72A4">
        <w:rPr>
          <w:rFonts w:ascii="Calibri" w:hAnsi="Calibri" w:cs="Calibri"/>
          <w:bCs/>
          <w:sz w:val="24"/>
        </w:rPr>
        <w:t xml:space="preserve">2. I have </w:t>
      </w:r>
      <w:r w:rsidR="007633C5" w:rsidRPr="00DF72A4">
        <w:rPr>
          <w:rFonts w:ascii="Calibri" w:hAnsi="Calibri" w:cs="Calibri"/>
          <w:bCs/>
          <w:sz w:val="24"/>
          <w:u w:val="single"/>
        </w:rPr>
        <w:t>an</w:t>
      </w:r>
      <w:r w:rsidR="007633C5" w:rsidRPr="00DF72A4">
        <w:rPr>
          <w:rFonts w:ascii="Calibri" w:hAnsi="Calibri" w:cs="Calibri"/>
          <w:bCs/>
          <w:sz w:val="24"/>
        </w:rPr>
        <w:t xml:space="preserve"> umbrella.</w:t>
      </w:r>
      <w:r w:rsidR="007633C5" w:rsidRPr="003F77E5">
        <w:rPr>
          <w:rFonts w:ascii="Calibri" w:hAnsi="Calibri" w:cs="Calibri"/>
          <w:b/>
          <w:noProof/>
          <w:sz w:val="24"/>
        </w:rPr>
        <w:t xml:space="preserve"> </w:t>
      </w:r>
    </w:p>
    <w:p w14:paraId="22E3AB19" w14:textId="77777777" w:rsidR="007633C5" w:rsidRPr="00DF72A4" w:rsidRDefault="003B349D" w:rsidP="007633C5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55323234">
          <v:shape id="Triangle 172" o:spid="_x0000_s1074" type="#_x0000_t5" style="position:absolute;left:0;text-align:left;margin-left:57.55pt;margin-top:19.7pt;width:76.35pt;height:20.4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dj="10578" filled="f" strokecolor="#385d8a" strokeweight="1pt"/>
        </w:pict>
      </w:r>
      <w:r>
        <w:rPr>
          <w:noProof/>
        </w:rPr>
        <w:pict w14:anchorId="01BCDD0C">
          <v:oval id="Oval 171" o:spid="_x0000_s1065" style="position:absolute;left:0;text-align:left;margin-left:35.35pt;margin-top:4.2pt;width:9.15pt;height:9.3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/>
        </w:pict>
      </w:r>
      <w:r w:rsidR="007633C5" w:rsidRPr="00DF72A4">
        <w:rPr>
          <w:rFonts w:ascii="Calibri" w:hAnsi="Calibri" w:cs="Calibri"/>
          <w:bCs/>
          <w:sz w:val="24"/>
        </w:rPr>
        <w:t xml:space="preserve">3. I see </w:t>
      </w:r>
      <w:r w:rsidR="007633C5" w:rsidRPr="00DF72A4">
        <w:rPr>
          <w:rFonts w:ascii="Calibri" w:hAnsi="Calibri" w:cs="Calibri"/>
          <w:bCs/>
          <w:sz w:val="24"/>
          <w:u w:val="single"/>
        </w:rPr>
        <w:t>a</w:t>
      </w:r>
      <w:r w:rsidR="007633C5" w:rsidRPr="00DF72A4">
        <w:rPr>
          <w:rFonts w:ascii="Calibri" w:hAnsi="Calibri" w:cs="Calibri"/>
          <w:bCs/>
          <w:sz w:val="24"/>
        </w:rPr>
        <w:t xml:space="preserve"> bird.</w:t>
      </w:r>
      <w:r w:rsidR="007633C5" w:rsidRPr="00DF72A4">
        <w:rPr>
          <w:rFonts w:ascii="Calibri" w:hAnsi="Calibri" w:cs="Calibri"/>
          <w:bCs/>
          <w:noProof/>
          <w:sz w:val="24"/>
        </w:rPr>
        <w:t xml:space="preserve"> </w:t>
      </w:r>
    </w:p>
    <w:p w14:paraId="13279DC6" w14:textId="77777777" w:rsidR="007633C5" w:rsidRPr="00DF72A4" w:rsidRDefault="003B349D" w:rsidP="007633C5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4578B4E7">
          <v:oval id="Oval 170" o:spid="_x0000_s1070" style="position:absolute;left:0;text-align:left;margin-left:42.45pt;margin-top:2.7pt;width:14.25pt;height:12.0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/>
        </w:pict>
      </w:r>
      <w:r w:rsidR="007633C5" w:rsidRPr="00DF72A4">
        <w:rPr>
          <w:rFonts w:ascii="Calibri" w:hAnsi="Calibri" w:cs="Calibri"/>
          <w:bCs/>
          <w:sz w:val="24"/>
        </w:rPr>
        <w:t xml:space="preserve">4. I have </w:t>
      </w:r>
      <w:r w:rsidR="007633C5" w:rsidRPr="00DF72A4">
        <w:rPr>
          <w:rFonts w:ascii="Calibri" w:hAnsi="Calibri" w:cs="Calibri"/>
          <w:bCs/>
          <w:sz w:val="24"/>
          <w:u w:val="single"/>
        </w:rPr>
        <w:t>an</w:t>
      </w:r>
      <w:r w:rsidR="007633C5" w:rsidRPr="00DF72A4">
        <w:rPr>
          <w:rFonts w:ascii="Calibri" w:hAnsi="Calibri" w:cs="Calibri"/>
          <w:bCs/>
          <w:sz w:val="24"/>
        </w:rPr>
        <w:t xml:space="preserve"> ice cream cone.</w:t>
      </w:r>
    </w:p>
    <w:p w14:paraId="71DC778A" w14:textId="77777777" w:rsidR="007633C5" w:rsidRPr="00DF72A4" w:rsidRDefault="003B349D" w:rsidP="007633C5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42C0EDD1">
          <v:shape id="Triangle 169" o:spid="_x0000_s1075" type="#_x0000_t5" style="position:absolute;left:0;text-align:left;margin-left:44.45pt;margin-top:-3pt;width:35.35pt;height:16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dj="10578" filled="f" strokecolor="#385d8a" strokeweight="1pt"/>
        </w:pict>
      </w:r>
      <w:r>
        <w:rPr>
          <w:noProof/>
        </w:rPr>
        <w:pict w14:anchorId="7E704AFB">
          <v:shape id="Triangle 168" o:spid="_x0000_s1076" type="#_x0000_t5" style="position:absolute;left:0;text-align:left;margin-left:54.1pt;margin-top:23.4pt;width:28.1pt;height:16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" adj="10578" filled="f" strokecolor="#385d8a" strokeweight="1pt"/>
        </w:pict>
      </w:r>
      <w:r>
        <w:rPr>
          <w:noProof/>
        </w:rPr>
        <w:pict w14:anchorId="34F97A24">
          <v:oval id="Oval 167" o:spid="_x0000_s1066" style="position:absolute;left:0;text-align:left;margin-left:34.75pt;margin-top:4.3pt;width:9.15pt;height:9.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/>
        </w:pict>
      </w:r>
      <w:r w:rsidR="007633C5" w:rsidRPr="00DF72A4">
        <w:rPr>
          <w:rFonts w:ascii="Calibri" w:hAnsi="Calibri" w:cs="Calibri"/>
          <w:bCs/>
          <w:sz w:val="24"/>
        </w:rPr>
        <w:t xml:space="preserve">5. I see </w:t>
      </w:r>
      <w:r w:rsidR="007633C5" w:rsidRPr="00DF72A4">
        <w:rPr>
          <w:rFonts w:ascii="Calibri" w:hAnsi="Calibri" w:cs="Calibri"/>
          <w:bCs/>
          <w:sz w:val="24"/>
          <w:u w:val="single"/>
        </w:rPr>
        <w:t>a</w:t>
      </w:r>
      <w:r w:rsidR="007633C5" w:rsidRPr="00DF72A4">
        <w:rPr>
          <w:rFonts w:ascii="Calibri" w:hAnsi="Calibri" w:cs="Calibri"/>
          <w:bCs/>
          <w:sz w:val="24"/>
        </w:rPr>
        <w:t xml:space="preserve"> library.</w:t>
      </w:r>
      <w:r w:rsidR="007633C5" w:rsidRPr="00DF72A4">
        <w:rPr>
          <w:rFonts w:ascii="Calibri" w:hAnsi="Calibri" w:cs="Calibri"/>
          <w:bCs/>
          <w:noProof/>
          <w:sz w:val="24"/>
        </w:rPr>
        <w:t xml:space="preserve"> </w:t>
      </w:r>
    </w:p>
    <w:p w14:paraId="31E2D555" w14:textId="77777777" w:rsidR="007633C5" w:rsidRPr="00DF72A4" w:rsidRDefault="003B349D" w:rsidP="007633C5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61CF93C3">
          <v:oval id="Oval 166" o:spid="_x0000_s1071" style="position:absolute;left:0;text-align:left;margin-left:41.85pt;margin-top:3.15pt;width:14.25pt;height:12.0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" filled="f" strokecolor="#385d8a"/>
        </w:pict>
      </w:r>
      <w:r w:rsidR="007633C5" w:rsidRPr="00DF72A4">
        <w:rPr>
          <w:rFonts w:ascii="Calibri" w:hAnsi="Calibri" w:cs="Calibri"/>
          <w:bCs/>
          <w:sz w:val="24"/>
        </w:rPr>
        <w:t xml:space="preserve">6. I have </w:t>
      </w:r>
      <w:r w:rsidR="007633C5" w:rsidRPr="00DF72A4">
        <w:rPr>
          <w:rFonts w:ascii="Calibri" w:hAnsi="Calibri" w:cs="Calibri"/>
          <w:bCs/>
          <w:sz w:val="24"/>
          <w:u w:val="single"/>
        </w:rPr>
        <w:t>an</w:t>
      </w:r>
      <w:r w:rsidR="007633C5" w:rsidRPr="00DF72A4">
        <w:rPr>
          <w:rFonts w:ascii="Calibri" w:hAnsi="Calibri" w:cs="Calibri"/>
          <w:bCs/>
          <w:sz w:val="24"/>
        </w:rPr>
        <w:t xml:space="preserve"> egg.</w:t>
      </w:r>
    </w:p>
    <w:p w14:paraId="661EDC71" w14:textId="77777777" w:rsidR="007633C5" w:rsidRPr="00DF72A4" w:rsidRDefault="003B349D" w:rsidP="007633C5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73649420">
          <v:shape id="Triangle 165" o:spid="_x0000_s1077" type="#_x0000_t5" style="position:absolute;left:0;text-align:left;margin-left:47.9pt;margin-top:-1.1pt;width:20.8pt;height:14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" adj="10578" filled="f" strokecolor="#385d8a" strokeweight="1pt"/>
        </w:pict>
      </w:r>
      <w:r>
        <w:rPr>
          <w:noProof/>
        </w:rPr>
        <w:pict w14:anchorId="74938C3A">
          <v:shape id="Triangle 164" o:spid="_x0000_s1078" type="#_x0000_t5" style="position:absolute;left:0;text-align:left;margin-left:50.95pt;margin-top:22.8pt;width:43.6pt;height:17.3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" adj="10578" filled="f" strokecolor="#385d8a" strokeweight="1pt"/>
        </w:pict>
      </w:r>
      <w:r>
        <w:rPr>
          <w:noProof/>
        </w:rPr>
        <w:pict w14:anchorId="5B778FF8">
          <v:oval id="Oval 163" o:spid="_x0000_s1067" style="position:absolute;left:0;text-align:left;margin-left:41.25pt;margin-top:3.6pt;width:9.15pt;height:9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/>
        </w:pict>
      </w:r>
      <w:r w:rsidR="007633C5" w:rsidRPr="00DF72A4">
        <w:rPr>
          <w:rFonts w:ascii="Calibri" w:hAnsi="Calibri" w:cs="Calibri"/>
          <w:bCs/>
          <w:sz w:val="24"/>
        </w:rPr>
        <w:t xml:space="preserve">7. I have </w:t>
      </w:r>
      <w:r w:rsidR="007633C5" w:rsidRPr="00DF72A4">
        <w:rPr>
          <w:rFonts w:ascii="Calibri" w:hAnsi="Calibri" w:cs="Calibri"/>
          <w:bCs/>
          <w:sz w:val="24"/>
          <w:u w:val="single"/>
        </w:rPr>
        <w:t>a</w:t>
      </w:r>
      <w:r w:rsidR="007633C5" w:rsidRPr="00DF72A4">
        <w:rPr>
          <w:rFonts w:ascii="Calibri" w:hAnsi="Calibri" w:cs="Calibri"/>
          <w:bCs/>
          <w:sz w:val="24"/>
        </w:rPr>
        <w:t xml:space="preserve"> cat.</w:t>
      </w:r>
      <w:r w:rsidR="007633C5" w:rsidRPr="00DF72A4">
        <w:rPr>
          <w:rFonts w:ascii="Calibri" w:hAnsi="Calibri" w:cs="Calibri"/>
          <w:bCs/>
          <w:noProof/>
          <w:sz w:val="24"/>
        </w:rPr>
        <w:t xml:space="preserve"> </w:t>
      </w:r>
    </w:p>
    <w:p w14:paraId="48FBCE97" w14:textId="77777777" w:rsidR="007633C5" w:rsidRPr="00DF72A4" w:rsidRDefault="003B349D" w:rsidP="007633C5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14DB0386">
          <v:shape id="Triangle 162" o:spid="_x0000_s1079" type="#_x0000_t5" style="position:absolute;left:0;text-align:left;margin-left:44.45pt;margin-top:26.65pt;width:28.85pt;height:12.6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" adj="10578" filled="f" strokecolor="#385d8a" strokeweight="1pt"/>
        </w:pict>
      </w:r>
      <w:r>
        <w:rPr>
          <w:noProof/>
        </w:rPr>
        <w:pict w14:anchorId="3122EAC5">
          <v:oval id="Oval 161" o:spid="_x0000_s1072" style="position:absolute;left:0;text-align:left;margin-left:35.95pt;margin-top:2.85pt;width:14.25pt;height:12.0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" filled="f" strokecolor="#385d8a"/>
        </w:pict>
      </w:r>
      <w:r w:rsidR="007633C5" w:rsidRPr="00DF72A4">
        <w:rPr>
          <w:rFonts w:ascii="Calibri" w:hAnsi="Calibri" w:cs="Calibri"/>
          <w:bCs/>
          <w:sz w:val="24"/>
        </w:rPr>
        <w:t xml:space="preserve">8. I see </w:t>
      </w:r>
      <w:r w:rsidR="007633C5" w:rsidRPr="00DF72A4">
        <w:rPr>
          <w:rFonts w:ascii="Calibri" w:hAnsi="Calibri" w:cs="Calibri"/>
          <w:bCs/>
          <w:sz w:val="24"/>
          <w:u w:val="single"/>
        </w:rPr>
        <w:t>an</w:t>
      </w:r>
      <w:r w:rsidR="007633C5" w:rsidRPr="00DF72A4">
        <w:rPr>
          <w:rFonts w:ascii="Calibri" w:hAnsi="Calibri" w:cs="Calibri"/>
          <w:bCs/>
          <w:sz w:val="24"/>
        </w:rPr>
        <w:t xml:space="preserve"> alligator.</w:t>
      </w:r>
      <w:r w:rsidR="007633C5" w:rsidRPr="00DF72A4">
        <w:rPr>
          <w:rFonts w:ascii="Calibri" w:hAnsi="Calibri" w:cs="Calibri"/>
          <w:bCs/>
          <w:noProof/>
          <w:sz w:val="24"/>
        </w:rPr>
        <w:t xml:space="preserve"> </w:t>
      </w:r>
    </w:p>
    <w:p w14:paraId="7F315423" w14:textId="77777777" w:rsidR="007633C5" w:rsidRPr="00DF72A4" w:rsidRDefault="003B349D" w:rsidP="007633C5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23955F29">
          <v:shape id="Triangle 160" o:spid="_x0000_s1080" type="#_x0000_t5" style="position:absolute;left:0;text-align:left;margin-left:54.1pt;margin-top:22.05pt;width:28.1pt;height:16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" adj="10578" filled="f" strokecolor="#385d8a" strokeweight="1pt"/>
        </w:pict>
      </w:r>
      <w:r>
        <w:rPr>
          <w:noProof/>
        </w:rPr>
        <w:pict w14:anchorId="34706855">
          <v:oval id="Oval 159" o:spid="_x0000_s1068" style="position:absolute;left:0;text-align:left;margin-left:35.15pt;margin-top:4.85pt;width:9.1pt;height:7.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/>
        </w:pict>
      </w:r>
      <w:r w:rsidR="007633C5" w:rsidRPr="00DF72A4">
        <w:rPr>
          <w:rFonts w:ascii="Calibri" w:hAnsi="Calibri" w:cs="Calibri"/>
          <w:bCs/>
          <w:sz w:val="24"/>
        </w:rPr>
        <w:t xml:space="preserve">9. I see </w:t>
      </w:r>
      <w:r w:rsidR="007633C5" w:rsidRPr="00DF72A4">
        <w:rPr>
          <w:rFonts w:ascii="Calibri" w:hAnsi="Calibri" w:cs="Calibri"/>
          <w:bCs/>
          <w:sz w:val="24"/>
          <w:u w:val="single"/>
        </w:rPr>
        <w:t>a</w:t>
      </w:r>
      <w:r w:rsidR="007633C5" w:rsidRPr="00DF72A4">
        <w:rPr>
          <w:rFonts w:ascii="Calibri" w:hAnsi="Calibri" w:cs="Calibri"/>
          <w:bCs/>
          <w:sz w:val="24"/>
        </w:rPr>
        <w:t xml:space="preserve"> duck.</w:t>
      </w:r>
      <w:r w:rsidR="007633C5" w:rsidRPr="00DF72A4">
        <w:rPr>
          <w:rFonts w:ascii="Calibri" w:hAnsi="Calibri" w:cs="Calibri"/>
          <w:bCs/>
          <w:noProof/>
          <w:sz w:val="24"/>
        </w:rPr>
        <w:t xml:space="preserve"> </w:t>
      </w:r>
    </w:p>
    <w:p w14:paraId="2275C864" w14:textId="77777777" w:rsidR="007633C5" w:rsidRPr="00DF72A4" w:rsidRDefault="003B349D" w:rsidP="007633C5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575F66CF">
          <v:oval id="Oval 158" o:spid="_x0000_s1069" style="position:absolute;left:0;text-align:left;margin-left:47.9pt;margin-top:3.85pt;width:9.15pt;height:9.3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/>
        </w:pict>
      </w:r>
      <w:r w:rsidR="007633C5" w:rsidRPr="00DF72A4">
        <w:rPr>
          <w:rFonts w:ascii="Calibri" w:hAnsi="Calibri" w:cs="Calibri"/>
          <w:bCs/>
          <w:sz w:val="24"/>
        </w:rPr>
        <w:t xml:space="preserve">10. I have </w:t>
      </w:r>
      <w:r w:rsidR="007633C5" w:rsidRPr="00DF72A4">
        <w:rPr>
          <w:rFonts w:ascii="Calibri" w:hAnsi="Calibri" w:cs="Calibri"/>
          <w:bCs/>
          <w:sz w:val="24"/>
          <w:u w:val="single"/>
        </w:rPr>
        <w:t>a</w:t>
      </w:r>
      <w:r w:rsidR="007633C5" w:rsidRPr="00DF72A4">
        <w:rPr>
          <w:rFonts w:ascii="Calibri" w:hAnsi="Calibri" w:cs="Calibri"/>
          <w:bCs/>
          <w:sz w:val="24"/>
        </w:rPr>
        <w:t xml:space="preserve"> cake.</w:t>
      </w:r>
      <w:r w:rsidR="007633C5" w:rsidRPr="00DF72A4">
        <w:rPr>
          <w:rFonts w:ascii="Calibri" w:hAnsi="Calibri" w:cs="Calibri"/>
          <w:bCs/>
          <w:noProof/>
          <w:sz w:val="24"/>
        </w:rPr>
        <w:t xml:space="preserve"> </w:t>
      </w:r>
    </w:p>
    <w:p w14:paraId="6E84C909" w14:textId="4D48F483" w:rsidR="00976D5B" w:rsidRPr="007633C5" w:rsidRDefault="00976D5B">
      <w:pPr>
        <w:rPr>
          <w:rFonts w:ascii="Calibri" w:hAnsi="Calibri" w:cs="Calibri"/>
          <w:b/>
          <w:sz w:val="24"/>
        </w:rPr>
      </w:pPr>
    </w:p>
    <w:p w14:paraId="07AEBC1B" w14:textId="41F66B21" w:rsidR="00976D5B" w:rsidRDefault="00976D5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0F1EA4F7" w14:textId="6C4FC563" w:rsidR="00976D5B" w:rsidRDefault="00976D5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12198DBE" w14:textId="77777777" w:rsidR="007633C5" w:rsidRPr="0014240C" w:rsidRDefault="007633C5" w:rsidP="007633C5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1. a </w:t>
      </w:r>
    </w:p>
    <w:p w14:paraId="795F6832" w14:textId="77777777" w:rsidR="007633C5" w:rsidRPr="0014240C" w:rsidRDefault="007633C5" w:rsidP="007633C5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lastRenderedPageBreak/>
        <w:t>2. a</w:t>
      </w:r>
    </w:p>
    <w:p w14:paraId="5C2D3AE2" w14:textId="77777777" w:rsidR="007633C5" w:rsidRPr="0014240C" w:rsidRDefault="007633C5" w:rsidP="007633C5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3. a</w:t>
      </w:r>
    </w:p>
    <w:p w14:paraId="4E38D195" w14:textId="77777777" w:rsidR="007633C5" w:rsidRPr="0014240C" w:rsidRDefault="007633C5" w:rsidP="007633C5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4. an</w:t>
      </w:r>
    </w:p>
    <w:p w14:paraId="74CD2707" w14:textId="77777777" w:rsidR="007633C5" w:rsidRPr="0014240C" w:rsidRDefault="007633C5" w:rsidP="007633C5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5. a </w:t>
      </w:r>
    </w:p>
    <w:p w14:paraId="7D5F38F1" w14:textId="77777777" w:rsidR="007633C5" w:rsidRPr="0014240C" w:rsidRDefault="007633C5" w:rsidP="007633C5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6. an</w:t>
      </w:r>
    </w:p>
    <w:p w14:paraId="49186A10" w14:textId="77777777" w:rsidR="007633C5" w:rsidRPr="0014240C" w:rsidRDefault="007633C5" w:rsidP="007633C5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7. a</w:t>
      </w:r>
    </w:p>
    <w:p w14:paraId="48A9D309" w14:textId="77777777" w:rsidR="007633C5" w:rsidRPr="0014240C" w:rsidRDefault="007633C5" w:rsidP="007633C5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8. a</w:t>
      </w:r>
    </w:p>
    <w:p w14:paraId="3611D756" w14:textId="77777777" w:rsidR="007633C5" w:rsidRPr="0014240C" w:rsidRDefault="007633C5" w:rsidP="007633C5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9. an</w:t>
      </w:r>
    </w:p>
    <w:p w14:paraId="657EDAA0" w14:textId="77777777" w:rsidR="007633C5" w:rsidRPr="0014240C" w:rsidRDefault="007633C5" w:rsidP="007633C5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10. a</w:t>
      </w:r>
    </w:p>
    <w:p w14:paraId="005D307B" w14:textId="77777777" w:rsidR="007633C5" w:rsidRDefault="007633C5">
      <w:pPr>
        <w:rPr>
          <w:rFonts w:ascii="Calibri" w:hAnsi="Calibri" w:cs="Calibri"/>
          <w:b/>
          <w:sz w:val="24"/>
        </w:rPr>
      </w:pPr>
    </w:p>
    <w:p w14:paraId="71C28255" w14:textId="3CD916BD" w:rsidR="0024355C" w:rsidRDefault="00DF72A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6F4A2913" w14:textId="63860863" w:rsidR="00DF72A4" w:rsidRPr="0014240C" w:rsidRDefault="00DF72A4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1. </w:t>
      </w:r>
      <w:r w:rsidR="004A0911">
        <w:rPr>
          <w:rFonts w:ascii="Calibri" w:hAnsi="Calibri" w:cs="Calibri" w:hint="eastAsia"/>
          <w:bCs/>
          <w:sz w:val="24"/>
        </w:rPr>
        <w:t xml:space="preserve">I have </w:t>
      </w:r>
      <w:r w:rsidRPr="0014240C">
        <w:rPr>
          <w:rFonts w:ascii="Calibri" w:hAnsi="Calibri" w:cs="Calibri"/>
          <w:bCs/>
          <w:sz w:val="24"/>
        </w:rPr>
        <w:t>an</w:t>
      </w:r>
      <w:r w:rsidR="004A0911">
        <w:rPr>
          <w:rFonts w:ascii="Calibri" w:hAnsi="Calibri" w:cs="Calibri" w:hint="eastAsia"/>
          <w:bCs/>
          <w:sz w:val="24"/>
        </w:rPr>
        <w:t xml:space="preserve"> eye.</w:t>
      </w:r>
    </w:p>
    <w:p w14:paraId="5AF837AD" w14:textId="3B59438D" w:rsidR="00DF72A4" w:rsidRPr="0014240C" w:rsidRDefault="00786F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>
        <w:rPr>
          <w:rFonts w:ascii="Calibri" w:hAnsi="Calibri" w:cs="Calibri" w:hint="eastAsia"/>
          <w:bCs/>
          <w:sz w:val="24"/>
        </w:rPr>
        <w:t>I see a helicopter.</w:t>
      </w:r>
    </w:p>
    <w:p w14:paraId="6C6019D0" w14:textId="110A8186" w:rsidR="00DF72A4" w:rsidRPr="0014240C" w:rsidRDefault="00786F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</w:t>
      </w:r>
      <w:r>
        <w:rPr>
          <w:rFonts w:ascii="Calibri" w:hAnsi="Calibri" w:cs="Calibri" w:hint="eastAsia"/>
          <w:bCs/>
          <w:sz w:val="24"/>
        </w:rPr>
        <w:t xml:space="preserve"> I have an orange.</w:t>
      </w:r>
    </w:p>
    <w:p w14:paraId="33133717" w14:textId="21531690" w:rsidR="00DF72A4" w:rsidRPr="0014240C" w:rsidRDefault="00786F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>
        <w:rPr>
          <w:rFonts w:ascii="Calibri" w:hAnsi="Calibri" w:cs="Calibri" w:hint="eastAsia"/>
          <w:bCs/>
          <w:sz w:val="24"/>
        </w:rPr>
        <w:t>I see a car.</w:t>
      </w:r>
    </w:p>
    <w:p w14:paraId="21AB7604" w14:textId="09896574" w:rsidR="00DF72A4" w:rsidRPr="0014240C" w:rsidRDefault="00786F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>
        <w:rPr>
          <w:rFonts w:ascii="Calibri" w:hAnsi="Calibri" w:cs="Calibri" w:hint="eastAsia"/>
          <w:bCs/>
          <w:sz w:val="24"/>
        </w:rPr>
        <w:t>I see a fish.</w:t>
      </w:r>
    </w:p>
    <w:p w14:paraId="3748AC76" w14:textId="22BCBB6F" w:rsidR="00DF72A4" w:rsidRPr="0014240C" w:rsidRDefault="00786F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</w:t>
      </w:r>
      <w:r>
        <w:rPr>
          <w:rFonts w:ascii="Calibri" w:hAnsi="Calibri" w:cs="Calibri" w:hint="eastAsia"/>
          <w:bCs/>
          <w:sz w:val="24"/>
        </w:rPr>
        <w:t>I see an actor.</w:t>
      </w:r>
    </w:p>
    <w:p w14:paraId="06BAC4FB" w14:textId="1C653879" w:rsidR="00DF72A4" w:rsidRPr="0014240C" w:rsidRDefault="00786F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</w:t>
      </w:r>
      <w:r>
        <w:rPr>
          <w:rFonts w:ascii="Calibri" w:hAnsi="Calibri" w:cs="Calibri" w:hint="eastAsia"/>
          <w:bCs/>
          <w:sz w:val="24"/>
        </w:rPr>
        <w:t>I see a tiger.</w:t>
      </w:r>
    </w:p>
    <w:p w14:paraId="09704F8F" w14:textId="262367A5" w:rsidR="00DF72A4" w:rsidRPr="0014240C" w:rsidRDefault="00786F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</w:t>
      </w:r>
      <w:r>
        <w:rPr>
          <w:rFonts w:ascii="Calibri" w:hAnsi="Calibri" w:cs="Calibri" w:hint="eastAsia"/>
          <w:bCs/>
          <w:sz w:val="24"/>
        </w:rPr>
        <w:t xml:space="preserve"> I see an elephant.</w:t>
      </w:r>
    </w:p>
    <w:p w14:paraId="71A37D58" w14:textId="12608EC3" w:rsidR="00DF72A4" w:rsidRPr="0014240C" w:rsidRDefault="00786F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</w:t>
      </w:r>
      <w:r>
        <w:rPr>
          <w:rFonts w:ascii="Calibri" w:hAnsi="Calibri" w:cs="Calibri" w:hint="eastAsia"/>
          <w:bCs/>
          <w:sz w:val="24"/>
        </w:rPr>
        <w:t>I have a flower.</w:t>
      </w:r>
    </w:p>
    <w:p w14:paraId="26AF77B0" w14:textId="50DE4A5B" w:rsidR="00DF72A4" w:rsidRPr="0014240C" w:rsidRDefault="00786F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</w:t>
      </w:r>
      <w:r>
        <w:rPr>
          <w:rFonts w:ascii="Calibri" w:hAnsi="Calibri" w:cs="Calibri" w:hint="eastAsia"/>
          <w:bCs/>
          <w:sz w:val="24"/>
        </w:rPr>
        <w:t>I have an ice cream.</w:t>
      </w:r>
    </w:p>
    <w:p w14:paraId="51EC052C" w14:textId="77777777" w:rsidR="00584B6F" w:rsidRDefault="00584B6F" w:rsidP="00385EE0">
      <w:pPr>
        <w:rPr>
          <w:rFonts w:ascii="Calibri" w:hAnsi="Calibri" w:cs="Calibri"/>
          <w:b/>
          <w:sz w:val="24"/>
        </w:rPr>
      </w:pPr>
    </w:p>
    <w:p w14:paraId="5E2326E8" w14:textId="157C0582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2</w:t>
      </w:r>
    </w:p>
    <w:p w14:paraId="36E7B119" w14:textId="75E6312B" w:rsidR="00446E6F" w:rsidRDefault="00446E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1AF9305D" w14:textId="4FF7A62D" w:rsidR="00446E6F" w:rsidRPr="00133F7C" w:rsidRDefault="00446E6F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1. four</w:t>
      </w:r>
    </w:p>
    <w:p w14:paraId="6AAEDBB2" w14:textId="3A0D678E" w:rsidR="00446E6F" w:rsidRPr="00133F7C" w:rsidRDefault="00446E6F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lastRenderedPageBreak/>
        <w:t>2. six</w:t>
      </w:r>
    </w:p>
    <w:p w14:paraId="2F4A97AA" w14:textId="190F000A" w:rsidR="00446E6F" w:rsidRDefault="00446E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6F8135E1" w14:textId="680C86DE" w:rsidR="00446E6F" w:rsidRPr="00133F7C" w:rsidRDefault="00446E6F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 w:rsidR="002E2497">
        <w:rPr>
          <w:rFonts w:ascii="Calibri" w:hAnsi="Calibri" w:cs="Calibri"/>
          <w:bCs/>
          <w:sz w:val="24"/>
        </w:rPr>
        <w:t xml:space="preserve">c. </w:t>
      </w:r>
      <w:r w:rsidRPr="00133F7C">
        <w:rPr>
          <w:rFonts w:ascii="Calibri" w:hAnsi="Calibri" w:cs="Calibri"/>
          <w:bCs/>
          <w:sz w:val="24"/>
        </w:rPr>
        <w:t>computers</w:t>
      </w:r>
    </w:p>
    <w:p w14:paraId="757667A5" w14:textId="717EE3DF" w:rsidR="00446E6F" w:rsidRPr="00133F7C" w:rsidRDefault="00446E6F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2. </w:t>
      </w:r>
      <w:r w:rsidR="00AA1086">
        <w:rPr>
          <w:rFonts w:ascii="Calibri" w:hAnsi="Calibri" w:cs="Calibri"/>
          <w:bCs/>
          <w:sz w:val="24"/>
        </w:rPr>
        <w:t xml:space="preserve">d. </w:t>
      </w:r>
      <w:r w:rsidRPr="00133F7C">
        <w:rPr>
          <w:rFonts w:ascii="Calibri" w:hAnsi="Calibri" w:cs="Calibri"/>
          <w:bCs/>
          <w:sz w:val="24"/>
        </w:rPr>
        <w:t>kettles</w:t>
      </w:r>
    </w:p>
    <w:p w14:paraId="34994F9C" w14:textId="16D8ED16" w:rsidR="00446E6F" w:rsidRPr="00133F7C" w:rsidRDefault="00446E6F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3. </w:t>
      </w:r>
      <w:r w:rsidR="00AA1086">
        <w:rPr>
          <w:rFonts w:ascii="Calibri" w:hAnsi="Calibri" w:cs="Calibri"/>
          <w:bCs/>
          <w:sz w:val="24"/>
        </w:rPr>
        <w:t xml:space="preserve">b. </w:t>
      </w:r>
      <w:r w:rsidRPr="00133F7C">
        <w:rPr>
          <w:rFonts w:ascii="Calibri" w:hAnsi="Calibri" w:cs="Calibri"/>
          <w:bCs/>
          <w:sz w:val="24"/>
        </w:rPr>
        <w:t>halves</w:t>
      </w:r>
    </w:p>
    <w:p w14:paraId="78421A94" w14:textId="3ED913EE" w:rsidR="00446E6F" w:rsidRPr="00133F7C" w:rsidRDefault="00446E6F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4. </w:t>
      </w:r>
      <w:r w:rsidR="00A760DE">
        <w:rPr>
          <w:rFonts w:ascii="Calibri" w:hAnsi="Calibri" w:cs="Calibri"/>
          <w:bCs/>
          <w:sz w:val="24"/>
        </w:rPr>
        <w:t>a. women</w:t>
      </w:r>
    </w:p>
    <w:p w14:paraId="05AD1E0A" w14:textId="33C8373F" w:rsidR="00446E6F" w:rsidRDefault="00446E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2FC3D43" w14:textId="79C0D6F3" w:rsidR="00446E6F" w:rsidRPr="00133F7C" w:rsidRDefault="00446E6F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1. glove</w:t>
      </w:r>
      <w:r w:rsidR="00410DFD">
        <w:rPr>
          <w:rFonts w:ascii="Calibri" w:hAnsi="Calibri" w:cs="Calibri"/>
          <w:bCs/>
          <w:sz w:val="24"/>
        </w:rPr>
        <w:t>s</w:t>
      </w:r>
    </w:p>
    <w:p w14:paraId="6FE13132" w14:textId="3B56C3A8" w:rsidR="00B93AAA" w:rsidRPr="00133F7C" w:rsidRDefault="00B93AAA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2. hats</w:t>
      </w:r>
    </w:p>
    <w:p w14:paraId="0A9CDF73" w14:textId="5337B324" w:rsidR="00B93AAA" w:rsidRPr="00133F7C" w:rsidRDefault="00B93AAA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3. scarves</w:t>
      </w:r>
    </w:p>
    <w:p w14:paraId="1AE05CD9" w14:textId="346FC8BC" w:rsidR="00B93AAA" w:rsidRPr="00133F7C" w:rsidRDefault="00B93AAA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4. cats</w:t>
      </w:r>
    </w:p>
    <w:p w14:paraId="3F749A6E" w14:textId="51D31FB4" w:rsidR="00B93AAA" w:rsidRPr="00133F7C" w:rsidRDefault="00B93AAA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5. plates</w:t>
      </w:r>
    </w:p>
    <w:p w14:paraId="2B7424D8" w14:textId="7477A6ED" w:rsidR="00B93AAA" w:rsidRPr="00133F7C" w:rsidRDefault="00B93AAA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6. women</w:t>
      </w:r>
    </w:p>
    <w:p w14:paraId="2D4BBC0C" w14:textId="538812DE" w:rsidR="00B93AAA" w:rsidRDefault="00B93AAA" w:rsidP="00385EE0">
      <w:pPr>
        <w:rPr>
          <w:rFonts w:ascii="Calibri" w:hAnsi="Calibri" w:cs="Calibri"/>
          <w:b/>
          <w:sz w:val="24"/>
        </w:rPr>
      </w:pPr>
    </w:p>
    <w:p w14:paraId="2648BEBE" w14:textId="14B32F2C" w:rsidR="00B93AAA" w:rsidRDefault="00B93AAA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92567C1" w14:textId="208318BD" w:rsidR="00B93AAA" w:rsidRDefault="00B93AAA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2DCF551C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1. beaches</w:t>
      </w:r>
    </w:p>
    <w:p w14:paraId="0600DEC7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2. foxes</w:t>
      </w:r>
    </w:p>
    <w:p w14:paraId="6A6F3655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3. matches</w:t>
      </w:r>
    </w:p>
    <w:p w14:paraId="47844401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4. mice</w:t>
      </w:r>
    </w:p>
    <w:p w14:paraId="3831AE22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5. hotels</w:t>
      </w:r>
    </w:p>
    <w:p w14:paraId="64F22B09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6. girls</w:t>
      </w:r>
    </w:p>
    <w:p w14:paraId="3969EC8F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7. buses</w:t>
      </w:r>
    </w:p>
    <w:p w14:paraId="2FA50031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8. peaches</w:t>
      </w:r>
    </w:p>
    <w:p w14:paraId="68053443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9. ants</w:t>
      </w:r>
    </w:p>
    <w:p w14:paraId="2AB2CDBA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lastRenderedPageBreak/>
        <w:t>10.</w:t>
      </w:r>
      <w:r>
        <w:rPr>
          <w:rFonts w:ascii="Calibri" w:hAnsi="Calibri" w:cs="Calibri"/>
          <w:bCs/>
          <w:sz w:val="24"/>
        </w:rPr>
        <w:t xml:space="preserve"> children</w:t>
      </w:r>
    </w:p>
    <w:p w14:paraId="6EEA4E6B" w14:textId="77777777" w:rsidR="00600ABF" w:rsidRDefault="00600ABF" w:rsidP="00385EE0">
      <w:pPr>
        <w:rPr>
          <w:rFonts w:ascii="Calibri" w:hAnsi="Calibri" w:cs="Calibri"/>
          <w:b/>
          <w:sz w:val="24"/>
        </w:rPr>
      </w:pPr>
    </w:p>
    <w:p w14:paraId="5837241F" w14:textId="0FCF920C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6162CC34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1. cats</w:t>
      </w:r>
    </w:p>
    <w:p w14:paraId="2640C441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2. cars</w:t>
      </w:r>
    </w:p>
    <w:p w14:paraId="1DB5B188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3. </w:t>
      </w:r>
      <w:r>
        <w:rPr>
          <w:rFonts w:ascii="Calibri" w:hAnsi="Calibri" w:cs="Calibri"/>
          <w:bCs/>
          <w:sz w:val="24"/>
        </w:rPr>
        <w:t>X</w:t>
      </w:r>
    </w:p>
    <w:p w14:paraId="5E685F8F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4. </w:t>
      </w:r>
      <w:r>
        <w:rPr>
          <w:rFonts w:ascii="Calibri" w:hAnsi="Calibri" w:cs="Calibri"/>
          <w:bCs/>
          <w:sz w:val="24"/>
        </w:rPr>
        <w:t>X</w:t>
      </w:r>
    </w:p>
    <w:p w14:paraId="6526D0C8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5. sandwiches</w:t>
      </w:r>
    </w:p>
    <w:p w14:paraId="1D246EB6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6. horses</w:t>
      </w:r>
    </w:p>
    <w:p w14:paraId="19B7FEBB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7. </w:t>
      </w:r>
      <w:r>
        <w:rPr>
          <w:rFonts w:ascii="Calibri" w:hAnsi="Calibri" w:cs="Calibri"/>
          <w:bCs/>
          <w:sz w:val="24"/>
        </w:rPr>
        <w:t>X</w:t>
      </w:r>
    </w:p>
    <w:p w14:paraId="42B411C4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8. books</w:t>
      </w:r>
    </w:p>
    <w:p w14:paraId="111A7122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9. birds</w:t>
      </w:r>
    </w:p>
    <w:p w14:paraId="3E72F287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0. </w:t>
      </w:r>
      <w:r>
        <w:rPr>
          <w:rFonts w:ascii="Calibri" w:hAnsi="Calibri" w:cs="Calibri"/>
          <w:bCs/>
          <w:sz w:val="24"/>
        </w:rPr>
        <w:t>X</w:t>
      </w:r>
    </w:p>
    <w:p w14:paraId="5ACF0254" w14:textId="77777777" w:rsidR="00600ABF" w:rsidRDefault="00600ABF" w:rsidP="00600ABF">
      <w:pPr>
        <w:rPr>
          <w:rFonts w:ascii="Calibri" w:hAnsi="Calibri" w:cs="Calibri"/>
          <w:b/>
          <w:sz w:val="24"/>
        </w:rPr>
      </w:pPr>
    </w:p>
    <w:p w14:paraId="3D579384" w14:textId="63C30498" w:rsidR="00CF2CE8" w:rsidRDefault="00CF2CE8" w:rsidP="00385EE0">
      <w:pPr>
        <w:rPr>
          <w:rFonts w:ascii="Calibri" w:hAnsi="Calibri" w:cs="Calibri"/>
          <w:b/>
          <w:sz w:val="24"/>
        </w:rPr>
      </w:pPr>
    </w:p>
    <w:p w14:paraId="4B942CA9" w14:textId="0A5F4F6B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05766D2E" w14:textId="0B30DA76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3E22C89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1. loaves</w:t>
      </w:r>
    </w:p>
    <w:p w14:paraId="06D34470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2. flies</w:t>
      </w:r>
    </w:p>
    <w:p w14:paraId="71F526CB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3. berries</w:t>
      </w:r>
    </w:p>
    <w:p w14:paraId="64DE3D18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4. glasses</w:t>
      </w:r>
    </w:p>
    <w:p w14:paraId="3CDAAB98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5. watches</w:t>
      </w:r>
    </w:p>
    <w:p w14:paraId="2BF5B2F2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6. shelves</w:t>
      </w:r>
    </w:p>
    <w:p w14:paraId="0BDEC7C2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7. boxes</w:t>
      </w:r>
    </w:p>
    <w:p w14:paraId="7CA208C8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8. bedrooms</w:t>
      </w:r>
    </w:p>
    <w:p w14:paraId="6F37E068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lastRenderedPageBreak/>
        <w:t>9. inches</w:t>
      </w:r>
    </w:p>
    <w:p w14:paraId="4DA8EA72" w14:textId="77777777" w:rsidR="00600ABF" w:rsidRPr="00133F7C" w:rsidRDefault="00600ABF" w:rsidP="00600ABF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10. cups</w:t>
      </w:r>
    </w:p>
    <w:p w14:paraId="7FA33982" w14:textId="77777777" w:rsidR="00600ABF" w:rsidRDefault="00600ABF" w:rsidP="00385EE0">
      <w:pPr>
        <w:rPr>
          <w:rFonts w:ascii="Calibri" w:hAnsi="Calibri" w:cs="Calibri"/>
          <w:b/>
          <w:sz w:val="24"/>
        </w:rPr>
      </w:pPr>
    </w:p>
    <w:p w14:paraId="66E7405D" w14:textId="00D90E07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63C3C0B" w14:textId="69256121" w:rsidR="00CF2CE8" w:rsidRPr="00133F7C" w:rsidRDefault="00CF2CE8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 w:rsidR="000C12EA">
        <w:rPr>
          <w:rFonts w:ascii="Calibri" w:hAnsi="Calibri" w:cs="Calibri" w:hint="eastAsia"/>
          <w:bCs/>
          <w:sz w:val="24"/>
        </w:rPr>
        <w:t xml:space="preserve">I see an </w:t>
      </w:r>
      <w:r w:rsidRPr="00133F7C">
        <w:rPr>
          <w:rFonts w:ascii="Calibri" w:hAnsi="Calibri" w:cs="Calibri"/>
          <w:bCs/>
          <w:sz w:val="24"/>
        </w:rPr>
        <w:t>elephant</w:t>
      </w:r>
      <w:r w:rsidR="000C12EA">
        <w:rPr>
          <w:rFonts w:ascii="Calibri" w:hAnsi="Calibri" w:cs="Calibri" w:hint="eastAsia"/>
          <w:bCs/>
          <w:sz w:val="24"/>
        </w:rPr>
        <w:t>.</w:t>
      </w:r>
    </w:p>
    <w:p w14:paraId="1F839D74" w14:textId="1D64C00A" w:rsidR="00CF2CE8" w:rsidRPr="00133F7C" w:rsidRDefault="00CF2CE8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2. </w:t>
      </w:r>
      <w:r w:rsidR="000C12EA">
        <w:rPr>
          <w:rFonts w:ascii="Calibri" w:hAnsi="Calibri" w:cs="Calibri" w:hint="eastAsia"/>
          <w:bCs/>
          <w:sz w:val="24"/>
        </w:rPr>
        <w:t xml:space="preserve">I have two </w:t>
      </w:r>
      <w:r w:rsidR="00892F88">
        <w:rPr>
          <w:rFonts w:ascii="Calibri" w:hAnsi="Calibri" w:cs="Calibri"/>
          <w:bCs/>
          <w:sz w:val="24"/>
        </w:rPr>
        <w:t>cats</w:t>
      </w:r>
      <w:r w:rsidR="000C12EA">
        <w:rPr>
          <w:rFonts w:ascii="Calibri" w:hAnsi="Calibri" w:cs="Calibri" w:hint="eastAsia"/>
          <w:bCs/>
          <w:sz w:val="24"/>
        </w:rPr>
        <w:t>.</w:t>
      </w:r>
    </w:p>
    <w:p w14:paraId="1395CB13" w14:textId="43B147CC" w:rsidR="00CF2CE8" w:rsidRPr="00133F7C" w:rsidRDefault="00CF2CE8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3. </w:t>
      </w:r>
      <w:r w:rsidR="000C12EA">
        <w:rPr>
          <w:rFonts w:ascii="Calibri" w:hAnsi="Calibri" w:cs="Calibri" w:hint="eastAsia"/>
          <w:bCs/>
          <w:sz w:val="24"/>
        </w:rPr>
        <w:t xml:space="preserve">Diane has a pet </w:t>
      </w:r>
      <w:r w:rsidRPr="00133F7C">
        <w:rPr>
          <w:rFonts w:ascii="Calibri" w:hAnsi="Calibri" w:cs="Calibri"/>
          <w:bCs/>
          <w:sz w:val="24"/>
        </w:rPr>
        <w:t>parrot</w:t>
      </w:r>
      <w:r w:rsidR="000C12EA">
        <w:rPr>
          <w:rFonts w:ascii="Calibri" w:hAnsi="Calibri" w:cs="Calibri" w:hint="eastAsia"/>
          <w:bCs/>
          <w:sz w:val="24"/>
        </w:rPr>
        <w:t>.</w:t>
      </w:r>
    </w:p>
    <w:p w14:paraId="35972BF9" w14:textId="6BBFC218" w:rsidR="00CF2CE8" w:rsidRPr="00133F7C" w:rsidRDefault="00CF2CE8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4. </w:t>
      </w:r>
      <w:r w:rsidR="000C12EA">
        <w:rPr>
          <w:rFonts w:ascii="Calibri" w:hAnsi="Calibri" w:cs="Calibri" w:hint="eastAsia"/>
          <w:bCs/>
          <w:sz w:val="24"/>
        </w:rPr>
        <w:t xml:space="preserve">I have a </w:t>
      </w:r>
      <w:r w:rsidRPr="00133F7C">
        <w:rPr>
          <w:rFonts w:ascii="Calibri" w:hAnsi="Calibri" w:cs="Calibri"/>
          <w:bCs/>
          <w:sz w:val="24"/>
        </w:rPr>
        <w:t>pen</w:t>
      </w:r>
      <w:r w:rsidR="000C12EA">
        <w:rPr>
          <w:rFonts w:ascii="Calibri" w:hAnsi="Calibri" w:cs="Calibri" w:hint="eastAsia"/>
          <w:bCs/>
          <w:sz w:val="24"/>
        </w:rPr>
        <w:t>.</w:t>
      </w:r>
    </w:p>
    <w:p w14:paraId="428F018F" w14:textId="4F298080" w:rsidR="00CF2CE8" w:rsidRPr="00133F7C" w:rsidRDefault="00CF2CE8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5. </w:t>
      </w:r>
      <w:r w:rsidR="000C12EA">
        <w:rPr>
          <w:rFonts w:ascii="Calibri" w:hAnsi="Calibri" w:cs="Calibri" w:hint="eastAsia"/>
          <w:bCs/>
          <w:sz w:val="24"/>
        </w:rPr>
        <w:t xml:space="preserve">Trees have green </w:t>
      </w:r>
      <w:r w:rsidRPr="00133F7C">
        <w:rPr>
          <w:rFonts w:ascii="Calibri" w:hAnsi="Calibri" w:cs="Calibri"/>
          <w:bCs/>
          <w:sz w:val="24"/>
        </w:rPr>
        <w:t>leaves</w:t>
      </w:r>
      <w:r w:rsidR="000C12EA">
        <w:rPr>
          <w:rFonts w:ascii="Calibri" w:hAnsi="Calibri" w:cs="Calibri" w:hint="eastAsia"/>
          <w:bCs/>
          <w:sz w:val="24"/>
        </w:rPr>
        <w:t>.</w:t>
      </w:r>
    </w:p>
    <w:p w14:paraId="6A275203" w14:textId="01FF6369" w:rsidR="00CF2CE8" w:rsidRPr="00133F7C" w:rsidRDefault="00CF2CE8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6. </w:t>
      </w:r>
      <w:r w:rsidR="000C12EA">
        <w:rPr>
          <w:rFonts w:ascii="Calibri" w:hAnsi="Calibri" w:cs="Calibri" w:hint="eastAsia"/>
          <w:bCs/>
          <w:sz w:val="24"/>
        </w:rPr>
        <w:t xml:space="preserve">I see a </w:t>
      </w:r>
      <w:r w:rsidRPr="00133F7C">
        <w:rPr>
          <w:rFonts w:ascii="Calibri" w:hAnsi="Calibri" w:cs="Calibri"/>
          <w:bCs/>
          <w:sz w:val="24"/>
        </w:rPr>
        <w:t>plane</w:t>
      </w:r>
      <w:r w:rsidR="000C12EA">
        <w:rPr>
          <w:rFonts w:ascii="Calibri" w:hAnsi="Calibri" w:cs="Calibri" w:hint="eastAsia"/>
          <w:bCs/>
          <w:sz w:val="24"/>
        </w:rPr>
        <w:t>.</w:t>
      </w:r>
    </w:p>
    <w:p w14:paraId="347BC924" w14:textId="2394325F" w:rsidR="00CF2CE8" w:rsidRPr="00133F7C" w:rsidRDefault="00CF2CE8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7. </w:t>
      </w:r>
      <w:r w:rsidR="000C12EA">
        <w:rPr>
          <w:rFonts w:ascii="Calibri" w:hAnsi="Calibri" w:cs="Calibri" w:hint="eastAsia"/>
          <w:bCs/>
          <w:sz w:val="24"/>
        </w:rPr>
        <w:t xml:space="preserve">I have two </w:t>
      </w:r>
      <w:r w:rsidR="000C12EA">
        <w:rPr>
          <w:rFonts w:ascii="Calibri" w:hAnsi="Calibri" w:cs="Calibri"/>
          <w:bCs/>
          <w:sz w:val="24"/>
        </w:rPr>
        <w:t>pizzas.</w:t>
      </w:r>
    </w:p>
    <w:p w14:paraId="5A2938CB" w14:textId="1CEB2BDB" w:rsidR="00CF2CE8" w:rsidRPr="00133F7C" w:rsidRDefault="00CF2CE8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8. </w:t>
      </w:r>
      <w:r w:rsidR="000C12EA">
        <w:rPr>
          <w:rFonts w:ascii="Calibri" w:hAnsi="Calibri" w:cs="Calibri" w:hint="eastAsia"/>
          <w:bCs/>
          <w:sz w:val="24"/>
        </w:rPr>
        <w:t xml:space="preserve">I see two </w:t>
      </w:r>
      <w:r w:rsidRPr="00133F7C">
        <w:rPr>
          <w:rFonts w:ascii="Calibri" w:hAnsi="Calibri" w:cs="Calibri"/>
          <w:bCs/>
          <w:sz w:val="24"/>
        </w:rPr>
        <w:t>foxes</w:t>
      </w:r>
      <w:r w:rsidR="000C12EA">
        <w:rPr>
          <w:rFonts w:ascii="Calibri" w:hAnsi="Calibri" w:cs="Calibri" w:hint="eastAsia"/>
          <w:bCs/>
          <w:sz w:val="24"/>
        </w:rPr>
        <w:t>.</w:t>
      </w:r>
    </w:p>
    <w:p w14:paraId="2465443C" w14:textId="277C5F21" w:rsidR="00CF2CE8" w:rsidRPr="00133F7C" w:rsidRDefault="00CF2CE8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9. </w:t>
      </w:r>
      <w:r w:rsidR="000C12EA">
        <w:rPr>
          <w:rFonts w:ascii="Calibri" w:hAnsi="Calibri" w:cs="Calibri" w:hint="eastAsia"/>
          <w:bCs/>
          <w:sz w:val="24"/>
        </w:rPr>
        <w:t xml:space="preserve">I have three </w:t>
      </w:r>
      <w:r w:rsidRPr="00133F7C">
        <w:rPr>
          <w:rFonts w:ascii="Calibri" w:hAnsi="Calibri" w:cs="Calibri"/>
          <w:bCs/>
          <w:sz w:val="24"/>
        </w:rPr>
        <w:t>uncles</w:t>
      </w:r>
      <w:r w:rsidR="000C12EA">
        <w:rPr>
          <w:rFonts w:ascii="Calibri" w:hAnsi="Calibri" w:cs="Calibri" w:hint="eastAsia"/>
          <w:bCs/>
          <w:sz w:val="24"/>
        </w:rPr>
        <w:t>.</w:t>
      </w:r>
    </w:p>
    <w:p w14:paraId="5FF33D09" w14:textId="460B09A8" w:rsidR="00CF2CE8" w:rsidRPr="00133F7C" w:rsidRDefault="00CF2CE8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0. </w:t>
      </w:r>
      <w:r w:rsidR="000C12EA">
        <w:rPr>
          <w:rFonts w:ascii="Calibri" w:hAnsi="Calibri" w:cs="Calibri" w:hint="eastAsia"/>
          <w:bCs/>
          <w:sz w:val="24"/>
        </w:rPr>
        <w:t xml:space="preserve">I have three </w:t>
      </w:r>
      <w:r w:rsidRPr="00133F7C">
        <w:rPr>
          <w:rFonts w:ascii="Calibri" w:hAnsi="Calibri" w:cs="Calibri"/>
          <w:bCs/>
          <w:sz w:val="24"/>
        </w:rPr>
        <w:t>coats</w:t>
      </w:r>
      <w:r w:rsidR="000C12EA">
        <w:rPr>
          <w:rFonts w:ascii="Calibri" w:hAnsi="Calibri" w:cs="Calibri" w:hint="eastAsia"/>
          <w:bCs/>
          <w:sz w:val="24"/>
        </w:rPr>
        <w:t>.</w:t>
      </w:r>
    </w:p>
    <w:p w14:paraId="4540C0DE" w14:textId="6033EBC0" w:rsidR="00133F7C" w:rsidRDefault="00133F7C" w:rsidP="00385EE0">
      <w:pPr>
        <w:rPr>
          <w:rFonts w:ascii="Calibri" w:hAnsi="Calibri" w:cs="Calibri"/>
          <w:b/>
          <w:sz w:val="24"/>
        </w:rPr>
      </w:pPr>
    </w:p>
    <w:p w14:paraId="478B157D" w14:textId="6A48EBAF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3</w:t>
      </w:r>
    </w:p>
    <w:p w14:paraId="5B5C6E63" w14:textId="2B2A71C9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165BE9D7" w14:textId="61D313A9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1. We’re best friends.</w:t>
      </w:r>
    </w:p>
    <w:p w14:paraId="79A61D12" w14:textId="3D3AB890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2. It’s a tree.</w:t>
      </w:r>
    </w:p>
    <w:p w14:paraId="10C73FF0" w14:textId="46EC8293" w:rsidR="004435FD" w:rsidRDefault="004435FD" w:rsidP="00385EE0">
      <w:pPr>
        <w:rPr>
          <w:rFonts w:ascii="Calibri" w:hAnsi="Calibri" w:cs="Calibri"/>
          <w:b/>
          <w:sz w:val="24"/>
        </w:rPr>
      </w:pPr>
    </w:p>
    <w:p w14:paraId="7A5A1791" w14:textId="2FC38C89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7BF33D61" w14:textId="2B9742FE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64F1D5A6" w14:textId="3A8112AC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. </w:t>
      </w:r>
      <w:r w:rsidR="00ED0C86">
        <w:rPr>
          <w:rFonts w:ascii="Calibri" w:hAnsi="Calibri" w:cs="Calibri"/>
          <w:bCs/>
          <w:sz w:val="24"/>
        </w:rPr>
        <w:t xml:space="preserve">c. </w:t>
      </w:r>
    </w:p>
    <w:p w14:paraId="0458E540" w14:textId="03C7A828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2. </w:t>
      </w:r>
      <w:r w:rsidR="00ED0C86">
        <w:rPr>
          <w:rFonts w:ascii="Calibri" w:hAnsi="Calibri" w:cs="Calibri"/>
          <w:bCs/>
          <w:sz w:val="24"/>
        </w:rPr>
        <w:t xml:space="preserve">c. </w:t>
      </w:r>
    </w:p>
    <w:p w14:paraId="29C06CA4" w14:textId="16423A31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3. </w:t>
      </w:r>
      <w:r w:rsidR="00ED0C86">
        <w:rPr>
          <w:rFonts w:ascii="Calibri" w:hAnsi="Calibri" w:cs="Calibri"/>
          <w:bCs/>
          <w:sz w:val="24"/>
        </w:rPr>
        <w:t xml:space="preserve">c. </w:t>
      </w:r>
    </w:p>
    <w:p w14:paraId="652B7F05" w14:textId="237FA95A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lastRenderedPageBreak/>
        <w:t xml:space="preserve">4. </w:t>
      </w:r>
      <w:r w:rsidR="00ED0C86">
        <w:rPr>
          <w:rFonts w:ascii="Calibri" w:hAnsi="Calibri" w:cs="Calibri"/>
          <w:bCs/>
          <w:sz w:val="24"/>
        </w:rPr>
        <w:t xml:space="preserve">b. </w:t>
      </w:r>
    </w:p>
    <w:p w14:paraId="36BB2778" w14:textId="36EBEA8D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5. </w:t>
      </w:r>
      <w:r w:rsidR="00ED0C86">
        <w:rPr>
          <w:rFonts w:ascii="Calibri" w:hAnsi="Calibri" w:cs="Calibri"/>
          <w:bCs/>
          <w:sz w:val="24"/>
        </w:rPr>
        <w:t xml:space="preserve">a. </w:t>
      </w:r>
    </w:p>
    <w:p w14:paraId="6A504C31" w14:textId="77777777" w:rsidR="003611F8" w:rsidRDefault="003611F8" w:rsidP="00385EE0">
      <w:pPr>
        <w:rPr>
          <w:rFonts w:ascii="Calibri" w:hAnsi="Calibri" w:cs="Calibri"/>
          <w:b/>
          <w:sz w:val="24"/>
        </w:rPr>
      </w:pPr>
    </w:p>
    <w:p w14:paraId="2DFE34BB" w14:textId="3FA9A5F4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960D5EF" w14:textId="53AED6D4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1. is</w:t>
      </w:r>
    </w:p>
    <w:p w14:paraId="2EA71522" w14:textId="1F25D76F" w:rsidR="004435FD" w:rsidRPr="00FD62C3" w:rsidRDefault="002045E7" w:rsidP="00385EE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4435FD" w:rsidRPr="00FD62C3">
        <w:rPr>
          <w:rFonts w:ascii="Calibri" w:hAnsi="Calibri" w:cs="Calibri"/>
          <w:bCs/>
          <w:sz w:val="24"/>
        </w:rPr>
        <w:t>. are</w:t>
      </w:r>
    </w:p>
    <w:p w14:paraId="5F9C1BBB" w14:textId="1EA585D8" w:rsidR="004435FD" w:rsidRPr="00FD62C3" w:rsidRDefault="002045E7" w:rsidP="00385EE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4435FD" w:rsidRPr="00FD62C3">
        <w:rPr>
          <w:rFonts w:ascii="Calibri" w:hAnsi="Calibri" w:cs="Calibri"/>
          <w:bCs/>
          <w:sz w:val="24"/>
        </w:rPr>
        <w:t>. are</w:t>
      </w:r>
    </w:p>
    <w:p w14:paraId="30BD1117" w14:textId="29F1C771" w:rsidR="004435FD" w:rsidRPr="00FD62C3" w:rsidRDefault="002045E7" w:rsidP="00385EE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4435FD" w:rsidRPr="00FD62C3">
        <w:rPr>
          <w:rFonts w:ascii="Calibri" w:hAnsi="Calibri" w:cs="Calibri"/>
          <w:bCs/>
          <w:sz w:val="24"/>
        </w:rPr>
        <w:t>. is</w:t>
      </w:r>
    </w:p>
    <w:p w14:paraId="5930C614" w14:textId="43F5F71A" w:rsidR="004435FD" w:rsidRPr="00FD62C3" w:rsidRDefault="002045E7" w:rsidP="00385EE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 w:rsidR="004435FD" w:rsidRPr="00FD62C3">
        <w:rPr>
          <w:rFonts w:ascii="Calibri" w:hAnsi="Calibri" w:cs="Calibri"/>
          <w:bCs/>
          <w:sz w:val="24"/>
        </w:rPr>
        <w:t>. are</w:t>
      </w:r>
    </w:p>
    <w:p w14:paraId="45C63743" w14:textId="6042D9EF" w:rsidR="004435FD" w:rsidRDefault="004435FD" w:rsidP="00385EE0">
      <w:pPr>
        <w:rPr>
          <w:rFonts w:ascii="Calibri" w:hAnsi="Calibri" w:cs="Calibri"/>
          <w:b/>
          <w:sz w:val="24"/>
        </w:rPr>
      </w:pPr>
    </w:p>
    <w:p w14:paraId="7FAF826F" w14:textId="2C655D6A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47BD7503" w14:textId="126D1223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D5D94EA" w14:textId="53DE11AB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. He is </w:t>
      </w:r>
    </w:p>
    <w:p w14:paraId="1813C389" w14:textId="0958B739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2. She’s </w:t>
      </w:r>
    </w:p>
    <w:p w14:paraId="7B958610" w14:textId="2B79C0FA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3. I’m </w:t>
      </w:r>
    </w:p>
    <w:p w14:paraId="3EF56D38" w14:textId="78ED044B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4. We are </w:t>
      </w:r>
    </w:p>
    <w:p w14:paraId="1D05C318" w14:textId="37CAAA68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5. They are </w:t>
      </w:r>
    </w:p>
    <w:p w14:paraId="4BBBB1AA" w14:textId="74F826AE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6. We are </w:t>
      </w:r>
    </w:p>
    <w:p w14:paraId="132A0AF1" w14:textId="243A6809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7. </w:t>
      </w:r>
      <w:r w:rsidR="00CE6E8D">
        <w:rPr>
          <w:rFonts w:ascii="Calibri" w:hAnsi="Calibri" w:cs="Calibri"/>
          <w:bCs/>
          <w:sz w:val="24"/>
        </w:rPr>
        <w:t>She</w:t>
      </w:r>
      <w:r w:rsidRPr="00FD62C3">
        <w:rPr>
          <w:rFonts w:ascii="Calibri" w:hAnsi="Calibri" w:cs="Calibri"/>
          <w:bCs/>
          <w:sz w:val="24"/>
        </w:rPr>
        <w:t xml:space="preserve"> is </w:t>
      </w:r>
    </w:p>
    <w:p w14:paraId="639E359F" w14:textId="6FB5D544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8. They’re</w:t>
      </w:r>
    </w:p>
    <w:p w14:paraId="0D51B1F8" w14:textId="0D788A2B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9. I am </w:t>
      </w:r>
    </w:p>
    <w:p w14:paraId="56B0B9F4" w14:textId="64595CD3" w:rsidR="004435FD" w:rsidRPr="00FD62C3" w:rsidRDefault="004435FD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0. They are </w:t>
      </w:r>
    </w:p>
    <w:p w14:paraId="39EF2745" w14:textId="77777777" w:rsidR="005832E2" w:rsidRDefault="005832E2" w:rsidP="00385EE0">
      <w:pPr>
        <w:rPr>
          <w:rFonts w:ascii="Calibri" w:hAnsi="Calibri" w:cs="Calibri"/>
          <w:b/>
          <w:sz w:val="24"/>
        </w:rPr>
      </w:pPr>
    </w:p>
    <w:p w14:paraId="16C26438" w14:textId="47B65BDE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31E1AAE6" w14:textId="77777777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1. are</w:t>
      </w:r>
    </w:p>
    <w:p w14:paraId="3965FAAB" w14:textId="77777777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lastRenderedPageBreak/>
        <w:t>2. is</w:t>
      </w:r>
    </w:p>
    <w:p w14:paraId="184E460B" w14:textId="77777777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3. are</w:t>
      </w:r>
    </w:p>
    <w:p w14:paraId="0DE1D842" w14:textId="77777777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4. is</w:t>
      </w:r>
    </w:p>
    <w:p w14:paraId="2C3221A9" w14:textId="77777777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5. is</w:t>
      </w:r>
    </w:p>
    <w:p w14:paraId="1A422764" w14:textId="77777777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6. are</w:t>
      </w:r>
    </w:p>
    <w:p w14:paraId="76EDD661" w14:textId="77777777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7. is</w:t>
      </w:r>
    </w:p>
    <w:p w14:paraId="1D464A24" w14:textId="77777777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8. is </w:t>
      </w:r>
    </w:p>
    <w:p w14:paraId="2C970725" w14:textId="77777777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9. are</w:t>
      </w:r>
    </w:p>
    <w:p w14:paraId="38F9D588" w14:textId="77777777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10. are</w:t>
      </w:r>
    </w:p>
    <w:p w14:paraId="790D5801" w14:textId="0FF60EAF" w:rsidR="00FD62C3" w:rsidRDefault="00FD62C3" w:rsidP="00385EE0">
      <w:pPr>
        <w:rPr>
          <w:rFonts w:ascii="Calibri" w:hAnsi="Calibri" w:cs="Calibri"/>
          <w:b/>
          <w:sz w:val="24"/>
        </w:rPr>
      </w:pPr>
    </w:p>
    <w:p w14:paraId="6D9E0DD6" w14:textId="7FF53B36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7DED81DF" w14:textId="68D78A14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FED8EB4" w14:textId="62A6207C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1.</w:t>
      </w:r>
      <w:r w:rsidR="00F3085B">
        <w:rPr>
          <w:rFonts w:ascii="Calibri" w:hAnsi="Calibri" w:cs="Calibri" w:hint="eastAsia"/>
          <w:bCs/>
          <w:sz w:val="24"/>
        </w:rPr>
        <w:t xml:space="preserve"> He</w:t>
      </w:r>
      <w:r w:rsidRPr="00FD62C3">
        <w:rPr>
          <w:rFonts w:ascii="Calibri" w:hAnsi="Calibri" w:cs="Calibri"/>
          <w:bCs/>
          <w:sz w:val="24"/>
        </w:rPr>
        <w:t xml:space="preserve"> is</w:t>
      </w:r>
      <w:r w:rsidR="00F3085B">
        <w:rPr>
          <w:rFonts w:ascii="Calibri" w:hAnsi="Calibri" w:cs="Calibri" w:hint="eastAsia"/>
          <w:bCs/>
          <w:sz w:val="24"/>
        </w:rPr>
        <w:t xml:space="preserve"> Sam.</w:t>
      </w:r>
    </w:p>
    <w:p w14:paraId="678874EB" w14:textId="19EBACEA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2. </w:t>
      </w:r>
      <w:r w:rsidR="00F3085B">
        <w:rPr>
          <w:rFonts w:ascii="Calibri" w:hAnsi="Calibri" w:cs="Calibri" w:hint="eastAsia"/>
          <w:bCs/>
          <w:sz w:val="24"/>
        </w:rPr>
        <w:t xml:space="preserve">I </w:t>
      </w:r>
      <w:r w:rsidRPr="00FD62C3">
        <w:rPr>
          <w:rFonts w:ascii="Calibri" w:hAnsi="Calibri" w:cs="Calibri"/>
          <w:bCs/>
          <w:sz w:val="24"/>
        </w:rPr>
        <w:t>am</w:t>
      </w:r>
      <w:r w:rsidR="00F3085B">
        <w:rPr>
          <w:rFonts w:ascii="Calibri" w:hAnsi="Calibri" w:cs="Calibri" w:hint="eastAsia"/>
          <w:bCs/>
          <w:sz w:val="24"/>
        </w:rPr>
        <w:t xml:space="preserve"> a king.</w:t>
      </w:r>
    </w:p>
    <w:p w14:paraId="78FA39ED" w14:textId="6C01BECF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3. </w:t>
      </w:r>
      <w:r w:rsidR="00F3085B">
        <w:rPr>
          <w:rFonts w:ascii="Calibri" w:hAnsi="Calibri" w:cs="Calibri" w:hint="eastAsia"/>
          <w:bCs/>
          <w:sz w:val="24"/>
        </w:rPr>
        <w:t xml:space="preserve">They </w:t>
      </w:r>
      <w:r w:rsidRPr="00FD62C3">
        <w:rPr>
          <w:rFonts w:ascii="Calibri" w:hAnsi="Calibri" w:cs="Calibri"/>
          <w:bCs/>
          <w:sz w:val="24"/>
        </w:rPr>
        <w:t>are</w:t>
      </w:r>
      <w:r w:rsidR="00F3085B">
        <w:rPr>
          <w:rFonts w:ascii="Calibri" w:hAnsi="Calibri" w:cs="Calibri" w:hint="eastAsia"/>
          <w:bCs/>
          <w:sz w:val="24"/>
        </w:rPr>
        <w:t xml:space="preserve"> my parents.</w:t>
      </w:r>
    </w:p>
    <w:p w14:paraId="328D4225" w14:textId="58189E52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4.</w:t>
      </w:r>
      <w:r w:rsidR="00F3085B">
        <w:rPr>
          <w:rFonts w:ascii="Calibri" w:hAnsi="Calibri" w:cs="Calibri" w:hint="eastAsia"/>
          <w:bCs/>
          <w:sz w:val="24"/>
        </w:rPr>
        <w:t xml:space="preserve"> He</w:t>
      </w:r>
      <w:r w:rsidRPr="00FD62C3">
        <w:rPr>
          <w:rFonts w:ascii="Calibri" w:hAnsi="Calibri" w:cs="Calibri"/>
          <w:bCs/>
          <w:sz w:val="24"/>
        </w:rPr>
        <w:t xml:space="preserve"> is</w:t>
      </w:r>
      <w:r w:rsidR="00F3085B">
        <w:rPr>
          <w:rFonts w:ascii="Calibri" w:hAnsi="Calibri" w:cs="Calibri" w:hint="eastAsia"/>
          <w:bCs/>
          <w:sz w:val="24"/>
        </w:rPr>
        <w:t xml:space="preserve"> my brother.</w:t>
      </w:r>
    </w:p>
    <w:p w14:paraId="702F4175" w14:textId="6B5855CB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5. </w:t>
      </w:r>
      <w:r w:rsidR="00F3085B">
        <w:rPr>
          <w:rFonts w:ascii="Calibri" w:hAnsi="Calibri" w:cs="Calibri" w:hint="eastAsia"/>
          <w:bCs/>
          <w:sz w:val="24"/>
        </w:rPr>
        <w:t xml:space="preserve">They </w:t>
      </w:r>
      <w:r w:rsidRPr="00FD62C3">
        <w:rPr>
          <w:rFonts w:ascii="Calibri" w:hAnsi="Calibri" w:cs="Calibri"/>
          <w:bCs/>
          <w:sz w:val="24"/>
        </w:rPr>
        <w:t>are</w:t>
      </w:r>
      <w:r w:rsidR="00F3085B">
        <w:rPr>
          <w:rFonts w:ascii="Calibri" w:hAnsi="Calibri" w:cs="Calibri" w:hint="eastAsia"/>
          <w:bCs/>
          <w:sz w:val="24"/>
        </w:rPr>
        <w:t xml:space="preserve"> my friends.</w:t>
      </w:r>
    </w:p>
    <w:p w14:paraId="5FEF124C" w14:textId="185772CF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6. </w:t>
      </w:r>
      <w:r w:rsidR="00F3085B">
        <w:rPr>
          <w:rFonts w:ascii="Calibri" w:hAnsi="Calibri" w:cs="Calibri" w:hint="eastAsia"/>
          <w:bCs/>
          <w:sz w:val="24"/>
        </w:rPr>
        <w:t xml:space="preserve">She and Jack </w:t>
      </w:r>
      <w:r w:rsidRPr="00FD62C3">
        <w:rPr>
          <w:rFonts w:ascii="Calibri" w:hAnsi="Calibri" w:cs="Calibri"/>
          <w:bCs/>
          <w:sz w:val="24"/>
        </w:rPr>
        <w:t>are</w:t>
      </w:r>
      <w:r w:rsidR="00F3085B">
        <w:rPr>
          <w:rFonts w:ascii="Calibri" w:hAnsi="Calibri" w:cs="Calibri" w:hint="eastAsia"/>
          <w:bCs/>
          <w:sz w:val="24"/>
        </w:rPr>
        <w:t xml:space="preserve"> dentists.</w:t>
      </w:r>
    </w:p>
    <w:p w14:paraId="719DE3EB" w14:textId="35BA2404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7.</w:t>
      </w:r>
      <w:r w:rsidR="00F3085B">
        <w:rPr>
          <w:rFonts w:ascii="Calibri" w:hAnsi="Calibri" w:cs="Calibri" w:hint="eastAsia"/>
          <w:bCs/>
          <w:sz w:val="24"/>
        </w:rPr>
        <w:t xml:space="preserve"> It</w:t>
      </w:r>
      <w:r w:rsidRPr="00FD62C3">
        <w:rPr>
          <w:rFonts w:ascii="Calibri" w:hAnsi="Calibri" w:cs="Calibri"/>
          <w:bCs/>
          <w:sz w:val="24"/>
        </w:rPr>
        <w:t xml:space="preserve"> is</w:t>
      </w:r>
      <w:r w:rsidR="00F3085B">
        <w:rPr>
          <w:rFonts w:ascii="Calibri" w:hAnsi="Calibri" w:cs="Calibri" w:hint="eastAsia"/>
          <w:bCs/>
          <w:sz w:val="24"/>
        </w:rPr>
        <w:t xml:space="preserve"> my laptop.</w:t>
      </w:r>
    </w:p>
    <w:p w14:paraId="513DA74E" w14:textId="622F434D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8. </w:t>
      </w:r>
      <w:r w:rsidR="00F3085B">
        <w:rPr>
          <w:rFonts w:ascii="Calibri" w:hAnsi="Calibri" w:cs="Calibri" w:hint="eastAsia"/>
          <w:bCs/>
          <w:sz w:val="24"/>
        </w:rPr>
        <w:t xml:space="preserve">Tim </w:t>
      </w:r>
      <w:r w:rsidRPr="00FD62C3">
        <w:rPr>
          <w:rFonts w:ascii="Calibri" w:hAnsi="Calibri" w:cs="Calibri"/>
          <w:bCs/>
          <w:sz w:val="24"/>
        </w:rPr>
        <w:t>is</w:t>
      </w:r>
      <w:r w:rsidR="00F3085B">
        <w:rPr>
          <w:rFonts w:ascii="Calibri" w:hAnsi="Calibri" w:cs="Calibri" w:hint="eastAsia"/>
          <w:bCs/>
          <w:sz w:val="24"/>
        </w:rPr>
        <w:t xml:space="preserve"> nine years old.</w:t>
      </w:r>
    </w:p>
    <w:p w14:paraId="45483B9E" w14:textId="0C63372F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9. </w:t>
      </w:r>
      <w:r w:rsidR="00F3085B">
        <w:rPr>
          <w:rFonts w:ascii="Calibri" w:hAnsi="Calibri" w:cs="Calibri" w:hint="eastAsia"/>
          <w:bCs/>
          <w:sz w:val="24"/>
        </w:rPr>
        <w:t xml:space="preserve">We </w:t>
      </w:r>
      <w:r w:rsidRPr="00FD62C3">
        <w:rPr>
          <w:rFonts w:ascii="Calibri" w:hAnsi="Calibri" w:cs="Calibri"/>
          <w:bCs/>
          <w:sz w:val="24"/>
        </w:rPr>
        <w:t>are</w:t>
      </w:r>
      <w:r w:rsidR="00F3085B">
        <w:rPr>
          <w:rFonts w:ascii="Calibri" w:hAnsi="Calibri" w:cs="Calibri" w:hint="eastAsia"/>
          <w:bCs/>
          <w:sz w:val="24"/>
        </w:rPr>
        <w:t xml:space="preserve"> firefighters.</w:t>
      </w:r>
    </w:p>
    <w:p w14:paraId="7F2405E5" w14:textId="620EA760" w:rsidR="00320AE3" w:rsidRPr="00FD62C3" w:rsidRDefault="00320AE3" w:rsidP="00320AE3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0. </w:t>
      </w:r>
      <w:r w:rsidR="00F3085B">
        <w:rPr>
          <w:rFonts w:ascii="Calibri" w:hAnsi="Calibri" w:cs="Calibri" w:hint="eastAsia"/>
          <w:bCs/>
          <w:sz w:val="24"/>
        </w:rPr>
        <w:t xml:space="preserve">She </w:t>
      </w:r>
      <w:r w:rsidRPr="00FD62C3">
        <w:rPr>
          <w:rFonts w:ascii="Calibri" w:hAnsi="Calibri" w:cs="Calibri"/>
          <w:bCs/>
          <w:sz w:val="24"/>
        </w:rPr>
        <w:t>is</w:t>
      </w:r>
      <w:r w:rsidR="00F3085B">
        <w:rPr>
          <w:rFonts w:ascii="Calibri" w:hAnsi="Calibri" w:cs="Calibri" w:hint="eastAsia"/>
          <w:bCs/>
          <w:sz w:val="24"/>
        </w:rPr>
        <w:t xml:space="preserve"> my grandmother.</w:t>
      </w:r>
    </w:p>
    <w:p w14:paraId="1AD747E3" w14:textId="77777777" w:rsidR="00320AE3" w:rsidRDefault="00320AE3" w:rsidP="00385EE0">
      <w:pPr>
        <w:rPr>
          <w:rFonts w:ascii="Calibri" w:hAnsi="Calibri" w:cs="Calibri"/>
          <w:b/>
          <w:sz w:val="24"/>
        </w:rPr>
      </w:pPr>
    </w:p>
    <w:p w14:paraId="74D7A7A6" w14:textId="4ADF7E77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B036A6D" w14:textId="42F08D4F" w:rsidR="00FD62C3" w:rsidRPr="00FD62C3" w:rsidRDefault="00FD62C3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1. Scott is a boy.</w:t>
      </w:r>
    </w:p>
    <w:p w14:paraId="2169DE9A" w14:textId="7825FBBB" w:rsidR="00FD62C3" w:rsidRPr="00FD62C3" w:rsidRDefault="00FD62C3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lastRenderedPageBreak/>
        <w:t>2. A horse is an animal</w:t>
      </w:r>
      <w:r w:rsidR="00ED75A3">
        <w:rPr>
          <w:rFonts w:ascii="Calibri" w:hAnsi="Calibri" w:cs="Calibri"/>
          <w:bCs/>
          <w:sz w:val="24"/>
        </w:rPr>
        <w:t>.</w:t>
      </w:r>
    </w:p>
    <w:p w14:paraId="297E4B59" w14:textId="38960EC3" w:rsidR="00FD62C3" w:rsidRPr="00FD62C3" w:rsidRDefault="00FD62C3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3. OK</w:t>
      </w:r>
    </w:p>
    <w:p w14:paraId="6FC11CEA" w14:textId="6488C9F7" w:rsidR="00FD62C3" w:rsidRPr="00FD62C3" w:rsidRDefault="00FD62C3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4. Carl is my friend.</w:t>
      </w:r>
    </w:p>
    <w:p w14:paraId="0A1D3E1F" w14:textId="5FCBEEE7" w:rsidR="00FD62C3" w:rsidRPr="00FD62C3" w:rsidRDefault="00FD62C3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5. You are my father.</w:t>
      </w:r>
    </w:p>
    <w:p w14:paraId="2D98EC56" w14:textId="110AFCBE" w:rsidR="00FD62C3" w:rsidRPr="00FD62C3" w:rsidRDefault="00FD62C3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6. I am a science teacher.</w:t>
      </w:r>
    </w:p>
    <w:p w14:paraId="6D8ECD54" w14:textId="1DF69AA0" w:rsidR="00FD62C3" w:rsidRPr="00FD62C3" w:rsidRDefault="00FD62C3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7. My aunt is a doctor.</w:t>
      </w:r>
    </w:p>
    <w:p w14:paraId="1896A7FF" w14:textId="67C59AFF" w:rsidR="00FD62C3" w:rsidRPr="00FD62C3" w:rsidRDefault="003E1B48" w:rsidP="00385EE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</w:t>
      </w:r>
      <w:r>
        <w:rPr>
          <w:rFonts w:ascii="Calibri" w:hAnsi="Calibri" w:cs="Calibri" w:hint="eastAsia"/>
          <w:bCs/>
          <w:sz w:val="24"/>
        </w:rPr>
        <w:t>We</w:t>
      </w:r>
      <w:r w:rsidR="00FD62C3" w:rsidRPr="00FD62C3">
        <w:rPr>
          <w:rFonts w:ascii="Calibri" w:hAnsi="Calibri" w:cs="Calibri"/>
          <w:bCs/>
          <w:sz w:val="24"/>
        </w:rPr>
        <w:t xml:space="preserve"> are students.</w:t>
      </w:r>
    </w:p>
    <w:p w14:paraId="4E457252" w14:textId="766A2073" w:rsidR="00FD62C3" w:rsidRPr="00FD62C3" w:rsidRDefault="00FD62C3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9. I am a queen.</w:t>
      </w:r>
    </w:p>
    <w:p w14:paraId="606BE1D3" w14:textId="6DB222B8" w:rsidR="00FD62C3" w:rsidRPr="00FD62C3" w:rsidRDefault="00FD62C3" w:rsidP="00385EE0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10. It is a ruler.</w:t>
      </w:r>
    </w:p>
    <w:p w14:paraId="548E61D4" w14:textId="754BD75B" w:rsidR="00FD62C3" w:rsidRDefault="00FD62C3" w:rsidP="00385EE0">
      <w:pPr>
        <w:rPr>
          <w:rFonts w:ascii="Calibri" w:hAnsi="Calibri" w:cs="Calibri"/>
          <w:b/>
          <w:sz w:val="24"/>
        </w:rPr>
      </w:pPr>
    </w:p>
    <w:p w14:paraId="4992EC0C" w14:textId="1DE46A69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4</w:t>
      </w:r>
    </w:p>
    <w:p w14:paraId="57B34A79" w14:textId="0E798DD0" w:rsidR="00C8397F" w:rsidRDefault="003B349D">
      <w:pPr>
        <w:rPr>
          <w:rFonts w:ascii="Calibri" w:hAnsi="Calibri" w:cs="Calibri"/>
          <w:b/>
          <w:sz w:val="24"/>
        </w:rPr>
      </w:pPr>
      <w:r>
        <w:rPr>
          <w:noProof/>
        </w:rPr>
        <w:pict w14:anchorId="37D7AB4C">
          <v:oval id="Oval 157" o:spid="_x0000_s1039" style="position:absolute;left:0;text-align:left;margin-left:37.05pt;margin-top:25.45pt;width:37.8pt;height:16.8pt;z-index:25163571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filled="f" strokecolor="#385d8a" strokeweight="2pt"/>
        </w:pict>
      </w:r>
      <w:r w:rsidR="00C8397F">
        <w:rPr>
          <w:rFonts w:ascii="Calibri" w:hAnsi="Calibri" w:cs="Calibri"/>
          <w:b/>
          <w:sz w:val="24"/>
        </w:rPr>
        <w:t>Mini Quiz</w:t>
      </w:r>
    </w:p>
    <w:p w14:paraId="57A1477D" w14:textId="04B17CEB" w:rsidR="00C8397F" w:rsidRPr="006F1B71" w:rsidRDefault="00C8397F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6B0922">
        <w:rPr>
          <w:rFonts w:ascii="Calibri" w:hAnsi="Calibri" w:cs="Calibri"/>
          <w:bCs/>
          <w:sz w:val="24"/>
        </w:rPr>
        <w:t xml:space="preserve">They </w:t>
      </w:r>
      <w:r w:rsidRPr="006F1B71">
        <w:rPr>
          <w:rFonts w:ascii="Calibri" w:hAnsi="Calibri" w:cs="Calibri"/>
          <w:bCs/>
          <w:sz w:val="24"/>
        </w:rPr>
        <w:t>are not</w:t>
      </w:r>
      <w:r w:rsidR="006B0922">
        <w:rPr>
          <w:rFonts w:ascii="Calibri" w:hAnsi="Calibri" w:cs="Calibri"/>
          <w:bCs/>
          <w:sz w:val="24"/>
        </w:rPr>
        <w:t xml:space="preserve"> friends.</w:t>
      </w:r>
    </w:p>
    <w:p w14:paraId="69C1AF53" w14:textId="204248BE" w:rsidR="00C8397F" w:rsidRPr="006F1B71" w:rsidRDefault="003B349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/>
          <w:noProof/>
          <w:sz w:val="24"/>
        </w:rPr>
        <w:pict w14:anchorId="37D7AB4C">
          <v:oval id="_x0000_s1096" style="position:absolute;left:0;text-align:left;margin-left:33.45pt;margin-top:.3pt;width:31.6pt;height:16.8pt;z-index:251706368;visibility:visible;mso-wrap-style:square;mso-height-percent:0;mso-wrap-distance-left:9pt;mso-wrap-distance-top:0;mso-wrap-distance-right:9pt;mso-wrap-distance-bottom:0;mso-position-horizontal-relative:text;mso-position-vertical-relative:text;mso-height-percent:0;mso-width-relative:margin;mso-height-relative:margin;v-text-anchor:middle" filled="f" strokecolor="#385d8a" strokeweight="2pt"/>
        </w:pict>
      </w:r>
      <w:r w:rsidR="00C8397F" w:rsidRPr="006F1B71">
        <w:rPr>
          <w:rFonts w:ascii="Calibri" w:hAnsi="Calibri" w:cs="Calibri"/>
          <w:bCs/>
          <w:sz w:val="24"/>
        </w:rPr>
        <w:t xml:space="preserve">2. </w:t>
      </w:r>
      <w:r w:rsidR="006B0922">
        <w:rPr>
          <w:rFonts w:ascii="Calibri" w:hAnsi="Calibri" w:cs="Calibri"/>
          <w:bCs/>
          <w:sz w:val="24"/>
        </w:rPr>
        <w:t xml:space="preserve">That </w:t>
      </w:r>
      <w:r w:rsidR="00C8397F" w:rsidRPr="006F1B71">
        <w:rPr>
          <w:rFonts w:ascii="Calibri" w:hAnsi="Calibri" w:cs="Calibri"/>
          <w:bCs/>
          <w:sz w:val="24"/>
        </w:rPr>
        <w:t>is not</w:t>
      </w:r>
      <w:r w:rsidR="006B0922">
        <w:rPr>
          <w:rFonts w:ascii="Calibri" w:hAnsi="Calibri" w:cs="Calibri"/>
          <w:bCs/>
          <w:sz w:val="24"/>
        </w:rPr>
        <w:t xml:space="preserve"> a burger.</w:t>
      </w:r>
    </w:p>
    <w:p w14:paraId="7B8D9FB1" w14:textId="65D7BB88" w:rsidR="00C8397F" w:rsidRDefault="00C8397F">
      <w:pPr>
        <w:rPr>
          <w:rFonts w:ascii="Calibri" w:hAnsi="Calibri" w:cs="Calibri"/>
          <w:b/>
          <w:sz w:val="24"/>
        </w:rPr>
      </w:pPr>
    </w:p>
    <w:p w14:paraId="05FDA22C" w14:textId="70C53933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59304BD4" w14:textId="26B12B96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437B151F" w14:textId="77777777" w:rsidR="002B5238" w:rsidRPr="006F1B71" w:rsidRDefault="002B5238" w:rsidP="002B5238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1. are</w:t>
      </w:r>
    </w:p>
    <w:p w14:paraId="63E62A4A" w14:textId="77777777" w:rsidR="002B5238" w:rsidRPr="006F1B71" w:rsidRDefault="002B5238" w:rsidP="002B5238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2. not</w:t>
      </w:r>
    </w:p>
    <w:p w14:paraId="0FF14588" w14:textId="77777777" w:rsidR="002B5238" w:rsidRPr="006F1B71" w:rsidRDefault="002B5238" w:rsidP="002B5238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3. is</w:t>
      </w:r>
    </w:p>
    <w:p w14:paraId="00B8C7B0" w14:textId="2823BE27" w:rsidR="002B5238" w:rsidRPr="006F1B71" w:rsidRDefault="002045E7" w:rsidP="002B523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2B5238" w:rsidRPr="006F1B71">
        <w:rPr>
          <w:rFonts w:ascii="Calibri" w:hAnsi="Calibri" w:cs="Calibri"/>
          <w:bCs/>
          <w:sz w:val="24"/>
        </w:rPr>
        <w:t>. is not</w:t>
      </w:r>
    </w:p>
    <w:p w14:paraId="4BD1641B" w14:textId="5C588769" w:rsidR="002B5238" w:rsidRPr="006F1B71" w:rsidRDefault="002045E7" w:rsidP="002B523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 w:rsidR="002B5238" w:rsidRPr="006F1B71">
        <w:rPr>
          <w:rFonts w:ascii="Calibri" w:hAnsi="Calibri" w:cs="Calibri"/>
          <w:bCs/>
          <w:sz w:val="24"/>
        </w:rPr>
        <w:t>. am not</w:t>
      </w:r>
    </w:p>
    <w:p w14:paraId="7417789D" w14:textId="77777777" w:rsidR="002B5238" w:rsidRDefault="002B5238">
      <w:pPr>
        <w:rPr>
          <w:rFonts w:ascii="Calibri" w:hAnsi="Calibri" w:cs="Calibri"/>
          <w:b/>
          <w:sz w:val="24"/>
        </w:rPr>
      </w:pPr>
    </w:p>
    <w:p w14:paraId="6AA38B54" w14:textId="7071310A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5C8A010C" w14:textId="473A550F" w:rsidR="002B5238" w:rsidRPr="006F1B71" w:rsidRDefault="002B5238" w:rsidP="002B5238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E2643F">
        <w:rPr>
          <w:rFonts w:ascii="Calibri" w:hAnsi="Calibri" w:cs="Calibri"/>
          <w:bCs/>
          <w:sz w:val="24"/>
        </w:rPr>
        <w:t xml:space="preserve">b. </w:t>
      </w:r>
      <w:r w:rsidRPr="006F1B71">
        <w:rPr>
          <w:rFonts w:ascii="Calibri" w:hAnsi="Calibri" w:cs="Calibri"/>
          <w:bCs/>
          <w:sz w:val="24"/>
        </w:rPr>
        <w:t>No, I’m not.</w:t>
      </w:r>
    </w:p>
    <w:p w14:paraId="355723CB" w14:textId="65F004DC" w:rsidR="002B5238" w:rsidRPr="006F1B71" w:rsidRDefault="002B5238" w:rsidP="002B5238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lastRenderedPageBreak/>
        <w:t xml:space="preserve">2. </w:t>
      </w:r>
      <w:r w:rsidR="00E2643F">
        <w:rPr>
          <w:rFonts w:ascii="Calibri" w:hAnsi="Calibri" w:cs="Calibri"/>
          <w:bCs/>
          <w:sz w:val="24"/>
        </w:rPr>
        <w:t xml:space="preserve">d. </w:t>
      </w:r>
      <w:r w:rsidRPr="006F1B71">
        <w:rPr>
          <w:rFonts w:ascii="Calibri" w:hAnsi="Calibri" w:cs="Calibri"/>
          <w:bCs/>
          <w:sz w:val="24"/>
        </w:rPr>
        <w:t>No, it’s not.</w:t>
      </w:r>
    </w:p>
    <w:p w14:paraId="6B04F4F1" w14:textId="33EA17DB" w:rsidR="002B5238" w:rsidRPr="006F1B71" w:rsidRDefault="002B5238" w:rsidP="002B5238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3. </w:t>
      </w:r>
      <w:r w:rsidR="00E2643F">
        <w:rPr>
          <w:rFonts w:ascii="Calibri" w:hAnsi="Calibri" w:cs="Calibri"/>
          <w:bCs/>
          <w:sz w:val="24"/>
        </w:rPr>
        <w:t xml:space="preserve">c. </w:t>
      </w:r>
      <w:r w:rsidRPr="006F1B71">
        <w:rPr>
          <w:rFonts w:ascii="Calibri" w:hAnsi="Calibri" w:cs="Calibri"/>
          <w:bCs/>
          <w:sz w:val="24"/>
        </w:rPr>
        <w:t>Yes, we are.</w:t>
      </w:r>
    </w:p>
    <w:p w14:paraId="3835A55B" w14:textId="2D26D6C6" w:rsidR="002B5238" w:rsidRDefault="002B5238" w:rsidP="002B5238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4. </w:t>
      </w:r>
      <w:r w:rsidR="00E2643F">
        <w:rPr>
          <w:rFonts w:ascii="Calibri" w:hAnsi="Calibri" w:cs="Calibri"/>
          <w:bCs/>
          <w:sz w:val="24"/>
        </w:rPr>
        <w:t xml:space="preserve">a. </w:t>
      </w:r>
      <w:r w:rsidR="004B73EB">
        <w:rPr>
          <w:rFonts w:ascii="Calibri" w:hAnsi="Calibri" w:cs="Calibri" w:hint="eastAsia"/>
          <w:bCs/>
          <w:sz w:val="24"/>
        </w:rPr>
        <w:t>Yes, he is</w:t>
      </w:r>
      <w:r w:rsidRPr="006F1B71">
        <w:rPr>
          <w:rFonts w:ascii="Calibri" w:hAnsi="Calibri" w:cs="Calibri"/>
          <w:bCs/>
          <w:sz w:val="24"/>
        </w:rPr>
        <w:t xml:space="preserve"> a child.</w:t>
      </w:r>
    </w:p>
    <w:p w14:paraId="1825000C" w14:textId="64091F16" w:rsidR="00E2643F" w:rsidRPr="006F1B71" w:rsidRDefault="00E2643F" w:rsidP="002B523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e. Yes, she is.</w:t>
      </w:r>
    </w:p>
    <w:p w14:paraId="488753D4" w14:textId="0AA7C569" w:rsidR="00C8397F" w:rsidRPr="002B5238" w:rsidRDefault="00C8397F">
      <w:pPr>
        <w:rPr>
          <w:rFonts w:ascii="Calibri" w:hAnsi="Calibri" w:cs="Calibri"/>
          <w:b/>
          <w:sz w:val="24"/>
        </w:rPr>
      </w:pPr>
    </w:p>
    <w:p w14:paraId="614CF501" w14:textId="6C749884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500BED7F" w14:textId="09821964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49E31002" w14:textId="77777777" w:rsidR="0068510C" w:rsidRPr="006F1B71" w:rsidRDefault="0068510C" w:rsidP="0068510C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1. c</w:t>
      </w:r>
    </w:p>
    <w:p w14:paraId="26EA04A7" w14:textId="77777777" w:rsidR="0068510C" w:rsidRPr="006F1B71" w:rsidRDefault="0068510C" w:rsidP="0068510C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2. c</w:t>
      </w:r>
    </w:p>
    <w:p w14:paraId="7AC15208" w14:textId="77777777" w:rsidR="0068510C" w:rsidRPr="006F1B71" w:rsidRDefault="0068510C" w:rsidP="0068510C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3. b</w:t>
      </w:r>
    </w:p>
    <w:p w14:paraId="6574F52A" w14:textId="77777777" w:rsidR="0068510C" w:rsidRPr="006F1B71" w:rsidRDefault="0068510C" w:rsidP="0068510C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4. a</w:t>
      </w:r>
    </w:p>
    <w:p w14:paraId="52EE3AA0" w14:textId="77777777" w:rsidR="0068510C" w:rsidRPr="006F1B71" w:rsidRDefault="0068510C" w:rsidP="0068510C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5. b</w:t>
      </w:r>
    </w:p>
    <w:p w14:paraId="184BFB52" w14:textId="77777777" w:rsidR="0068510C" w:rsidRPr="006F1B71" w:rsidRDefault="0068510C" w:rsidP="0068510C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6. c</w:t>
      </w:r>
    </w:p>
    <w:p w14:paraId="35F5418C" w14:textId="77777777" w:rsidR="0068510C" w:rsidRPr="006F1B71" w:rsidRDefault="0068510C" w:rsidP="0068510C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7. a</w:t>
      </w:r>
    </w:p>
    <w:p w14:paraId="1CE059A6" w14:textId="77777777" w:rsidR="0068510C" w:rsidRPr="006F1B71" w:rsidRDefault="0068510C" w:rsidP="0068510C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8. a</w:t>
      </w:r>
    </w:p>
    <w:p w14:paraId="65DBFB36" w14:textId="77777777" w:rsidR="0068510C" w:rsidRPr="006F1B71" w:rsidRDefault="0068510C" w:rsidP="0068510C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9. c</w:t>
      </w:r>
    </w:p>
    <w:p w14:paraId="43413284" w14:textId="77777777" w:rsidR="0068510C" w:rsidRPr="006F1B71" w:rsidRDefault="0068510C" w:rsidP="0068510C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10. c</w:t>
      </w:r>
    </w:p>
    <w:p w14:paraId="750E8A78" w14:textId="77777777" w:rsidR="0068510C" w:rsidRDefault="0068510C">
      <w:pPr>
        <w:rPr>
          <w:rFonts w:ascii="Calibri" w:hAnsi="Calibri" w:cs="Calibri"/>
          <w:b/>
          <w:sz w:val="24"/>
        </w:rPr>
      </w:pPr>
    </w:p>
    <w:p w14:paraId="4AAE1BB9" w14:textId="37CF71DC" w:rsidR="009F63F7" w:rsidRDefault="003B349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Cs/>
          <w:noProof/>
          <w:sz w:val="24"/>
        </w:rPr>
        <w:pict w14:anchorId="37D7AB4C">
          <v:oval id="_x0000_s1095" style="position:absolute;left:0;text-align:left;margin-left:29.55pt;margin-top:24.9pt;width:37.8pt;height:16.8pt;z-index:25170534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filled="f" strokecolor="#385d8a" strokeweight="2pt"/>
        </w:pict>
      </w:r>
      <w:r w:rsidR="009F63F7">
        <w:rPr>
          <w:rFonts w:ascii="Calibri" w:hAnsi="Calibri" w:cs="Calibri"/>
          <w:b/>
          <w:sz w:val="24"/>
        </w:rPr>
        <w:t>B.</w:t>
      </w:r>
      <w:r w:rsidR="009F63F7" w:rsidRPr="009F63F7">
        <w:rPr>
          <w:rFonts w:ascii="Calibri" w:hAnsi="Calibri" w:cs="Calibri"/>
          <w:bCs/>
          <w:noProof/>
          <w:sz w:val="24"/>
        </w:rPr>
        <w:t xml:space="preserve"> </w:t>
      </w:r>
    </w:p>
    <w:p w14:paraId="19D875EE" w14:textId="33BEBFC3" w:rsidR="0068510C" w:rsidRPr="009F63F7" w:rsidRDefault="0068510C" w:rsidP="0068510C">
      <w:pPr>
        <w:rPr>
          <w:rFonts w:ascii="Calibri" w:hAnsi="Calibri" w:cs="Calibri"/>
          <w:bCs/>
          <w:sz w:val="24"/>
        </w:rPr>
      </w:pPr>
      <w:r w:rsidRPr="009F63F7">
        <w:rPr>
          <w:rFonts w:ascii="Calibri" w:hAnsi="Calibri" w:cs="Calibri"/>
          <w:bCs/>
          <w:sz w:val="24"/>
        </w:rPr>
        <w:t>1. You are not a zookeeper.</w:t>
      </w:r>
    </w:p>
    <w:p w14:paraId="2030FCC3" w14:textId="77777777" w:rsidR="0068510C" w:rsidRPr="009F63F7" w:rsidRDefault="003B349D" w:rsidP="0068510C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489DF3D9">
          <v:oval id="Oval 156" o:spid="_x0000_s1083" style="position:absolute;left:0;text-align:left;margin-left:95.4pt;margin-top:.45pt;width:13.8pt;height:1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 strokeweight="2pt"/>
        </w:pict>
      </w:r>
      <w:r>
        <w:rPr>
          <w:noProof/>
        </w:rPr>
        <w:pict w14:anchorId="6EA0BA80">
          <v:oval id="Oval 155" o:spid="_x0000_s1082" style="position:absolute;left:0;text-align:left;margin-left:8.55pt;margin-top:1pt;width:13.8pt;height:1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" filled="f" strokecolor="#385d8a" strokeweight="2pt"/>
        </w:pict>
      </w:r>
      <w:r w:rsidR="0068510C" w:rsidRPr="009F63F7">
        <w:rPr>
          <w:rFonts w:ascii="Calibri" w:hAnsi="Calibri" w:cs="Calibri"/>
          <w:bCs/>
          <w:sz w:val="24"/>
        </w:rPr>
        <w:t>2. Is she your cousin?</w:t>
      </w:r>
    </w:p>
    <w:p w14:paraId="125D7B64" w14:textId="77777777" w:rsidR="0068510C" w:rsidRPr="009F63F7" w:rsidRDefault="003B349D" w:rsidP="0068510C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271FA535">
          <v:oval id="Oval 154" o:spid="_x0000_s1081" style="position:absolute;left:0;text-align:left;margin-left:9.15pt;margin-top:2.35pt;width:22.2pt;height:14.4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" filled="f" strokecolor="#385d8a" strokeweight="2pt"/>
        </w:pict>
      </w:r>
      <w:r>
        <w:rPr>
          <w:noProof/>
        </w:rPr>
        <w:pict w14:anchorId="04119A87">
          <v:oval id="Oval 153" o:spid="_x0000_s1086" style="position:absolute;left:0;text-align:left;margin-left:75pt;margin-top:.45pt;width:13.8pt;height: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 strokeweight="2pt"/>
        </w:pict>
      </w:r>
      <w:r w:rsidR="0068510C" w:rsidRPr="009F63F7">
        <w:rPr>
          <w:rFonts w:ascii="Calibri" w:hAnsi="Calibri" w:cs="Calibri"/>
          <w:bCs/>
          <w:sz w:val="24"/>
        </w:rPr>
        <w:t>3. Are you a boy?</w:t>
      </w:r>
      <w:r w:rsidR="0068510C" w:rsidRPr="009F63F7">
        <w:rPr>
          <w:rFonts w:ascii="Calibri" w:hAnsi="Calibri" w:cs="Calibri"/>
          <w:bCs/>
          <w:noProof/>
          <w:sz w:val="24"/>
        </w:rPr>
        <w:t xml:space="preserve"> </w:t>
      </w:r>
    </w:p>
    <w:p w14:paraId="275367CC" w14:textId="77777777" w:rsidR="0068510C" w:rsidRPr="009F63F7" w:rsidRDefault="003B349D" w:rsidP="0068510C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3261F054">
          <v:oval id="Oval 152" o:spid="_x0000_s1087" style="position:absolute;left:0;text-align:left;margin-left:89.4pt;margin-top:26.8pt;width:13.8pt;height:1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" filled="f" strokecolor="#385d8a" strokeweight="2pt"/>
        </w:pict>
      </w:r>
      <w:r>
        <w:rPr>
          <w:noProof/>
        </w:rPr>
        <w:pict w14:anchorId="724DA4B3">
          <v:oval id="Oval 151" o:spid="_x0000_s1084" style="position:absolute;left:0;text-align:left;margin-left:29.55pt;margin-top:1.3pt;width:37.8pt;height:16.2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" filled="f" strokecolor="#385d8a" strokeweight="2pt"/>
        </w:pict>
      </w:r>
      <w:r w:rsidR="0068510C" w:rsidRPr="009F63F7">
        <w:rPr>
          <w:rFonts w:ascii="Calibri" w:hAnsi="Calibri" w:cs="Calibri"/>
          <w:bCs/>
          <w:sz w:val="24"/>
        </w:rPr>
        <w:t>4. We are not home.</w:t>
      </w:r>
      <w:r w:rsidR="0068510C" w:rsidRPr="009F63F7">
        <w:rPr>
          <w:rFonts w:ascii="Calibri" w:hAnsi="Calibri" w:cs="Calibri"/>
          <w:bCs/>
          <w:noProof/>
          <w:sz w:val="24"/>
        </w:rPr>
        <w:t xml:space="preserve"> </w:t>
      </w:r>
    </w:p>
    <w:p w14:paraId="45C1C6FD" w14:textId="77777777" w:rsidR="0068510C" w:rsidRPr="009F63F7" w:rsidRDefault="003B349D" w:rsidP="0068510C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27B44D3B">
          <v:oval id="Oval 150" o:spid="_x0000_s1085" style="position:absolute;left:0;text-align:left;margin-left:7.35pt;margin-top:.85pt;width:24pt;height:16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" filled="f" strokecolor="#385d8a" strokeweight="2pt"/>
        </w:pict>
      </w:r>
      <w:r w:rsidR="0068510C" w:rsidRPr="009F63F7">
        <w:rPr>
          <w:rFonts w:ascii="Calibri" w:hAnsi="Calibri" w:cs="Calibri"/>
          <w:bCs/>
          <w:sz w:val="24"/>
        </w:rPr>
        <w:t>5. Are they cousins?</w:t>
      </w:r>
      <w:r w:rsidR="0068510C" w:rsidRPr="009F63F7">
        <w:rPr>
          <w:rFonts w:ascii="Calibri" w:hAnsi="Calibri" w:cs="Calibri"/>
          <w:bCs/>
          <w:noProof/>
          <w:sz w:val="24"/>
        </w:rPr>
        <w:t xml:space="preserve"> </w:t>
      </w:r>
    </w:p>
    <w:p w14:paraId="35FBB57F" w14:textId="77777777" w:rsidR="0068510C" w:rsidRPr="009F63F7" w:rsidRDefault="003B349D" w:rsidP="0068510C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4B03A0FB">
          <v:oval id="Oval 149" o:spid="_x0000_s1089" style="position:absolute;left:0;text-align:left;margin-left:29.4pt;margin-top:-1.65pt;width:30pt;height:19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" filled="f" strokecolor="#385d8a" strokeweight="2pt"/>
        </w:pict>
      </w:r>
      <w:r w:rsidR="0068510C" w:rsidRPr="009F63F7">
        <w:rPr>
          <w:rFonts w:ascii="Calibri" w:hAnsi="Calibri" w:cs="Calibri"/>
          <w:bCs/>
          <w:sz w:val="24"/>
        </w:rPr>
        <w:t>6. Rex is not a cat.</w:t>
      </w:r>
      <w:r w:rsidR="0068510C" w:rsidRPr="009F63F7">
        <w:rPr>
          <w:rFonts w:ascii="Calibri" w:hAnsi="Calibri" w:cs="Calibri"/>
          <w:bCs/>
          <w:noProof/>
          <w:sz w:val="24"/>
        </w:rPr>
        <w:t xml:space="preserve"> </w:t>
      </w:r>
    </w:p>
    <w:p w14:paraId="146E9DF5" w14:textId="77777777" w:rsidR="0068510C" w:rsidRPr="009F63F7" w:rsidRDefault="003B349D" w:rsidP="0068510C">
      <w:pPr>
        <w:rPr>
          <w:rFonts w:ascii="Calibri" w:hAnsi="Calibri" w:cs="Calibri"/>
          <w:bCs/>
          <w:sz w:val="24"/>
        </w:rPr>
      </w:pPr>
      <w:r>
        <w:rPr>
          <w:noProof/>
        </w:rPr>
        <w:lastRenderedPageBreak/>
        <w:pict w14:anchorId="6543A123">
          <v:oval id="Oval 148" o:spid="_x0000_s1090" style="position:absolute;left:0;text-align:left;margin-left:91.2pt;margin-top:.15pt;width:37.8pt;height:16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 strokeweight="2pt"/>
        </w:pict>
      </w:r>
      <w:r w:rsidR="0068510C" w:rsidRPr="009F63F7">
        <w:rPr>
          <w:rFonts w:ascii="Calibri" w:hAnsi="Calibri" w:cs="Calibri"/>
          <w:bCs/>
          <w:sz w:val="24"/>
        </w:rPr>
        <w:t>7. Paulo and Kevin are not friends.</w:t>
      </w:r>
    </w:p>
    <w:p w14:paraId="72AE8B27" w14:textId="77777777" w:rsidR="0068510C" w:rsidRPr="009F63F7" w:rsidRDefault="003B349D" w:rsidP="0068510C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6E89A164">
          <v:oval id="Oval 147" o:spid="_x0000_s1091" style="position:absolute;left:0;text-align:left;margin-left:70.8pt;margin-top:.45pt;width:34.2pt;height:15.6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" filled="f" strokecolor="#385d8a" strokeweight="2pt"/>
        </w:pict>
      </w:r>
      <w:r w:rsidR="0068510C" w:rsidRPr="009F63F7">
        <w:rPr>
          <w:rFonts w:ascii="Calibri" w:hAnsi="Calibri" w:cs="Calibri"/>
          <w:bCs/>
          <w:sz w:val="24"/>
        </w:rPr>
        <w:t xml:space="preserve">8. </w:t>
      </w:r>
      <w:r w:rsidR="0068510C" w:rsidRPr="004B5C6D">
        <w:rPr>
          <w:rFonts w:ascii="Calibri" w:hAnsi="Calibri" w:cs="Calibri"/>
          <w:bCs/>
          <w:i/>
          <w:iCs/>
          <w:sz w:val="24"/>
        </w:rPr>
        <w:t>Money Thief</w:t>
      </w:r>
      <w:r w:rsidR="0068510C" w:rsidRPr="009F63F7">
        <w:rPr>
          <w:rFonts w:ascii="Calibri" w:hAnsi="Calibri" w:cs="Calibri"/>
          <w:bCs/>
          <w:sz w:val="24"/>
        </w:rPr>
        <w:t xml:space="preserve"> is not a movie.</w:t>
      </w:r>
    </w:p>
    <w:p w14:paraId="2D1D5E7D" w14:textId="77777777" w:rsidR="0068510C" w:rsidRPr="009F63F7" w:rsidRDefault="003B349D" w:rsidP="0068510C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310165D3">
          <v:oval id="Oval 146" o:spid="_x0000_s1093" style="position:absolute;left:0;text-align:left;margin-left:14.4pt;margin-top:26.8pt;width:13.8pt;height: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 strokeweight="2pt"/>
        </w:pict>
      </w:r>
      <w:r>
        <w:rPr>
          <w:noProof/>
        </w:rPr>
        <w:pict w14:anchorId="1DAC2A18">
          <v:oval id="Oval 145" o:spid="_x0000_s1092" style="position:absolute;left:0;text-align:left;margin-left:23.4pt;margin-top:.4pt;width:34.2pt;height:15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 strokeweight="2pt"/>
        </w:pict>
      </w:r>
      <w:r w:rsidR="0068510C" w:rsidRPr="009F63F7">
        <w:rPr>
          <w:rFonts w:ascii="Calibri" w:hAnsi="Calibri" w:cs="Calibri"/>
          <w:bCs/>
          <w:sz w:val="24"/>
        </w:rPr>
        <w:t>9. She’s not a student.</w:t>
      </w:r>
      <w:r w:rsidR="0068510C" w:rsidRPr="009F63F7">
        <w:rPr>
          <w:rFonts w:ascii="Calibri" w:hAnsi="Calibri" w:cs="Calibri"/>
          <w:bCs/>
          <w:noProof/>
          <w:sz w:val="24"/>
        </w:rPr>
        <w:t xml:space="preserve"> </w:t>
      </w:r>
    </w:p>
    <w:p w14:paraId="5ABEBCE5" w14:textId="77777777" w:rsidR="0068510C" w:rsidRPr="009F63F7" w:rsidRDefault="003B349D" w:rsidP="0068510C">
      <w:pPr>
        <w:rPr>
          <w:rFonts w:ascii="Calibri" w:hAnsi="Calibri" w:cs="Calibri"/>
          <w:bCs/>
          <w:sz w:val="24"/>
        </w:rPr>
      </w:pPr>
      <w:r>
        <w:rPr>
          <w:noProof/>
        </w:rPr>
        <w:pict w14:anchorId="70D79768">
          <v:oval id="Oval 144" o:spid="_x0000_s1088" style="position:absolute;left:0;text-align:left;margin-left:63pt;margin-top:.6pt;width:13.8pt;height:1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filled="f" strokecolor="#385d8a" strokeweight="2pt"/>
        </w:pict>
      </w:r>
      <w:r w:rsidR="0068510C" w:rsidRPr="009F63F7">
        <w:rPr>
          <w:rFonts w:ascii="Calibri" w:hAnsi="Calibri" w:cs="Calibri"/>
          <w:bCs/>
          <w:sz w:val="24"/>
        </w:rPr>
        <w:t>10. Is it a pen?</w:t>
      </w:r>
      <w:r w:rsidR="0068510C" w:rsidRPr="009F63F7">
        <w:rPr>
          <w:rFonts w:ascii="Calibri" w:hAnsi="Calibri" w:cs="Calibri"/>
          <w:bCs/>
          <w:noProof/>
          <w:sz w:val="24"/>
        </w:rPr>
        <w:t xml:space="preserve"> </w:t>
      </w:r>
    </w:p>
    <w:p w14:paraId="10F28981" w14:textId="4391E145" w:rsidR="00B173D4" w:rsidRPr="0068510C" w:rsidRDefault="00B173D4">
      <w:pPr>
        <w:rPr>
          <w:rFonts w:ascii="Calibri" w:hAnsi="Calibri" w:cs="Calibri"/>
          <w:b/>
          <w:sz w:val="24"/>
        </w:rPr>
      </w:pPr>
    </w:p>
    <w:p w14:paraId="4E7BF1E0" w14:textId="63A953E6" w:rsidR="00B173D4" w:rsidRDefault="00B173D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720486ED" w14:textId="3F6E71BE" w:rsidR="00B173D4" w:rsidRDefault="00B173D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B0E4A5D" w14:textId="2C370425" w:rsidR="00B173D4" w:rsidRPr="006F1B71" w:rsidRDefault="00B173D4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1. Are you a nurse?</w:t>
      </w:r>
    </w:p>
    <w:p w14:paraId="55A6C7E5" w14:textId="0AD29D93" w:rsidR="00B173D4" w:rsidRPr="006F1B71" w:rsidRDefault="00B173D4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2. Is she a girl?</w:t>
      </w:r>
    </w:p>
    <w:p w14:paraId="4CF3C035" w14:textId="349E7B9F" w:rsidR="00B173D4" w:rsidRPr="006F1B71" w:rsidRDefault="00B173D4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3. Is it a coat?</w:t>
      </w:r>
    </w:p>
    <w:p w14:paraId="5A0D1E6D" w14:textId="49F3D3F2" w:rsidR="00B173D4" w:rsidRPr="006F1B71" w:rsidRDefault="00CB30A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B173D4" w:rsidRPr="006F1B71">
        <w:rPr>
          <w:rFonts w:ascii="Calibri" w:hAnsi="Calibri" w:cs="Calibri"/>
          <w:bCs/>
          <w:sz w:val="24"/>
        </w:rPr>
        <w:t>. She is not a teacher.</w:t>
      </w:r>
    </w:p>
    <w:p w14:paraId="639DB73F" w14:textId="0F573EC1" w:rsidR="00B173D4" w:rsidRPr="006F1B71" w:rsidRDefault="00CB30A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 w:rsidR="00B173D4" w:rsidRPr="006F1B71">
        <w:rPr>
          <w:rFonts w:ascii="Calibri" w:hAnsi="Calibri" w:cs="Calibri"/>
          <w:bCs/>
          <w:sz w:val="24"/>
        </w:rPr>
        <w:t>. They are not toys.</w:t>
      </w:r>
    </w:p>
    <w:p w14:paraId="6887DCB5" w14:textId="0952D5A6" w:rsidR="00B173D4" w:rsidRPr="006F1B71" w:rsidRDefault="00CB30A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 w:rsidR="00B173D4" w:rsidRPr="006F1B71">
        <w:rPr>
          <w:rFonts w:ascii="Calibri" w:hAnsi="Calibri" w:cs="Calibri"/>
          <w:bCs/>
          <w:sz w:val="24"/>
        </w:rPr>
        <w:t>. It is not a water bottle.</w:t>
      </w:r>
    </w:p>
    <w:p w14:paraId="603D2661" w14:textId="78C097ED" w:rsidR="00B173D4" w:rsidRPr="006F1B71" w:rsidRDefault="00CB30A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 w:rsidR="00B173D4" w:rsidRPr="006F1B71">
        <w:rPr>
          <w:rFonts w:ascii="Calibri" w:hAnsi="Calibri" w:cs="Calibri"/>
          <w:bCs/>
          <w:sz w:val="24"/>
        </w:rPr>
        <w:t>. It’s not a bus.</w:t>
      </w:r>
    </w:p>
    <w:p w14:paraId="647B9A91" w14:textId="692F0CC2" w:rsidR="00B173D4" w:rsidRPr="006F1B71" w:rsidRDefault="00CB30A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8</w:t>
      </w:r>
      <w:r w:rsidR="00B173D4" w:rsidRPr="006F1B71">
        <w:rPr>
          <w:rFonts w:ascii="Calibri" w:hAnsi="Calibri" w:cs="Calibri"/>
          <w:bCs/>
          <w:sz w:val="24"/>
        </w:rPr>
        <w:t>. It’s not dinner.</w:t>
      </w:r>
    </w:p>
    <w:p w14:paraId="4E2B6029" w14:textId="675C8319" w:rsidR="00B173D4" w:rsidRPr="006F1B71" w:rsidRDefault="00CB30A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9</w:t>
      </w:r>
      <w:r w:rsidR="00B173D4" w:rsidRPr="006F1B71">
        <w:rPr>
          <w:rFonts w:ascii="Calibri" w:hAnsi="Calibri" w:cs="Calibri"/>
          <w:bCs/>
          <w:sz w:val="24"/>
        </w:rPr>
        <w:t>. I’m not a painter.</w:t>
      </w:r>
    </w:p>
    <w:p w14:paraId="5A4825DB" w14:textId="42BA450A" w:rsidR="00B173D4" w:rsidRPr="006F1B71" w:rsidRDefault="00CB30A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</w:t>
      </w:r>
      <w:r>
        <w:rPr>
          <w:rFonts w:ascii="Calibri" w:hAnsi="Calibri" w:cs="Calibri" w:hint="eastAsia"/>
          <w:bCs/>
          <w:sz w:val="24"/>
        </w:rPr>
        <w:t>0</w:t>
      </w:r>
      <w:r w:rsidR="00B173D4" w:rsidRPr="006F1B71">
        <w:rPr>
          <w:rFonts w:ascii="Calibri" w:hAnsi="Calibri" w:cs="Calibri"/>
          <w:bCs/>
          <w:sz w:val="24"/>
        </w:rPr>
        <w:t>. Simon’s not a girl.</w:t>
      </w:r>
    </w:p>
    <w:p w14:paraId="2DCA7FA4" w14:textId="2A598BEE" w:rsidR="006F1B71" w:rsidRDefault="006F1B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4859E328" w14:textId="020EFFE9" w:rsidR="006F1B71" w:rsidRPr="006F1B71" w:rsidRDefault="006F1B71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Pr="006F1B71">
        <w:rPr>
          <w:rFonts w:ascii="Calibri" w:hAnsi="Calibri" w:cs="Calibri"/>
          <w:bCs/>
          <w:sz w:val="24"/>
          <w:u w:val="single"/>
        </w:rPr>
        <w:t>Are</w:t>
      </w:r>
      <w:r w:rsidRPr="006F1B71">
        <w:rPr>
          <w:rFonts w:ascii="Calibri" w:hAnsi="Calibri" w:cs="Calibri"/>
          <w:bCs/>
          <w:sz w:val="24"/>
        </w:rPr>
        <w:t xml:space="preserve"> you a girl?</w:t>
      </w:r>
    </w:p>
    <w:p w14:paraId="147C3D60" w14:textId="75AD9A89" w:rsidR="006F1B71" w:rsidRPr="006F1B71" w:rsidRDefault="006F1B71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2. Emma </w:t>
      </w:r>
      <w:r w:rsidRPr="006F1B71">
        <w:rPr>
          <w:rFonts w:ascii="Calibri" w:hAnsi="Calibri" w:cs="Calibri"/>
          <w:bCs/>
          <w:sz w:val="24"/>
          <w:u w:val="single"/>
        </w:rPr>
        <w:t>is</w:t>
      </w:r>
      <w:r w:rsidRPr="006F1B71">
        <w:rPr>
          <w:rFonts w:ascii="Calibri" w:hAnsi="Calibri" w:cs="Calibri"/>
          <w:bCs/>
          <w:sz w:val="24"/>
        </w:rPr>
        <w:t xml:space="preserve"> not a doctor.</w:t>
      </w:r>
    </w:p>
    <w:p w14:paraId="200E69CA" w14:textId="4FFFA817" w:rsidR="006F1B71" w:rsidRPr="006F1B71" w:rsidRDefault="006F1B71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3. That </w:t>
      </w:r>
      <w:r w:rsidRPr="006F1B71">
        <w:rPr>
          <w:rFonts w:ascii="Calibri" w:hAnsi="Calibri" w:cs="Calibri"/>
          <w:bCs/>
          <w:sz w:val="24"/>
          <w:u w:val="single"/>
        </w:rPr>
        <w:t>is not</w:t>
      </w:r>
      <w:r w:rsidRPr="006F1B71">
        <w:rPr>
          <w:rFonts w:ascii="Calibri" w:hAnsi="Calibri" w:cs="Calibri"/>
          <w:bCs/>
          <w:sz w:val="24"/>
        </w:rPr>
        <w:t xml:space="preserve"> my desk.</w:t>
      </w:r>
    </w:p>
    <w:p w14:paraId="1DE04A9B" w14:textId="33DD650B" w:rsidR="006F1B71" w:rsidRPr="006F1B71" w:rsidRDefault="006F1B71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4. We </w:t>
      </w:r>
      <w:r w:rsidRPr="006F1B71">
        <w:rPr>
          <w:rFonts w:ascii="Calibri" w:hAnsi="Calibri" w:cs="Calibri"/>
          <w:bCs/>
          <w:sz w:val="24"/>
          <w:u w:val="single"/>
        </w:rPr>
        <w:t>are</w:t>
      </w:r>
      <w:r w:rsidRPr="006F1B71">
        <w:rPr>
          <w:rFonts w:ascii="Calibri" w:hAnsi="Calibri" w:cs="Calibri"/>
          <w:bCs/>
          <w:sz w:val="24"/>
        </w:rPr>
        <w:t xml:space="preserve"> </w:t>
      </w:r>
      <w:r w:rsidR="00EA493A">
        <w:rPr>
          <w:rFonts w:ascii="Calibri" w:hAnsi="Calibri" w:cs="Calibri"/>
          <w:bCs/>
          <w:sz w:val="24"/>
        </w:rPr>
        <w:t xml:space="preserve">/ We’re </w:t>
      </w:r>
      <w:r w:rsidRPr="006F1B71">
        <w:rPr>
          <w:rFonts w:ascii="Calibri" w:hAnsi="Calibri" w:cs="Calibri"/>
          <w:bCs/>
          <w:sz w:val="24"/>
        </w:rPr>
        <w:t>not brothers.</w:t>
      </w:r>
    </w:p>
    <w:p w14:paraId="2BD75288" w14:textId="126110D6" w:rsidR="006F1B71" w:rsidRPr="006F1B71" w:rsidRDefault="006F1B71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5. I </w:t>
      </w:r>
      <w:r w:rsidRPr="006F1B71">
        <w:rPr>
          <w:rFonts w:ascii="Calibri" w:hAnsi="Calibri" w:cs="Calibri"/>
          <w:bCs/>
          <w:sz w:val="24"/>
          <w:u w:val="single"/>
        </w:rPr>
        <w:t>am</w:t>
      </w:r>
      <w:r w:rsidRPr="006F1B71">
        <w:rPr>
          <w:rFonts w:ascii="Calibri" w:hAnsi="Calibri" w:cs="Calibri"/>
          <w:bCs/>
          <w:sz w:val="24"/>
        </w:rPr>
        <w:t xml:space="preserve"> </w:t>
      </w:r>
      <w:r w:rsidR="00EA493A">
        <w:rPr>
          <w:rFonts w:ascii="Calibri" w:hAnsi="Calibri" w:cs="Calibri"/>
          <w:bCs/>
          <w:sz w:val="24"/>
        </w:rPr>
        <w:t xml:space="preserve">/ I’m </w:t>
      </w:r>
      <w:r w:rsidRPr="006F1B71">
        <w:rPr>
          <w:rFonts w:ascii="Calibri" w:hAnsi="Calibri" w:cs="Calibri"/>
          <w:bCs/>
          <w:sz w:val="24"/>
        </w:rPr>
        <w:t>not a prince.</w:t>
      </w:r>
    </w:p>
    <w:p w14:paraId="1ABD25E3" w14:textId="5050EA9A" w:rsidR="006F1B71" w:rsidRPr="006F1B71" w:rsidRDefault="006F1B71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6. Those </w:t>
      </w:r>
      <w:r w:rsidRPr="006F1B71">
        <w:rPr>
          <w:rFonts w:ascii="Calibri" w:hAnsi="Calibri" w:cs="Calibri"/>
          <w:bCs/>
          <w:sz w:val="24"/>
          <w:u w:val="single"/>
        </w:rPr>
        <w:t>are</w:t>
      </w:r>
      <w:r w:rsidRPr="006F1B71">
        <w:rPr>
          <w:rFonts w:ascii="Calibri" w:hAnsi="Calibri" w:cs="Calibri"/>
          <w:bCs/>
          <w:sz w:val="24"/>
        </w:rPr>
        <w:t xml:space="preserve"> not dishes.</w:t>
      </w:r>
    </w:p>
    <w:p w14:paraId="4B4505F6" w14:textId="1AEAD130" w:rsidR="006F1B71" w:rsidRPr="006F1B71" w:rsidRDefault="006F1B71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>7. Is she your grandmother</w:t>
      </w:r>
      <w:r w:rsidRPr="006F1B71">
        <w:rPr>
          <w:rFonts w:ascii="Calibri" w:hAnsi="Calibri" w:cs="Calibri"/>
          <w:bCs/>
          <w:sz w:val="24"/>
          <w:u w:val="single"/>
        </w:rPr>
        <w:t>?</w:t>
      </w:r>
    </w:p>
    <w:p w14:paraId="3D67E6D2" w14:textId="76F3DE01" w:rsidR="006F1B71" w:rsidRPr="006F1B71" w:rsidRDefault="006F1B71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lastRenderedPageBreak/>
        <w:t xml:space="preserve">8. </w:t>
      </w:r>
      <w:r w:rsidRPr="006F1B71">
        <w:rPr>
          <w:rFonts w:ascii="Calibri" w:hAnsi="Calibri" w:cs="Calibri"/>
          <w:bCs/>
          <w:sz w:val="24"/>
          <w:u w:val="single"/>
        </w:rPr>
        <w:t>Is</w:t>
      </w:r>
      <w:r w:rsidRPr="006F1B71">
        <w:rPr>
          <w:rFonts w:ascii="Calibri" w:hAnsi="Calibri" w:cs="Calibri"/>
          <w:bCs/>
          <w:sz w:val="24"/>
        </w:rPr>
        <w:t xml:space="preserve"> that a book?</w:t>
      </w:r>
    </w:p>
    <w:p w14:paraId="21A5E7E7" w14:textId="191C8609" w:rsidR="006F1B71" w:rsidRPr="006F1B71" w:rsidRDefault="006F1B71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9. We </w:t>
      </w:r>
      <w:r w:rsidRPr="006F1B71">
        <w:rPr>
          <w:rFonts w:ascii="Calibri" w:hAnsi="Calibri" w:cs="Calibri"/>
          <w:bCs/>
          <w:sz w:val="24"/>
          <w:u w:val="single"/>
        </w:rPr>
        <w:t>are not</w:t>
      </w:r>
      <w:r w:rsidRPr="006F1B71">
        <w:rPr>
          <w:rFonts w:ascii="Calibri" w:hAnsi="Calibri" w:cs="Calibri"/>
          <w:bCs/>
          <w:sz w:val="24"/>
        </w:rPr>
        <w:t xml:space="preserve"> </w:t>
      </w:r>
      <w:r w:rsidR="00EA493A">
        <w:rPr>
          <w:rFonts w:ascii="Calibri" w:hAnsi="Calibri" w:cs="Calibri"/>
          <w:bCs/>
          <w:sz w:val="24"/>
        </w:rPr>
        <w:t xml:space="preserve">/ aren’t </w:t>
      </w:r>
      <w:r w:rsidRPr="006F1B71">
        <w:rPr>
          <w:rFonts w:ascii="Calibri" w:hAnsi="Calibri" w:cs="Calibri"/>
          <w:bCs/>
          <w:sz w:val="24"/>
        </w:rPr>
        <w:t xml:space="preserve">twins. </w:t>
      </w:r>
    </w:p>
    <w:p w14:paraId="57F3B109" w14:textId="4A79B976" w:rsidR="006F1B71" w:rsidRPr="006F1B71" w:rsidRDefault="006F1B71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0. I </w:t>
      </w:r>
      <w:r w:rsidRPr="006F1B71">
        <w:rPr>
          <w:rFonts w:ascii="Calibri" w:hAnsi="Calibri" w:cs="Calibri"/>
          <w:bCs/>
          <w:sz w:val="24"/>
          <w:u w:val="single"/>
        </w:rPr>
        <w:t>am</w:t>
      </w:r>
      <w:r w:rsidRPr="006F1B71">
        <w:rPr>
          <w:rFonts w:ascii="Calibri" w:hAnsi="Calibri" w:cs="Calibri"/>
          <w:bCs/>
          <w:sz w:val="24"/>
        </w:rPr>
        <w:t xml:space="preserve"> </w:t>
      </w:r>
      <w:r w:rsidR="00EA493A">
        <w:rPr>
          <w:rFonts w:ascii="Calibri" w:hAnsi="Calibri" w:cs="Calibri"/>
          <w:bCs/>
          <w:sz w:val="24"/>
        </w:rPr>
        <w:t xml:space="preserve">/ I’m </w:t>
      </w:r>
      <w:r w:rsidRPr="006F1B71">
        <w:rPr>
          <w:rFonts w:ascii="Calibri" w:hAnsi="Calibri" w:cs="Calibri"/>
          <w:bCs/>
          <w:sz w:val="24"/>
        </w:rPr>
        <w:t>not a farmer.</w:t>
      </w:r>
    </w:p>
    <w:p w14:paraId="134AED6E" w14:textId="77777777" w:rsidR="0008245E" w:rsidRDefault="0008245E">
      <w:pPr>
        <w:rPr>
          <w:rFonts w:ascii="Calibri" w:hAnsi="Calibri" w:cs="Calibri"/>
          <w:b/>
          <w:sz w:val="24"/>
        </w:rPr>
      </w:pPr>
    </w:p>
    <w:p w14:paraId="5954F5AF" w14:textId="77777777" w:rsidR="00EA493A" w:rsidRDefault="00EA493A">
      <w:pPr>
        <w:rPr>
          <w:rFonts w:ascii="Calibri" w:hAnsi="Calibri" w:cs="Calibri"/>
          <w:b/>
          <w:sz w:val="24"/>
        </w:rPr>
      </w:pPr>
    </w:p>
    <w:p w14:paraId="50BAFC26" w14:textId="4AFCA50E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5</w:t>
      </w:r>
    </w:p>
    <w:p w14:paraId="540C868E" w14:textId="640BBA2D" w:rsidR="0008245E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30F245B0" w14:textId="1E23DB22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1. Those are bugs.</w:t>
      </w:r>
    </w:p>
    <w:p w14:paraId="609A568E" w14:textId="2B8E28F7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2. This is a pen.</w:t>
      </w:r>
    </w:p>
    <w:p w14:paraId="07C657DD" w14:textId="5F255B60" w:rsidR="00EB775A" w:rsidRDefault="00EB775A">
      <w:pPr>
        <w:rPr>
          <w:rFonts w:ascii="Calibri" w:hAnsi="Calibri" w:cs="Calibri"/>
          <w:b/>
          <w:sz w:val="24"/>
        </w:rPr>
      </w:pPr>
    </w:p>
    <w:p w14:paraId="372F6484" w14:textId="30F371F7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0667E999" w14:textId="1FA09E19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6FDDF062" w14:textId="68EFDFAE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1. are</w:t>
      </w:r>
    </w:p>
    <w:p w14:paraId="55651211" w14:textId="5F46CFA3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2. is</w:t>
      </w:r>
    </w:p>
    <w:p w14:paraId="3A988C90" w14:textId="1A2DB9C4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3. is</w:t>
      </w:r>
    </w:p>
    <w:p w14:paraId="673C5A8F" w14:textId="72B56330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4. are</w:t>
      </w:r>
    </w:p>
    <w:p w14:paraId="33AB2E1C" w14:textId="56C7E286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4D4A1901" w14:textId="03960FBE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1. near</w:t>
      </w:r>
    </w:p>
    <w:p w14:paraId="2EE6AC6D" w14:textId="6ED35C74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2. far</w:t>
      </w:r>
    </w:p>
    <w:p w14:paraId="3D8ECA99" w14:textId="0E593CA1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3. far</w:t>
      </w:r>
    </w:p>
    <w:p w14:paraId="107794CE" w14:textId="7E5270C6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4. near</w:t>
      </w:r>
    </w:p>
    <w:p w14:paraId="3BBD65B9" w14:textId="43141F3F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5. far</w:t>
      </w:r>
    </w:p>
    <w:p w14:paraId="75FF7EAA" w14:textId="64BAB107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6. far</w:t>
      </w:r>
    </w:p>
    <w:p w14:paraId="692634B1" w14:textId="1DCE55FD" w:rsidR="00EB775A" w:rsidRDefault="00EB775A">
      <w:pPr>
        <w:rPr>
          <w:rFonts w:ascii="Calibri" w:hAnsi="Calibri" w:cs="Calibri"/>
          <w:b/>
          <w:sz w:val="24"/>
        </w:rPr>
      </w:pPr>
    </w:p>
    <w:p w14:paraId="0FC59C23" w14:textId="77777777" w:rsidR="00CC47C2" w:rsidRDefault="00CC47C2">
      <w:pPr>
        <w:rPr>
          <w:rFonts w:ascii="Calibri" w:hAnsi="Calibri" w:cs="Calibri"/>
          <w:b/>
          <w:sz w:val="24"/>
        </w:rPr>
      </w:pPr>
    </w:p>
    <w:p w14:paraId="62B1EBD7" w14:textId="5C541CAE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Step 2</w:t>
      </w:r>
    </w:p>
    <w:p w14:paraId="21DD2D35" w14:textId="120C4BA6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3E4171E2" w14:textId="7074BACB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1. is</w:t>
      </w:r>
    </w:p>
    <w:p w14:paraId="492EE9DE" w14:textId="32E594E2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2. That is</w:t>
      </w:r>
    </w:p>
    <w:p w14:paraId="2C8D836F" w14:textId="6A658834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3. These</w:t>
      </w:r>
    </w:p>
    <w:p w14:paraId="618D4FCA" w14:textId="663F21F4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4. This</w:t>
      </w:r>
    </w:p>
    <w:p w14:paraId="1F066DDA" w14:textId="3C1CE9D5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5. Are</w:t>
      </w:r>
    </w:p>
    <w:p w14:paraId="3C43577D" w14:textId="15B12221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6. Is that</w:t>
      </w:r>
    </w:p>
    <w:p w14:paraId="47771C3D" w14:textId="518C3DA3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7. are</w:t>
      </w:r>
    </w:p>
    <w:p w14:paraId="0C2588A3" w14:textId="00B2D82C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8. Yes, they are.</w:t>
      </w:r>
    </w:p>
    <w:p w14:paraId="681BB406" w14:textId="535B804C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9. is</w:t>
      </w:r>
    </w:p>
    <w:p w14:paraId="7855C6D0" w14:textId="08D2204D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10. No, it isn’t.</w:t>
      </w:r>
    </w:p>
    <w:p w14:paraId="424078C9" w14:textId="640F5E65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CA52E38" w14:textId="15791833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1. this</w:t>
      </w:r>
    </w:p>
    <w:p w14:paraId="61A22BA6" w14:textId="5FB7E873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2. that</w:t>
      </w:r>
    </w:p>
    <w:p w14:paraId="2D5D7898" w14:textId="0DF850A6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3. those</w:t>
      </w:r>
    </w:p>
    <w:p w14:paraId="25163628" w14:textId="22C53372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4. these</w:t>
      </w:r>
    </w:p>
    <w:p w14:paraId="02536433" w14:textId="3FA3E13F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5. this</w:t>
      </w:r>
    </w:p>
    <w:p w14:paraId="0D04F872" w14:textId="042170E3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6. those</w:t>
      </w:r>
    </w:p>
    <w:p w14:paraId="11F459C8" w14:textId="2C013780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7. these</w:t>
      </w:r>
    </w:p>
    <w:p w14:paraId="45BAF986" w14:textId="6FEE12F4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8. those</w:t>
      </w:r>
    </w:p>
    <w:p w14:paraId="1B5A0AE3" w14:textId="76480D2C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9. this</w:t>
      </w:r>
    </w:p>
    <w:p w14:paraId="452E5A7A" w14:textId="7DD469DC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10. that</w:t>
      </w:r>
    </w:p>
    <w:p w14:paraId="53A9188F" w14:textId="0AF34301" w:rsidR="00EB775A" w:rsidRDefault="00EB775A">
      <w:pPr>
        <w:rPr>
          <w:rFonts w:ascii="Calibri" w:hAnsi="Calibri" w:cs="Calibri"/>
          <w:b/>
          <w:sz w:val="24"/>
        </w:rPr>
      </w:pPr>
    </w:p>
    <w:p w14:paraId="315E266D" w14:textId="77777777" w:rsidR="00E11969" w:rsidRDefault="00E11969">
      <w:pPr>
        <w:rPr>
          <w:rFonts w:ascii="Calibri" w:hAnsi="Calibri" w:cs="Calibri"/>
          <w:b/>
          <w:sz w:val="24"/>
        </w:rPr>
      </w:pPr>
    </w:p>
    <w:p w14:paraId="7C28F41A" w14:textId="4AC1185E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Step 3</w:t>
      </w:r>
    </w:p>
    <w:p w14:paraId="6CD0A4C3" w14:textId="3D3692B2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1A67C45" w14:textId="408F2317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1. This</w:t>
      </w:r>
    </w:p>
    <w:p w14:paraId="4E41F555" w14:textId="5A5B3756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2. Those</w:t>
      </w:r>
    </w:p>
    <w:p w14:paraId="7866D467" w14:textId="556E915C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3. that</w:t>
      </w:r>
    </w:p>
    <w:p w14:paraId="0DCB5A61" w14:textId="2857D050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4. These</w:t>
      </w:r>
    </w:p>
    <w:p w14:paraId="4BDF44F5" w14:textId="27D36AF9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5. these</w:t>
      </w:r>
    </w:p>
    <w:p w14:paraId="74BBAB3F" w14:textId="324D6721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6. Those</w:t>
      </w:r>
    </w:p>
    <w:p w14:paraId="5E7A3BEC" w14:textId="2B8B2A02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7. that</w:t>
      </w:r>
    </w:p>
    <w:p w14:paraId="14D74A86" w14:textId="09A2EAB1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8. This</w:t>
      </w:r>
    </w:p>
    <w:p w14:paraId="4A1230FD" w14:textId="12E001B1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9. That</w:t>
      </w:r>
    </w:p>
    <w:p w14:paraId="36ADA863" w14:textId="7AAF61D4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10. That</w:t>
      </w:r>
    </w:p>
    <w:p w14:paraId="2CAA5A87" w14:textId="6B910162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34EF0FE0" w14:textId="062ACFB9" w:rsidR="00EB775A" w:rsidRPr="00FB21E2" w:rsidRDefault="00EB775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 w:rsidR="004B5C6D">
        <w:rPr>
          <w:rFonts w:ascii="Calibri" w:hAnsi="Calibri" w:cs="Calibri" w:hint="eastAsia"/>
          <w:bCs/>
          <w:sz w:val="24"/>
        </w:rPr>
        <w:t xml:space="preserve">This </w:t>
      </w:r>
      <w:r w:rsidRPr="00FB21E2">
        <w:rPr>
          <w:rFonts w:ascii="Calibri" w:hAnsi="Calibri" w:cs="Calibri"/>
          <w:bCs/>
          <w:sz w:val="24"/>
        </w:rPr>
        <w:t>i</w:t>
      </w:r>
      <w:r w:rsidR="00277A3B">
        <w:rPr>
          <w:rFonts w:ascii="Calibri" w:hAnsi="Calibri" w:cs="Calibri"/>
          <w:bCs/>
          <w:sz w:val="24"/>
        </w:rPr>
        <w:t>s</w:t>
      </w:r>
      <w:r w:rsidR="004B5C6D">
        <w:rPr>
          <w:rFonts w:ascii="Calibri" w:hAnsi="Calibri" w:cs="Calibri" w:hint="eastAsia"/>
          <w:bCs/>
          <w:sz w:val="24"/>
        </w:rPr>
        <w:t xml:space="preserve"> a plant.</w:t>
      </w:r>
    </w:p>
    <w:p w14:paraId="6B717B06" w14:textId="5BD513AD" w:rsidR="00FB21E2" w:rsidRPr="00FB21E2" w:rsidRDefault="001A77C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FB21E2" w:rsidRPr="00FB21E2">
        <w:rPr>
          <w:rFonts w:ascii="Calibri" w:hAnsi="Calibri" w:cs="Calibri"/>
          <w:bCs/>
          <w:sz w:val="24"/>
        </w:rPr>
        <w:t xml:space="preserve">. </w:t>
      </w:r>
      <w:r w:rsidR="004B5C6D">
        <w:rPr>
          <w:rFonts w:ascii="Calibri" w:hAnsi="Calibri" w:cs="Calibri" w:hint="eastAsia"/>
          <w:bCs/>
          <w:sz w:val="24"/>
        </w:rPr>
        <w:t xml:space="preserve">These are </w:t>
      </w:r>
      <w:r w:rsidR="00FB21E2" w:rsidRPr="00FB21E2">
        <w:rPr>
          <w:rFonts w:ascii="Calibri" w:hAnsi="Calibri" w:cs="Calibri"/>
          <w:bCs/>
          <w:sz w:val="24"/>
        </w:rPr>
        <w:t>leaves</w:t>
      </w:r>
      <w:r w:rsidR="004B5C6D">
        <w:rPr>
          <w:rFonts w:ascii="Calibri" w:hAnsi="Calibri" w:cs="Calibri" w:hint="eastAsia"/>
          <w:bCs/>
          <w:sz w:val="24"/>
        </w:rPr>
        <w:t>.</w:t>
      </w:r>
    </w:p>
    <w:p w14:paraId="7EC7EA5B" w14:textId="52D3E980" w:rsidR="00FB21E2" w:rsidRPr="00FB21E2" w:rsidRDefault="001A77C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FB21E2" w:rsidRPr="00FB21E2">
        <w:rPr>
          <w:rFonts w:ascii="Calibri" w:hAnsi="Calibri" w:cs="Calibri"/>
          <w:bCs/>
          <w:sz w:val="24"/>
        </w:rPr>
        <w:t xml:space="preserve">. </w:t>
      </w:r>
      <w:r w:rsidR="004B5C6D">
        <w:rPr>
          <w:rFonts w:ascii="Calibri" w:hAnsi="Calibri" w:cs="Calibri" w:hint="eastAsia"/>
          <w:bCs/>
          <w:sz w:val="24"/>
        </w:rPr>
        <w:t xml:space="preserve">This is a </w:t>
      </w:r>
      <w:r w:rsidR="00BC3E78">
        <w:rPr>
          <w:rFonts w:ascii="Calibri" w:hAnsi="Calibri" w:cs="Calibri" w:hint="eastAsia"/>
          <w:bCs/>
          <w:sz w:val="24"/>
        </w:rPr>
        <w:t>book</w:t>
      </w:r>
      <w:r w:rsidR="004B5C6D">
        <w:rPr>
          <w:rFonts w:ascii="Calibri" w:hAnsi="Calibri" w:cs="Calibri" w:hint="eastAsia"/>
          <w:bCs/>
          <w:sz w:val="24"/>
        </w:rPr>
        <w:t>.</w:t>
      </w:r>
    </w:p>
    <w:p w14:paraId="61D16C72" w14:textId="45019999" w:rsidR="00FB21E2" w:rsidRPr="00FB21E2" w:rsidRDefault="001A77C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FB21E2" w:rsidRPr="00FB21E2">
        <w:rPr>
          <w:rFonts w:ascii="Calibri" w:hAnsi="Calibri" w:cs="Calibri"/>
          <w:bCs/>
          <w:sz w:val="24"/>
        </w:rPr>
        <w:t xml:space="preserve">. </w:t>
      </w:r>
      <w:r w:rsidR="004B5C6D">
        <w:rPr>
          <w:rFonts w:ascii="Calibri" w:hAnsi="Calibri" w:cs="Calibri" w:hint="eastAsia"/>
          <w:bCs/>
          <w:sz w:val="24"/>
        </w:rPr>
        <w:t>Is this a chocolate bar?</w:t>
      </w:r>
    </w:p>
    <w:p w14:paraId="54D82487" w14:textId="0D0ECF3F" w:rsidR="00FB21E2" w:rsidRPr="00FB21E2" w:rsidRDefault="001A77C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 w:rsidR="00FB21E2" w:rsidRPr="00FB21E2">
        <w:rPr>
          <w:rFonts w:ascii="Calibri" w:hAnsi="Calibri" w:cs="Calibri"/>
          <w:bCs/>
          <w:sz w:val="24"/>
        </w:rPr>
        <w:t xml:space="preserve">. </w:t>
      </w:r>
      <w:r w:rsidR="004B5C6D">
        <w:rPr>
          <w:rFonts w:ascii="Calibri" w:hAnsi="Calibri" w:cs="Calibri" w:hint="eastAsia"/>
          <w:bCs/>
          <w:sz w:val="24"/>
        </w:rPr>
        <w:t xml:space="preserve">Are these glasses? </w:t>
      </w:r>
      <w:r w:rsidR="00FB21E2" w:rsidRPr="00FB21E2">
        <w:rPr>
          <w:rFonts w:ascii="Calibri" w:hAnsi="Calibri" w:cs="Calibri"/>
          <w:bCs/>
          <w:sz w:val="24"/>
        </w:rPr>
        <w:t>Yes</w:t>
      </w:r>
      <w:r w:rsidR="004B5C6D">
        <w:rPr>
          <w:rFonts w:ascii="Calibri" w:hAnsi="Calibri" w:cs="Calibri" w:hint="eastAsia"/>
          <w:bCs/>
          <w:sz w:val="24"/>
        </w:rPr>
        <w:t>, they are.</w:t>
      </w:r>
    </w:p>
    <w:p w14:paraId="2E63F337" w14:textId="5BA69FD1" w:rsidR="00FB21E2" w:rsidRPr="00FB21E2" w:rsidRDefault="001A77C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 w:rsidR="00FB21E2" w:rsidRPr="00FB21E2">
        <w:rPr>
          <w:rFonts w:ascii="Calibri" w:hAnsi="Calibri" w:cs="Calibri"/>
          <w:bCs/>
          <w:sz w:val="24"/>
        </w:rPr>
        <w:t xml:space="preserve">. </w:t>
      </w:r>
      <w:r w:rsidR="004B5C6D">
        <w:rPr>
          <w:rFonts w:ascii="Calibri" w:hAnsi="Calibri" w:cs="Calibri" w:hint="eastAsia"/>
          <w:bCs/>
          <w:sz w:val="24"/>
        </w:rPr>
        <w:t xml:space="preserve">These </w:t>
      </w:r>
      <w:r w:rsidR="00FB21E2" w:rsidRPr="00FB21E2">
        <w:rPr>
          <w:rFonts w:ascii="Calibri" w:hAnsi="Calibri" w:cs="Calibri"/>
          <w:bCs/>
          <w:sz w:val="24"/>
        </w:rPr>
        <w:t>are not</w:t>
      </w:r>
      <w:r w:rsidR="004B5C6D">
        <w:rPr>
          <w:rFonts w:ascii="Calibri" w:hAnsi="Calibri" w:cs="Calibri" w:hint="eastAsia"/>
          <w:bCs/>
          <w:sz w:val="24"/>
        </w:rPr>
        <w:t xml:space="preserve"> trucks.</w:t>
      </w:r>
    </w:p>
    <w:p w14:paraId="19C80D2B" w14:textId="274B7325" w:rsidR="00FB21E2" w:rsidRPr="00FB21E2" w:rsidRDefault="001A77C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 w:rsidR="00FB21E2" w:rsidRPr="00FB21E2">
        <w:rPr>
          <w:rFonts w:ascii="Calibri" w:hAnsi="Calibri" w:cs="Calibri"/>
          <w:bCs/>
          <w:sz w:val="24"/>
        </w:rPr>
        <w:t xml:space="preserve">. </w:t>
      </w:r>
      <w:r w:rsidR="004B5C6D">
        <w:rPr>
          <w:rFonts w:ascii="Calibri" w:hAnsi="Calibri" w:cs="Calibri" w:hint="eastAsia"/>
          <w:bCs/>
          <w:sz w:val="24"/>
        </w:rPr>
        <w:t xml:space="preserve">Is </w:t>
      </w:r>
      <w:r w:rsidR="00FB21E2" w:rsidRPr="00FB21E2">
        <w:rPr>
          <w:rFonts w:ascii="Calibri" w:hAnsi="Calibri" w:cs="Calibri"/>
          <w:bCs/>
          <w:sz w:val="24"/>
        </w:rPr>
        <w:t>that</w:t>
      </w:r>
      <w:r w:rsidR="004B5C6D">
        <w:rPr>
          <w:rFonts w:ascii="Calibri" w:hAnsi="Calibri" w:cs="Calibri" w:hint="eastAsia"/>
          <w:bCs/>
          <w:sz w:val="24"/>
        </w:rPr>
        <w:t xml:space="preserve"> a yo-yo?</w:t>
      </w:r>
    </w:p>
    <w:p w14:paraId="585CBAF8" w14:textId="0705568A" w:rsidR="000104D3" w:rsidRPr="00FB21E2" w:rsidRDefault="001A77C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8</w:t>
      </w:r>
      <w:r w:rsidR="00FB21E2" w:rsidRPr="00FB21E2">
        <w:rPr>
          <w:rFonts w:ascii="Calibri" w:hAnsi="Calibri" w:cs="Calibri"/>
          <w:bCs/>
          <w:sz w:val="24"/>
        </w:rPr>
        <w:t xml:space="preserve">. </w:t>
      </w:r>
      <w:r w:rsidR="004B5C6D">
        <w:rPr>
          <w:rFonts w:ascii="Calibri" w:hAnsi="Calibri" w:cs="Calibri" w:hint="eastAsia"/>
          <w:bCs/>
          <w:sz w:val="24"/>
        </w:rPr>
        <w:t xml:space="preserve">Are </w:t>
      </w:r>
      <w:r w:rsidR="00FB21E2" w:rsidRPr="00FB21E2">
        <w:rPr>
          <w:rFonts w:ascii="Calibri" w:hAnsi="Calibri" w:cs="Calibri"/>
          <w:bCs/>
          <w:sz w:val="24"/>
        </w:rPr>
        <w:t>those</w:t>
      </w:r>
      <w:r w:rsidR="004B5C6D">
        <w:rPr>
          <w:rFonts w:ascii="Calibri" w:hAnsi="Calibri" w:cs="Calibri" w:hint="eastAsia"/>
          <w:bCs/>
          <w:sz w:val="24"/>
        </w:rPr>
        <w:t xml:space="preserve"> penguins?</w:t>
      </w:r>
    </w:p>
    <w:p w14:paraId="71B63FC3" w14:textId="72D59C4F" w:rsidR="00FB21E2" w:rsidRPr="00FB21E2" w:rsidRDefault="001A77C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9</w:t>
      </w:r>
      <w:r w:rsidR="00FB21E2" w:rsidRPr="00FB21E2">
        <w:rPr>
          <w:rFonts w:ascii="Calibri" w:hAnsi="Calibri" w:cs="Calibri"/>
          <w:bCs/>
          <w:sz w:val="24"/>
        </w:rPr>
        <w:t>. These</w:t>
      </w:r>
      <w:r w:rsidR="004B5C6D">
        <w:rPr>
          <w:rFonts w:ascii="Calibri" w:hAnsi="Calibri" w:cs="Calibri" w:hint="eastAsia"/>
          <w:bCs/>
          <w:sz w:val="24"/>
        </w:rPr>
        <w:t xml:space="preserve"> are kittens.</w:t>
      </w:r>
    </w:p>
    <w:p w14:paraId="128E5E03" w14:textId="07DA7B0A" w:rsidR="00FB21E2" w:rsidRPr="00FB21E2" w:rsidRDefault="001A77C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</w:t>
      </w:r>
      <w:r>
        <w:rPr>
          <w:rFonts w:ascii="Calibri" w:hAnsi="Calibri" w:cs="Calibri" w:hint="eastAsia"/>
          <w:bCs/>
          <w:sz w:val="24"/>
        </w:rPr>
        <w:t>0</w:t>
      </w:r>
      <w:r w:rsidR="00FB21E2" w:rsidRPr="00FB21E2">
        <w:rPr>
          <w:rFonts w:ascii="Calibri" w:hAnsi="Calibri" w:cs="Calibri"/>
          <w:bCs/>
          <w:sz w:val="24"/>
        </w:rPr>
        <w:t>. This</w:t>
      </w:r>
      <w:r w:rsidR="004B5C6D">
        <w:rPr>
          <w:rFonts w:ascii="Calibri" w:hAnsi="Calibri" w:cs="Calibri" w:hint="eastAsia"/>
          <w:bCs/>
          <w:sz w:val="24"/>
        </w:rPr>
        <w:t xml:space="preserve"> is a magazine.</w:t>
      </w:r>
    </w:p>
    <w:p w14:paraId="247C44B5" w14:textId="03F4EBC2" w:rsidR="00FB21E2" w:rsidRDefault="00FB21E2">
      <w:pPr>
        <w:rPr>
          <w:rFonts w:ascii="Calibri" w:hAnsi="Calibri" w:cs="Calibri"/>
          <w:b/>
          <w:sz w:val="24"/>
        </w:rPr>
      </w:pPr>
    </w:p>
    <w:p w14:paraId="660521E1" w14:textId="77777777" w:rsidR="00E11969" w:rsidRDefault="00E11969">
      <w:pPr>
        <w:rPr>
          <w:rFonts w:ascii="Calibri" w:hAnsi="Calibri" w:cs="Calibri"/>
          <w:b/>
          <w:sz w:val="24"/>
        </w:rPr>
      </w:pPr>
    </w:p>
    <w:p w14:paraId="32DDCB04" w14:textId="24114A87" w:rsidR="008E032B" w:rsidRDefault="008E032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 xml:space="preserve">Unit </w:t>
      </w:r>
      <w:r w:rsidR="00EA6BEA">
        <w:rPr>
          <w:rFonts w:ascii="Calibri" w:hAnsi="Calibri" w:cs="Calibri"/>
          <w:b/>
          <w:sz w:val="24"/>
        </w:rPr>
        <w:t>6</w:t>
      </w:r>
    </w:p>
    <w:p w14:paraId="6439D382" w14:textId="4C0CDF81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24E733A7" w14:textId="3B076E86" w:rsidR="00EA6BEA" w:rsidRPr="003F427D" w:rsidRDefault="00EA6BE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1. your skirt</w:t>
      </w:r>
    </w:p>
    <w:p w14:paraId="2727E439" w14:textId="277E4E2F" w:rsidR="00EA6BEA" w:rsidRPr="003F427D" w:rsidRDefault="00EA6BE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2. my belt</w:t>
      </w:r>
    </w:p>
    <w:p w14:paraId="338A16E0" w14:textId="539C52E2" w:rsidR="00EA6BEA" w:rsidRDefault="00EA6BEA">
      <w:pPr>
        <w:rPr>
          <w:rFonts w:ascii="Calibri" w:hAnsi="Calibri" w:cs="Calibri"/>
          <w:b/>
          <w:sz w:val="24"/>
        </w:rPr>
      </w:pPr>
    </w:p>
    <w:p w14:paraId="2F249B31" w14:textId="5D2AD842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FB756DC" w14:textId="1141570F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12B5853D" w14:textId="57D6A08E" w:rsidR="00EA6BEA" w:rsidRPr="003F427D" w:rsidRDefault="00EA6BE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B93CCA">
        <w:rPr>
          <w:rFonts w:ascii="Calibri" w:hAnsi="Calibri" w:cs="Calibri"/>
          <w:bCs/>
          <w:sz w:val="24"/>
        </w:rPr>
        <w:t>c. m</w:t>
      </w:r>
      <w:r w:rsidRPr="003F427D">
        <w:rPr>
          <w:rFonts w:ascii="Calibri" w:hAnsi="Calibri" w:cs="Calibri"/>
          <w:bCs/>
          <w:sz w:val="24"/>
        </w:rPr>
        <w:t>y mom</w:t>
      </w:r>
    </w:p>
    <w:p w14:paraId="5CC644CD" w14:textId="60E780F9" w:rsidR="00EA6BEA" w:rsidRPr="003F427D" w:rsidRDefault="00EA6BE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2. </w:t>
      </w:r>
      <w:r w:rsidR="00A33805">
        <w:rPr>
          <w:rFonts w:ascii="Calibri" w:hAnsi="Calibri" w:cs="Calibri"/>
          <w:bCs/>
          <w:sz w:val="24"/>
        </w:rPr>
        <w:t>b. t</w:t>
      </w:r>
      <w:r w:rsidRPr="003F427D">
        <w:rPr>
          <w:rFonts w:ascii="Calibri" w:hAnsi="Calibri" w:cs="Calibri"/>
          <w:bCs/>
          <w:sz w:val="24"/>
        </w:rPr>
        <w:t>he</w:t>
      </w:r>
      <w:r w:rsidR="00DB6A0A">
        <w:rPr>
          <w:rFonts w:ascii="Calibri" w:hAnsi="Calibri" w:cs="Calibri"/>
          <w:bCs/>
          <w:sz w:val="24"/>
        </w:rPr>
        <w:t xml:space="preserve"> cat</w:t>
      </w:r>
    </w:p>
    <w:p w14:paraId="44711A15" w14:textId="52EF0D06" w:rsidR="00EA6BEA" w:rsidRPr="003F427D" w:rsidRDefault="00EA6BE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3. </w:t>
      </w:r>
      <w:r w:rsidR="00A33805">
        <w:rPr>
          <w:rFonts w:ascii="Calibri" w:hAnsi="Calibri" w:cs="Calibri"/>
          <w:bCs/>
          <w:sz w:val="24"/>
        </w:rPr>
        <w:t xml:space="preserve">c. </w:t>
      </w:r>
      <w:r w:rsidRPr="003F427D">
        <w:rPr>
          <w:rFonts w:ascii="Calibri" w:hAnsi="Calibri" w:cs="Calibri"/>
          <w:bCs/>
          <w:sz w:val="24"/>
        </w:rPr>
        <w:t>Niko</w:t>
      </w:r>
    </w:p>
    <w:p w14:paraId="5E477A52" w14:textId="464167FE" w:rsidR="00EA6BEA" w:rsidRPr="003F427D" w:rsidRDefault="00EA6BE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4. </w:t>
      </w:r>
      <w:r w:rsidR="00A33805">
        <w:rPr>
          <w:rFonts w:ascii="Calibri" w:hAnsi="Calibri" w:cs="Calibri"/>
          <w:bCs/>
          <w:sz w:val="24"/>
        </w:rPr>
        <w:t xml:space="preserve">a. </w:t>
      </w:r>
      <w:r w:rsidRPr="003F427D">
        <w:rPr>
          <w:rFonts w:ascii="Calibri" w:hAnsi="Calibri" w:cs="Calibri"/>
          <w:bCs/>
          <w:sz w:val="24"/>
        </w:rPr>
        <w:t>You</w:t>
      </w:r>
    </w:p>
    <w:p w14:paraId="3F4F2516" w14:textId="72A377CE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04380570" w14:textId="43F212CF" w:rsidR="00EA6BEA" w:rsidRPr="003F427D" w:rsidRDefault="00EA6BE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47718A" w:rsidRPr="003F427D">
        <w:rPr>
          <w:rFonts w:ascii="Calibri" w:hAnsi="Calibri" w:cs="Calibri"/>
          <w:bCs/>
          <w:sz w:val="24"/>
        </w:rPr>
        <w:t>his</w:t>
      </w:r>
    </w:p>
    <w:p w14:paraId="38C8666B" w14:textId="49B1C539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2. my</w:t>
      </w:r>
    </w:p>
    <w:p w14:paraId="43E7EBA8" w14:textId="115B83E1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3. his</w:t>
      </w:r>
    </w:p>
    <w:p w14:paraId="7EDF04C2" w14:textId="5EEDBF95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4. their</w:t>
      </w:r>
    </w:p>
    <w:p w14:paraId="61DB9AC8" w14:textId="2133C7E9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5. your</w:t>
      </w:r>
    </w:p>
    <w:p w14:paraId="5A89000C" w14:textId="4CB1FA4A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6. their</w:t>
      </w:r>
    </w:p>
    <w:p w14:paraId="62DBB96E" w14:textId="226594EB" w:rsidR="0047718A" w:rsidRDefault="0047718A">
      <w:pPr>
        <w:rPr>
          <w:rFonts w:ascii="Calibri" w:hAnsi="Calibri" w:cs="Calibri"/>
          <w:b/>
          <w:sz w:val="24"/>
        </w:rPr>
      </w:pPr>
    </w:p>
    <w:p w14:paraId="2E0EBAB0" w14:textId="2A46360F" w:rsidR="0047718A" w:rsidRDefault="0047718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6294A6F4" w14:textId="2D4853EB" w:rsidR="0047718A" w:rsidRDefault="0047718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AC8318B" w14:textId="19B0B7F3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1. rabbit’s</w:t>
      </w:r>
    </w:p>
    <w:p w14:paraId="2B8DA7BE" w14:textId="165D8482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2. his</w:t>
      </w:r>
    </w:p>
    <w:p w14:paraId="1CB12F84" w14:textId="13B2063D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3. my</w:t>
      </w:r>
    </w:p>
    <w:p w14:paraId="2FA61406" w14:textId="728D311E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4. your</w:t>
      </w:r>
    </w:p>
    <w:p w14:paraId="2DA2388C" w14:textId="54A8345C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lastRenderedPageBreak/>
        <w:t>5. my</w:t>
      </w:r>
    </w:p>
    <w:p w14:paraId="53ED84CA" w14:textId="3F34CCB4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6. their</w:t>
      </w:r>
    </w:p>
    <w:p w14:paraId="679DE51D" w14:textId="51BDD1D3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7. your</w:t>
      </w:r>
    </w:p>
    <w:p w14:paraId="7A276F4E" w14:textId="25E922A7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8. her</w:t>
      </w:r>
    </w:p>
    <w:p w14:paraId="7BE32034" w14:textId="558146CF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9. Mike’s</w:t>
      </w:r>
    </w:p>
    <w:p w14:paraId="5B864A31" w14:textId="50B6FF7C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10. their</w:t>
      </w:r>
    </w:p>
    <w:p w14:paraId="65D76FD7" w14:textId="210506BE" w:rsidR="0047718A" w:rsidRDefault="0047718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5D2830CE" w14:textId="7C64B94F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1. my</w:t>
      </w:r>
    </w:p>
    <w:p w14:paraId="3F261318" w14:textId="24D9EFB7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2. her</w:t>
      </w:r>
    </w:p>
    <w:p w14:paraId="57CE14F9" w14:textId="77B401FF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3. his</w:t>
      </w:r>
    </w:p>
    <w:p w14:paraId="4FBD7F75" w14:textId="7A09AC1C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4. its</w:t>
      </w:r>
    </w:p>
    <w:p w14:paraId="601CAA8D" w14:textId="3546F868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5. its</w:t>
      </w:r>
    </w:p>
    <w:p w14:paraId="7EB47E7A" w14:textId="3EA93422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6. my</w:t>
      </w:r>
    </w:p>
    <w:p w14:paraId="7C41CD32" w14:textId="141EEA17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7. her </w:t>
      </w:r>
    </w:p>
    <w:p w14:paraId="01073AA4" w14:textId="7159BDE9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8. his</w:t>
      </w:r>
    </w:p>
    <w:p w14:paraId="1AD78A09" w14:textId="58B9C847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9. its</w:t>
      </w:r>
    </w:p>
    <w:p w14:paraId="6A454061" w14:textId="58F31AF2" w:rsidR="0047718A" w:rsidRPr="003F427D" w:rsidRDefault="004771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>10. her</w:t>
      </w:r>
    </w:p>
    <w:p w14:paraId="6765EF11" w14:textId="46E8D4BF" w:rsidR="0047718A" w:rsidRDefault="0047718A">
      <w:pPr>
        <w:rPr>
          <w:rFonts w:ascii="Calibri" w:hAnsi="Calibri" w:cs="Calibri"/>
          <w:b/>
          <w:sz w:val="24"/>
        </w:rPr>
      </w:pPr>
    </w:p>
    <w:p w14:paraId="6D369008" w14:textId="67D227C4" w:rsidR="005E1204" w:rsidRDefault="005E120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044C8550" w14:textId="5077787E" w:rsidR="005E1204" w:rsidRPr="00253FCB" w:rsidRDefault="005E1204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 xml:space="preserve">1. </w:t>
      </w:r>
      <w:r w:rsidR="0081306A" w:rsidRPr="00253FCB">
        <w:rPr>
          <w:rFonts w:ascii="Calibri" w:hAnsi="Calibri" w:cs="Calibri"/>
          <w:bCs/>
          <w:sz w:val="24"/>
        </w:rPr>
        <w:t>This is her bike.</w:t>
      </w:r>
    </w:p>
    <w:p w14:paraId="125668E5" w14:textId="5EF6F787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2. It is his birthday.</w:t>
      </w:r>
    </w:p>
    <w:p w14:paraId="4382DC18" w14:textId="7459324A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3. That is its lunch.</w:t>
      </w:r>
    </w:p>
    <w:p w14:paraId="1CEB37B9" w14:textId="64F9AE09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4. He is their brother.</w:t>
      </w:r>
    </w:p>
    <w:p w14:paraId="599683B5" w14:textId="55A99EB6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5. That is their bed.</w:t>
      </w:r>
    </w:p>
    <w:p w14:paraId="673A7C97" w14:textId="2D3F0C23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6. It is his teddy bear.</w:t>
      </w:r>
    </w:p>
    <w:p w14:paraId="66C15695" w14:textId="5DCF252C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lastRenderedPageBreak/>
        <w:t>7. Is this her homework?</w:t>
      </w:r>
    </w:p>
    <w:p w14:paraId="6ED1E5AB" w14:textId="61894FEF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8. This is Kevin’s meal.</w:t>
      </w:r>
    </w:p>
    <w:p w14:paraId="6BCC6FA5" w14:textId="45F2FDF1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9. It’s Zoe’s birthday.</w:t>
      </w:r>
    </w:p>
    <w:p w14:paraId="1604D3F4" w14:textId="1FF21277" w:rsidR="0081306A" w:rsidRPr="00253FCB" w:rsidRDefault="0081306A" w:rsidP="003F427D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10. This is Pam and Jessie’s party.</w:t>
      </w:r>
      <w:r w:rsidR="003F427D" w:rsidRPr="00253FCB">
        <w:rPr>
          <w:rFonts w:ascii="Calibri" w:hAnsi="Calibri" w:cs="Calibri"/>
          <w:bCs/>
          <w:sz w:val="24"/>
        </w:rPr>
        <w:t xml:space="preserve"> </w:t>
      </w:r>
    </w:p>
    <w:p w14:paraId="05E2AAE8" w14:textId="314CE853" w:rsidR="0081306A" w:rsidRPr="00253FCB" w:rsidRDefault="0081306A">
      <w:pPr>
        <w:rPr>
          <w:rFonts w:ascii="Calibri" w:hAnsi="Calibri" w:cs="Calibri"/>
          <w:b/>
          <w:sz w:val="24"/>
        </w:rPr>
      </w:pPr>
      <w:r w:rsidRPr="00253FCB">
        <w:rPr>
          <w:rFonts w:ascii="Calibri" w:hAnsi="Calibri" w:cs="Calibri"/>
          <w:b/>
          <w:sz w:val="24"/>
        </w:rPr>
        <w:t>B.</w:t>
      </w:r>
    </w:p>
    <w:p w14:paraId="6E797AFC" w14:textId="37EBAD00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1. It is his toy truck.</w:t>
      </w:r>
    </w:p>
    <w:p w14:paraId="6758A25A" w14:textId="083F3220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2. It’s your school.</w:t>
      </w:r>
    </w:p>
    <w:p w14:paraId="41865D73" w14:textId="1B22555A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3. OK</w:t>
      </w:r>
    </w:p>
    <w:p w14:paraId="0F311452" w14:textId="511EA872" w:rsidR="0081306A" w:rsidRPr="00253FCB" w:rsidRDefault="0081306A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 xml:space="preserve">4. </w:t>
      </w:r>
      <w:r w:rsidR="003F427D" w:rsidRPr="00253FCB">
        <w:rPr>
          <w:rFonts w:ascii="Calibri" w:hAnsi="Calibri" w:cs="Calibri"/>
          <w:bCs/>
          <w:sz w:val="24"/>
        </w:rPr>
        <w:t>They are his clothes.</w:t>
      </w:r>
    </w:p>
    <w:p w14:paraId="2030EF8A" w14:textId="1E70074F" w:rsidR="003F427D" w:rsidRPr="00253FCB" w:rsidRDefault="003F427D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5. That is her country.</w:t>
      </w:r>
    </w:p>
    <w:p w14:paraId="4AD51B52" w14:textId="26A11361" w:rsidR="003F427D" w:rsidRPr="00253FCB" w:rsidRDefault="003F427D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6. OK</w:t>
      </w:r>
    </w:p>
    <w:p w14:paraId="5E7E9A52" w14:textId="2217A1BC" w:rsidR="003F427D" w:rsidRPr="00253FCB" w:rsidRDefault="003F427D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7. These are our dolls.</w:t>
      </w:r>
    </w:p>
    <w:p w14:paraId="7FA462D7" w14:textId="21509B77" w:rsidR="003F427D" w:rsidRPr="00253FCB" w:rsidRDefault="003F427D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8. OK</w:t>
      </w:r>
    </w:p>
    <w:p w14:paraId="2C68DD67" w14:textId="088534AA" w:rsidR="003F427D" w:rsidRPr="00253FCB" w:rsidRDefault="003F427D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9. OK</w:t>
      </w:r>
    </w:p>
    <w:p w14:paraId="79421068" w14:textId="7F07C772" w:rsidR="003F427D" w:rsidRPr="00253FCB" w:rsidRDefault="003F427D">
      <w:pPr>
        <w:rPr>
          <w:rFonts w:ascii="Calibri" w:hAnsi="Calibri" w:cs="Calibri"/>
          <w:bCs/>
          <w:sz w:val="24"/>
        </w:rPr>
      </w:pPr>
      <w:r w:rsidRPr="00253FCB">
        <w:rPr>
          <w:rFonts w:ascii="Calibri" w:hAnsi="Calibri" w:cs="Calibri"/>
          <w:bCs/>
          <w:sz w:val="24"/>
        </w:rPr>
        <w:t>10. OK</w:t>
      </w:r>
    </w:p>
    <w:p w14:paraId="34129FE6" w14:textId="498D197D" w:rsidR="00E20F6D" w:rsidRDefault="00E20F6D">
      <w:pPr>
        <w:rPr>
          <w:rFonts w:ascii="Calibri" w:hAnsi="Calibri" w:cs="Calibri"/>
          <w:b/>
          <w:sz w:val="24"/>
        </w:rPr>
      </w:pPr>
    </w:p>
    <w:p w14:paraId="5F308E85" w14:textId="4664E5CC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7</w:t>
      </w:r>
    </w:p>
    <w:p w14:paraId="498E7796" w14:textId="77777777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11231353" w14:textId="77777777" w:rsidR="007B3371" w:rsidRPr="00091B9B" w:rsidRDefault="00E20F6D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 w:rsidR="007B3371" w:rsidRPr="00091B9B">
        <w:rPr>
          <w:rFonts w:ascii="Calibri" w:hAnsi="Calibri" w:cs="Calibri"/>
          <w:bCs/>
          <w:sz w:val="24"/>
        </w:rPr>
        <w:t>new</w:t>
      </w:r>
    </w:p>
    <w:p w14:paraId="02B369FB" w14:textId="77777777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2. big</w:t>
      </w:r>
    </w:p>
    <w:p w14:paraId="5BBE9373" w14:textId="77777777" w:rsidR="007B3371" w:rsidRDefault="007B3371">
      <w:pPr>
        <w:rPr>
          <w:rFonts w:ascii="Calibri" w:hAnsi="Calibri" w:cs="Calibri"/>
          <w:b/>
          <w:sz w:val="24"/>
        </w:rPr>
      </w:pPr>
    </w:p>
    <w:p w14:paraId="1785B9B1" w14:textId="37F56208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5163D721" w14:textId="392B7965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53DCF0A1" w14:textId="33800D37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 w:rsidR="003E7C8D">
        <w:rPr>
          <w:rFonts w:ascii="Calibri" w:hAnsi="Calibri" w:cs="Calibri"/>
          <w:bCs/>
          <w:sz w:val="24"/>
        </w:rPr>
        <w:t>old</w:t>
      </w:r>
    </w:p>
    <w:p w14:paraId="6A0D871B" w14:textId="77F3648D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2. </w:t>
      </w:r>
      <w:r w:rsidR="00253FCB">
        <w:rPr>
          <w:rFonts w:ascii="Calibri" w:hAnsi="Calibri" w:cs="Calibri" w:hint="eastAsia"/>
          <w:bCs/>
          <w:sz w:val="24"/>
        </w:rPr>
        <w:t>ugly</w:t>
      </w:r>
    </w:p>
    <w:p w14:paraId="41552D86" w14:textId="4FD9BA1C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lastRenderedPageBreak/>
        <w:t xml:space="preserve">3. </w:t>
      </w:r>
      <w:r w:rsidR="003E7C8D">
        <w:rPr>
          <w:rFonts w:ascii="Calibri" w:hAnsi="Calibri" w:cs="Calibri"/>
          <w:bCs/>
          <w:sz w:val="24"/>
        </w:rPr>
        <w:t>clean</w:t>
      </w:r>
    </w:p>
    <w:p w14:paraId="32F33565" w14:textId="373B3CA7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4. </w:t>
      </w:r>
      <w:r w:rsidR="003E7C8D">
        <w:rPr>
          <w:rFonts w:ascii="Calibri" w:hAnsi="Calibri" w:cs="Calibri"/>
          <w:bCs/>
          <w:sz w:val="24"/>
        </w:rPr>
        <w:t>happy</w:t>
      </w:r>
    </w:p>
    <w:p w14:paraId="00197AE7" w14:textId="578D68FF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5. </w:t>
      </w:r>
      <w:r w:rsidR="003E7C8D">
        <w:rPr>
          <w:rFonts w:ascii="Calibri" w:hAnsi="Calibri" w:cs="Calibri"/>
          <w:bCs/>
          <w:sz w:val="24"/>
        </w:rPr>
        <w:t>short</w:t>
      </w:r>
    </w:p>
    <w:p w14:paraId="1FC4971B" w14:textId="1537189A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6. </w:t>
      </w:r>
      <w:r w:rsidR="003E7C8D">
        <w:rPr>
          <w:rFonts w:ascii="Calibri" w:hAnsi="Calibri" w:cs="Calibri"/>
          <w:bCs/>
          <w:sz w:val="24"/>
        </w:rPr>
        <w:t>old</w:t>
      </w:r>
    </w:p>
    <w:p w14:paraId="160FBB33" w14:textId="672ACE4B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0390369" w14:textId="31346288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1. b</w:t>
      </w:r>
      <w:r w:rsidR="00124C31">
        <w:rPr>
          <w:rFonts w:ascii="Calibri" w:hAnsi="Calibri" w:cs="Calibri"/>
          <w:bCs/>
          <w:sz w:val="24"/>
        </w:rPr>
        <w:t>. happy</w:t>
      </w:r>
    </w:p>
    <w:p w14:paraId="5C99BD6C" w14:textId="39D2BC9F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2. c</w:t>
      </w:r>
      <w:r w:rsidR="00124C31">
        <w:rPr>
          <w:rFonts w:ascii="Calibri" w:hAnsi="Calibri" w:cs="Calibri"/>
          <w:bCs/>
          <w:sz w:val="24"/>
        </w:rPr>
        <w:t>. square</w:t>
      </w:r>
    </w:p>
    <w:p w14:paraId="1694E172" w14:textId="39B8F600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3. c</w:t>
      </w:r>
      <w:r w:rsidR="00124C31">
        <w:rPr>
          <w:rFonts w:ascii="Calibri" w:hAnsi="Calibri" w:cs="Calibri"/>
          <w:bCs/>
          <w:sz w:val="24"/>
        </w:rPr>
        <w:t>. sad</w:t>
      </w:r>
    </w:p>
    <w:p w14:paraId="4AC19E67" w14:textId="65209A54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4. c</w:t>
      </w:r>
      <w:r w:rsidR="00124C31">
        <w:rPr>
          <w:rFonts w:ascii="Calibri" w:hAnsi="Calibri" w:cs="Calibri"/>
          <w:bCs/>
          <w:sz w:val="24"/>
        </w:rPr>
        <w:t>. new</w:t>
      </w:r>
    </w:p>
    <w:p w14:paraId="5EC9600D" w14:textId="6E76B5A0" w:rsidR="007B3371" w:rsidRDefault="007B3371">
      <w:pPr>
        <w:rPr>
          <w:rFonts w:ascii="Calibri" w:hAnsi="Calibri" w:cs="Calibri"/>
          <w:b/>
          <w:sz w:val="24"/>
        </w:rPr>
      </w:pPr>
    </w:p>
    <w:p w14:paraId="5B22B256" w14:textId="755428D3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8AF292E" w14:textId="04E7D957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4D898A96" w14:textId="2DF76195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1. new</w:t>
      </w:r>
    </w:p>
    <w:p w14:paraId="066751F2" w14:textId="102BDC50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2. long</w:t>
      </w:r>
    </w:p>
    <w:p w14:paraId="7DAF9917" w14:textId="3BBEF631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3. dirty</w:t>
      </w:r>
    </w:p>
    <w:p w14:paraId="27F77F28" w14:textId="4E1CFF0B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4. tall</w:t>
      </w:r>
    </w:p>
    <w:p w14:paraId="49711F2A" w14:textId="1FAB43E0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5. happy</w:t>
      </w:r>
    </w:p>
    <w:p w14:paraId="0857AD63" w14:textId="2C35C55E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6. round</w:t>
      </w:r>
    </w:p>
    <w:p w14:paraId="25E180B1" w14:textId="637F2177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7. big</w:t>
      </w:r>
    </w:p>
    <w:p w14:paraId="1F33C459" w14:textId="2D69CFEF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8. small</w:t>
      </w:r>
    </w:p>
    <w:p w14:paraId="4F5AC876" w14:textId="62FDF138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9. round</w:t>
      </w:r>
    </w:p>
    <w:p w14:paraId="431BDD8A" w14:textId="3B342174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10. new</w:t>
      </w:r>
    </w:p>
    <w:p w14:paraId="70BEE504" w14:textId="2C74D0DE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87DA9D8" w14:textId="27794FC7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 w:rsidR="00F630F4">
        <w:rPr>
          <w:rFonts w:ascii="Calibri" w:hAnsi="Calibri" w:cs="Calibri"/>
          <w:bCs/>
          <w:sz w:val="24"/>
        </w:rPr>
        <w:t xml:space="preserve">happy; </w:t>
      </w:r>
      <w:r w:rsidR="006A2B2D">
        <w:rPr>
          <w:rFonts w:ascii="Calibri" w:hAnsi="Calibri" w:cs="Calibri" w:hint="eastAsia"/>
          <w:bCs/>
          <w:sz w:val="24"/>
        </w:rPr>
        <w:t>feelings</w:t>
      </w:r>
      <w:r w:rsidRPr="00091B9B">
        <w:rPr>
          <w:rFonts w:ascii="Calibri" w:hAnsi="Calibri" w:cs="Calibri"/>
          <w:bCs/>
          <w:sz w:val="24"/>
        </w:rPr>
        <w:t xml:space="preserve"> </w:t>
      </w:r>
    </w:p>
    <w:p w14:paraId="45FA3A3C" w14:textId="35D32C0D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2. </w:t>
      </w:r>
      <w:r w:rsidR="00F630F4">
        <w:rPr>
          <w:rFonts w:ascii="Calibri" w:hAnsi="Calibri" w:cs="Calibri"/>
          <w:bCs/>
          <w:sz w:val="24"/>
        </w:rPr>
        <w:t xml:space="preserve">square; </w:t>
      </w:r>
      <w:r w:rsidRPr="00091B9B">
        <w:rPr>
          <w:rFonts w:ascii="Calibri" w:hAnsi="Calibri" w:cs="Calibri"/>
          <w:bCs/>
          <w:sz w:val="24"/>
        </w:rPr>
        <w:t>shape</w:t>
      </w:r>
    </w:p>
    <w:p w14:paraId="16FD2767" w14:textId="7FA3312E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lastRenderedPageBreak/>
        <w:t xml:space="preserve">3. </w:t>
      </w:r>
      <w:r w:rsidR="00F630F4">
        <w:rPr>
          <w:rFonts w:ascii="Calibri" w:hAnsi="Calibri" w:cs="Calibri"/>
          <w:bCs/>
          <w:sz w:val="24"/>
        </w:rPr>
        <w:t xml:space="preserve">tiny; </w:t>
      </w:r>
      <w:r w:rsidRPr="00091B9B">
        <w:rPr>
          <w:rFonts w:ascii="Calibri" w:hAnsi="Calibri" w:cs="Calibri"/>
          <w:bCs/>
          <w:sz w:val="24"/>
        </w:rPr>
        <w:t>size</w:t>
      </w:r>
    </w:p>
    <w:p w14:paraId="41984714" w14:textId="05D2D704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4. </w:t>
      </w:r>
      <w:r w:rsidR="00F630F4">
        <w:rPr>
          <w:rFonts w:ascii="Calibri" w:hAnsi="Calibri" w:cs="Calibri"/>
          <w:bCs/>
          <w:sz w:val="24"/>
        </w:rPr>
        <w:t xml:space="preserve">sad; </w:t>
      </w:r>
      <w:r w:rsidRPr="00091B9B">
        <w:rPr>
          <w:rFonts w:ascii="Calibri" w:hAnsi="Calibri" w:cs="Calibri"/>
          <w:bCs/>
          <w:sz w:val="24"/>
        </w:rPr>
        <w:t>feelings</w:t>
      </w:r>
    </w:p>
    <w:p w14:paraId="3066126D" w14:textId="7B8707B7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5. </w:t>
      </w:r>
      <w:r w:rsidR="00F630F4">
        <w:rPr>
          <w:rFonts w:ascii="Calibri" w:hAnsi="Calibri" w:cs="Calibri"/>
          <w:bCs/>
          <w:sz w:val="24"/>
        </w:rPr>
        <w:t xml:space="preserve">excited; </w:t>
      </w:r>
      <w:r w:rsidRPr="00091B9B">
        <w:rPr>
          <w:rFonts w:ascii="Calibri" w:hAnsi="Calibri" w:cs="Calibri"/>
          <w:bCs/>
          <w:sz w:val="24"/>
        </w:rPr>
        <w:t>feelings</w:t>
      </w:r>
    </w:p>
    <w:p w14:paraId="13FD4E6E" w14:textId="14ED14F9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6. </w:t>
      </w:r>
      <w:r w:rsidR="00F630F4">
        <w:rPr>
          <w:rFonts w:ascii="Calibri" w:hAnsi="Calibri" w:cs="Calibri"/>
          <w:bCs/>
          <w:sz w:val="24"/>
        </w:rPr>
        <w:t xml:space="preserve">big; </w:t>
      </w:r>
      <w:r w:rsidRPr="00091B9B">
        <w:rPr>
          <w:rFonts w:ascii="Calibri" w:hAnsi="Calibri" w:cs="Calibri"/>
          <w:bCs/>
          <w:sz w:val="24"/>
        </w:rPr>
        <w:t>size</w:t>
      </w:r>
    </w:p>
    <w:p w14:paraId="71089815" w14:textId="0CE880E8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7. </w:t>
      </w:r>
      <w:r w:rsidR="00F630F4">
        <w:rPr>
          <w:rFonts w:ascii="Calibri" w:hAnsi="Calibri" w:cs="Calibri"/>
          <w:bCs/>
          <w:sz w:val="24"/>
        </w:rPr>
        <w:t xml:space="preserve">young; </w:t>
      </w:r>
      <w:r w:rsidRPr="00091B9B">
        <w:rPr>
          <w:rFonts w:ascii="Calibri" w:hAnsi="Calibri" w:cs="Calibri"/>
          <w:bCs/>
          <w:sz w:val="24"/>
        </w:rPr>
        <w:t>age</w:t>
      </w:r>
    </w:p>
    <w:p w14:paraId="30D148C0" w14:textId="563889A7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8. </w:t>
      </w:r>
      <w:r w:rsidR="00F630F4">
        <w:rPr>
          <w:rFonts w:ascii="Calibri" w:hAnsi="Calibri" w:cs="Calibri"/>
          <w:bCs/>
          <w:sz w:val="24"/>
        </w:rPr>
        <w:t xml:space="preserve">new; </w:t>
      </w:r>
      <w:r w:rsidRPr="00091B9B">
        <w:rPr>
          <w:rFonts w:ascii="Calibri" w:hAnsi="Calibri" w:cs="Calibri"/>
          <w:bCs/>
          <w:sz w:val="24"/>
        </w:rPr>
        <w:t>age</w:t>
      </w:r>
    </w:p>
    <w:p w14:paraId="135F400C" w14:textId="2193700B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9. </w:t>
      </w:r>
      <w:r w:rsidR="00F630F4">
        <w:rPr>
          <w:rFonts w:ascii="Calibri" w:hAnsi="Calibri" w:cs="Calibri"/>
          <w:bCs/>
          <w:sz w:val="24"/>
        </w:rPr>
        <w:t xml:space="preserve">long; </w:t>
      </w:r>
      <w:r w:rsidRPr="00091B9B">
        <w:rPr>
          <w:rFonts w:ascii="Calibri" w:hAnsi="Calibri" w:cs="Calibri"/>
          <w:bCs/>
          <w:sz w:val="24"/>
        </w:rPr>
        <w:t>s</w:t>
      </w:r>
      <w:r w:rsidR="00124C31">
        <w:rPr>
          <w:rFonts w:ascii="Calibri" w:hAnsi="Calibri" w:cs="Calibri"/>
          <w:bCs/>
          <w:sz w:val="24"/>
        </w:rPr>
        <w:t>ize</w:t>
      </w:r>
    </w:p>
    <w:p w14:paraId="60297A4D" w14:textId="7549D3D2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0. </w:t>
      </w:r>
      <w:r w:rsidR="00F630F4">
        <w:rPr>
          <w:rFonts w:ascii="Calibri" w:hAnsi="Calibri" w:cs="Calibri"/>
          <w:bCs/>
          <w:sz w:val="24"/>
        </w:rPr>
        <w:t xml:space="preserve">square; </w:t>
      </w:r>
      <w:r w:rsidRPr="00091B9B">
        <w:rPr>
          <w:rFonts w:ascii="Calibri" w:hAnsi="Calibri" w:cs="Calibri"/>
          <w:bCs/>
          <w:sz w:val="24"/>
        </w:rPr>
        <w:t>shape</w:t>
      </w:r>
    </w:p>
    <w:p w14:paraId="41212870" w14:textId="30192402" w:rsidR="007B3371" w:rsidRDefault="007B3371">
      <w:pPr>
        <w:rPr>
          <w:rFonts w:ascii="Calibri" w:hAnsi="Calibri" w:cs="Calibri"/>
          <w:b/>
          <w:sz w:val="24"/>
        </w:rPr>
      </w:pPr>
    </w:p>
    <w:p w14:paraId="4F8739F7" w14:textId="45D7FF00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0A5E768C" w14:textId="1D4C103B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A1777E9" w14:textId="1D9215C8" w:rsidR="007B3371" w:rsidRPr="00091B9B" w:rsidRDefault="007B3371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 w:rsidR="007A477E" w:rsidRPr="00091B9B">
        <w:rPr>
          <w:rFonts w:ascii="Calibri" w:hAnsi="Calibri" w:cs="Calibri"/>
          <w:bCs/>
          <w:sz w:val="24"/>
        </w:rPr>
        <w:t>dirty</w:t>
      </w:r>
    </w:p>
    <w:p w14:paraId="085A5B39" w14:textId="38483906" w:rsidR="007A477E" w:rsidRPr="00091B9B" w:rsidRDefault="007A477E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2. beautiful</w:t>
      </w:r>
    </w:p>
    <w:p w14:paraId="45C05D91" w14:textId="43AFD4AB" w:rsidR="007A477E" w:rsidRPr="00091B9B" w:rsidRDefault="007A477E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3. angry</w:t>
      </w:r>
    </w:p>
    <w:p w14:paraId="4B7E70C6" w14:textId="582C5DDF" w:rsidR="007A477E" w:rsidRPr="00091B9B" w:rsidRDefault="007A477E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4. </w:t>
      </w:r>
      <w:r w:rsidR="00091B9B" w:rsidRPr="00091B9B">
        <w:rPr>
          <w:rFonts w:ascii="Calibri" w:hAnsi="Calibri" w:cs="Calibri"/>
          <w:bCs/>
          <w:sz w:val="24"/>
        </w:rPr>
        <w:t>short</w:t>
      </w:r>
    </w:p>
    <w:p w14:paraId="391A0635" w14:textId="5BB8D548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5. expensive</w:t>
      </w:r>
    </w:p>
    <w:p w14:paraId="5CDB10AF" w14:textId="21AFF4FE" w:rsidR="00091B9B" w:rsidRPr="00091B9B" w:rsidRDefault="00253FC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</w:t>
      </w:r>
      <w:r>
        <w:rPr>
          <w:rFonts w:ascii="Calibri" w:hAnsi="Calibri" w:cs="Calibri" w:hint="eastAsia"/>
          <w:bCs/>
          <w:sz w:val="24"/>
        </w:rPr>
        <w:t>long</w:t>
      </w:r>
    </w:p>
    <w:p w14:paraId="6D7B5B7A" w14:textId="2CC5929F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7. cold</w:t>
      </w:r>
    </w:p>
    <w:p w14:paraId="3296B7AD" w14:textId="63B33758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8. clean</w:t>
      </w:r>
    </w:p>
    <w:p w14:paraId="6D5F2014" w14:textId="753E6CCC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9. young</w:t>
      </w:r>
    </w:p>
    <w:p w14:paraId="76E0C77E" w14:textId="0508E900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10. pretty</w:t>
      </w:r>
    </w:p>
    <w:p w14:paraId="528384FD" w14:textId="61E1CB9C" w:rsidR="00091B9B" w:rsidRDefault="00091B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E4D1A7B" w14:textId="595422AA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 w:rsidR="00253FCB">
        <w:rPr>
          <w:rFonts w:ascii="Calibri" w:hAnsi="Calibri" w:cs="Calibri" w:hint="eastAsia"/>
          <w:bCs/>
          <w:sz w:val="24"/>
        </w:rPr>
        <w:t xml:space="preserve">Your T-shirt is </w:t>
      </w:r>
      <w:r w:rsidRPr="00091B9B">
        <w:rPr>
          <w:rFonts w:ascii="Calibri" w:hAnsi="Calibri" w:cs="Calibri"/>
          <w:bCs/>
          <w:sz w:val="24"/>
        </w:rPr>
        <w:t>dirty</w:t>
      </w:r>
      <w:r w:rsidR="00253FCB">
        <w:rPr>
          <w:rFonts w:ascii="Calibri" w:hAnsi="Calibri" w:cs="Calibri" w:hint="eastAsia"/>
          <w:bCs/>
          <w:sz w:val="24"/>
        </w:rPr>
        <w:t>.</w:t>
      </w:r>
    </w:p>
    <w:p w14:paraId="1615F56C" w14:textId="46D554E4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2. </w:t>
      </w:r>
      <w:r w:rsidR="00253FCB">
        <w:rPr>
          <w:rFonts w:ascii="Calibri" w:hAnsi="Calibri" w:cs="Calibri" w:hint="eastAsia"/>
          <w:bCs/>
          <w:sz w:val="24"/>
        </w:rPr>
        <w:t xml:space="preserve">The cleaner </w:t>
      </w:r>
      <w:r w:rsidRPr="00091B9B">
        <w:rPr>
          <w:rFonts w:ascii="Calibri" w:hAnsi="Calibri" w:cs="Calibri"/>
          <w:bCs/>
          <w:sz w:val="24"/>
        </w:rPr>
        <w:t>is tired</w:t>
      </w:r>
      <w:r w:rsidR="00253FCB">
        <w:rPr>
          <w:rFonts w:ascii="Calibri" w:hAnsi="Calibri" w:cs="Calibri" w:hint="eastAsia"/>
          <w:bCs/>
          <w:sz w:val="24"/>
        </w:rPr>
        <w:t>.</w:t>
      </w:r>
    </w:p>
    <w:p w14:paraId="0D06DB03" w14:textId="12127735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3. </w:t>
      </w:r>
      <w:r w:rsidR="00253FCB">
        <w:rPr>
          <w:rFonts w:ascii="Calibri" w:hAnsi="Calibri" w:cs="Calibri" w:hint="eastAsia"/>
          <w:bCs/>
          <w:sz w:val="24"/>
        </w:rPr>
        <w:t xml:space="preserve">He </w:t>
      </w:r>
      <w:r w:rsidRPr="00091B9B">
        <w:rPr>
          <w:rFonts w:ascii="Calibri" w:hAnsi="Calibri" w:cs="Calibri"/>
          <w:bCs/>
          <w:sz w:val="24"/>
        </w:rPr>
        <w:t>is</w:t>
      </w:r>
      <w:r w:rsidR="00253FCB">
        <w:rPr>
          <w:rFonts w:ascii="Calibri" w:hAnsi="Calibri" w:cs="Calibri" w:hint="eastAsia"/>
          <w:bCs/>
          <w:sz w:val="24"/>
        </w:rPr>
        <w:t xml:space="preserve"> tall.</w:t>
      </w:r>
    </w:p>
    <w:p w14:paraId="7F0E1591" w14:textId="1D329C6B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lastRenderedPageBreak/>
        <w:t xml:space="preserve">4. </w:t>
      </w:r>
      <w:r w:rsidR="00253FCB">
        <w:rPr>
          <w:rFonts w:ascii="Calibri" w:hAnsi="Calibri" w:cs="Calibri" w:hint="eastAsia"/>
          <w:bCs/>
          <w:sz w:val="24"/>
        </w:rPr>
        <w:t xml:space="preserve">Those animals are </w:t>
      </w:r>
      <w:r w:rsidRPr="00091B9B">
        <w:rPr>
          <w:rFonts w:ascii="Calibri" w:hAnsi="Calibri" w:cs="Calibri"/>
          <w:bCs/>
          <w:sz w:val="24"/>
        </w:rPr>
        <w:t>noisy</w:t>
      </w:r>
      <w:r w:rsidR="00253FCB">
        <w:rPr>
          <w:rFonts w:ascii="Calibri" w:hAnsi="Calibri" w:cs="Calibri" w:hint="eastAsia"/>
          <w:bCs/>
          <w:sz w:val="24"/>
        </w:rPr>
        <w:t>.</w:t>
      </w:r>
    </w:p>
    <w:p w14:paraId="66FB0FE4" w14:textId="31607944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5.</w:t>
      </w:r>
      <w:r w:rsidR="00253FCB">
        <w:rPr>
          <w:rFonts w:ascii="Calibri" w:hAnsi="Calibri" w:cs="Calibri" w:hint="eastAsia"/>
          <w:bCs/>
          <w:sz w:val="24"/>
        </w:rPr>
        <w:t xml:space="preserve"> This sandwich is </w:t>
      </w:r>
      <w:r w:rsidRPr="00091B9B">
        <w:rPr>
          <w:rFonts w:ascii="Calibri" w:hAnsi="Calibri" w:cs="Calibri"/>
          <w:bCs/>
          <w:sz w:val="24"/>
        </w:rPr>
        <w:t>not tasty</w:t>
      </w:r>
      <w:r w:rsidR="00253FCB">
        <w:rPr>
          <w:rFonts w:ascii="Calibri" w:hAnsi="Calibri" w:cs="Calibri" w:hint="eastAsia"/>
          <w:bCs/>
          <w:sz w:val="24"/>
        </w:rPr>
        <w:t>.</w:t>
      </w:r>
    </w:p>
    <w:p w14:paraId="5F55C3E6" w14:textId="22F04F59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6. </w:t>
      </w:r>
      <w:r w:rsidR="00253FCB">
        <w:rPr>
          <w:rFonts w:ascii="Calibri" w:hAnsi="Calibri" w:cs="Calibri" w:hint="eastAsia"/>
          <w:bCs/>
          <w:sz w:val="24"/>
        </w:rPr>
        <w:t xml:space="preserve">My fingers are </w:t>
      </w:r>
      <w:r w:rsidRPr="00091B9B">
        <w:rPr>
          <w:rFonts w:ascii="Calibri" w:hAnsi="Calibri" w:cs="Calibri"/>
          <w:bCs/>
          <w:sz w:val="24"/>
        </w:rPr>
        <w:t>cold</w:t>
      </w:r>
      <w:r w:rsidR="00253FCB">
        <w:rPr>
          <w:rFonts w:ascii="Calibri" w:hAnsi="Calibri" w:cs="Calibri" w:hint="eastAsia"/>
          <w:bCs/>
          <w:sz w:val="24"/>
        </w:rPr>
        <w:t>.</w:t>
      </w:r>
    </w:p>
    <w:p w14:paraId="1A8C060A" w14:textId="0ECD6C68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7. </w:t>
      </w:r>
      <w:r w:rsidR="00253FCB">
        <w:rPr>
          <w:rFonts w:ascii="Calibri" w:hAnsi="Calibri" w:cs="Calibri" w:hint="eastAsia"/>
          <w:bCs/>
          <w:sz w:val="24"/>
        </w:rPr>
        <w:t xml:space="preserve">The teachers </w:t>
      </w:r>
      <w:r w:rsidRPr="00091B9B">
        <w:rPr>
          <w:rFonts w:ascii="Calibri" w:hAnsi="Calibri" w:cs="Calibri"/>
          <w:bCs/>
          <w:sz w:val="24"/>
        </w:rPr>
        <w:t>are angry</w:t>
      </w:r>
      <w:r w:rsidR="00253FCB">
        <w:rPr>
          <w:rFonts w:ascii="Calibri" w:hAnsi="Calibri" w:cs="Calibri" w:hint="eastAsia"/>
          <w:bCs/>
          <w:sz w:val="24"/>
        </w:rPr>
        <w:t>.</w:t>
      </w:r>
    </w:p>
    <w:p w14:paraId="4AA4F95D" w14:textId="1809802B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8.</w:t>
      </w:r>
      <w:r w:rsidR="00253FCB">
        <w:rPr>
          <w:rFonts w:ascii="Calibri" w:hAnsi="Calibri" w:cs="Calibri" w:hint="eastAsia"/>
          <w:bCs/>
          <w:sz w:val="24"/>
        </w:rPr>
        <w:t xml:space="preserve"> These rings are</w:t>
      </w:r>
      <w:r w:rsidRPr="00091B9B">
        <w:rPr>
          <w:rFonts w:ascii="Calibri" w:hAnsi="Calibri" w:cs="Calibri"/>
          <w:bCs/>
          <w:sz w:val="24"/>
        </w:rPr>
        <w:t xml:space="preserve"> beautiful</w:t>
      </w:r>
      <w:r w:rsidR="00253FCB">
        <w:rPr>
          <w:rFonts w:ascii="Calibri" w:hAnsi="Calibri" w:cs="Calibri" w:hint="eastAsia"/>
          <w:bCs/>
          <w:sz w:val="24"/>
        </w:rPr>
        <w:t>.</w:t>
      </w:r>
    </w:p>
    <w:p w14:paraId="390E21DD" w14:textId="2E1083E2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9. </w:t>
      </w:r>
      <w:r w:rsidR="00253FCB">
        <w:rPr>
          <w:rFonts w:ascii="Calibri" w:hAnsi="Calibri" w:cs="Calibri" w:hint="eastAsia"/>
          <w:bCs/>
          <w:sz w:val="24"/>
        </w:rPr>
        <w:t xml:space="preserve">Roger is </w:t>
      </w:r>
      <w:r w:rsidRPr="00091B9B">
        <w:rPr>
          <w:rFonts w:ascii="Calibri" w:hAnsi="Calibri" w:cs="Calibri"/>
          <w:bCs/>
          <w:sz w:val="24"/>
        </w:rPr>
        <w:t>excited</w:t>
      </w:r>
      <w:r w:rsidR="00253FCB">
        <w:rPr>
          <w:rFonts w:ascii="Calibri" w:hAnsi="Calibri" w:cs="Calibri" w:hint="eastAsia"/>
          <w:bCs/>
          <w:sz w:val="24"/>
        </w:rPr>
        <w:t>.</w:t>
      </w:r>
    </w:p>
    <w:p w14:paraId="551F3934" w14:textId="2C707D59" w:rsidR="00091B9B" w:rsidRPr="00091B9B" w:rsidRDefault="00091B9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>10.</w:t>
      </w:r>
      <w:r w:rsidR="00253FCB">
        <w:rPr>
          <w:rFonts w:ascii="Calibri" w:hAnsi="Calibri" w:cs="Calibri" w:hint="eastAsia"/>
          <w:bCs/>
          <w:sz w:val="24"/>
        </w:rPr>
        <w:t xml:space="preserve"> I</w:t>
      </w:r>
      <w:r w:rsidRPr="00091B9B">
        <w:rPr>
          <w:rFonts w:ascii="Calibri" w:hAnsi="Calibri" w:cs="Calibri"/>
          <w:bCs/>
          <w:sz w:val="24"/>
        </w:rPr>
        <w:t xml:space="preserve"> am</w:t>
      </w:r>
      <w:r w:rsidR="00253FCB">
        <w:rPr>
          <w:rFonts w:ascii="Calibri" w:hAnsi="Calibri" w:cs="Calibri" w:hint="eastAsia"/>
          <w:bCs/>
          <w:sz w:val="24"/>
        </w:rPr>
        <w:t xml:space="preserve"> sad.</w:t>
      </w:r>
    </w:p>
    <w:p w14:paraId="3366BFD2" w14:textId="610B7110" w:rsidR="007B3371" w:rsidRDefault="007B3371">
      <w:pPr>
        <w:rPr>
          <w:rFonts w:ascii="Calibri" w:hAnsi="Calibri" w:cs="Calibri"/>
          <w:b/>
          <w:sz w:val="24"/>
        </w:rPr>
      </w:pPr>
    </w:p>
    <w:p w14:paraId="185DAD02" w14:textId="0164E9E7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8</w:t>
      </w:r>
    </w:p>
    <w:p w14:paraId="2C015D66" w14:textId="2F5EF86B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696CDDC9" w14:textId="749C2C17" w:rsidR="00DC5F1C" w:rsidRPr="00DC5F1C" w:rsidRDefault="00DC5F1C">
      <w:pPr>
        <w:rPr>
          <w:rFonts w:ascii="Calibri" w:hAnsi="Calibri" w:cs="Calibri"/>
          <w:bCs/>
          <w:sz w:val="24"/>
        </w:rPr>
      </w:pPr>
      <w:r w:rsidRPr="00DC5F1C">
        <w:rPr>
          <w:rFonts w:ascii="Calibri" w:hAnsi="Calibri" w:cs="Calibri"/>
          <w:bCs/>
          <w:sz w:val="24"/>
        </w:rPr>
        <w:t>1. Who</w:t>
      </w:r>
    </w:p>
    <w:p w14:paraId="265462CC" w14:textId="18DF511C" w:rsidR="00DC5F1C" w:rsidRPr="00DC5F1C" w:rsidRDefault="00DC5F1C">
      <w:pPr>
        <w:rPr>
          <w:rFonts w:ascii="Calibri" w:hAnsi="Calibri" w:cs="Calibri"/>
          <w:bCs/>
          <w:sz w:val="24"/>
        </w:rPr>
      </w:pPr>
      <w:r w:rsidRPr="00DC5F1C">
        <w:rPr>
          <w:rFonts w:ascii="Calibri" w:hAnsi="Calibri" w:cs="Calibri"/>
          <w:bCs/>
          <w:sz w:val="24"/>
        </w:rPr>
        <w:t>2. How</w:t>
      </w:r>
    </w:p>
    <w:p w14:paraId="4A376DC5" w14:textId="4B7B0D29" w:rsidR="00DC5F1C" w:rsidRDefault="00DC5F1C">
      <w:pPr>
        <w:rPr>
          <w:rFonts w:ascii="Calibri" w:hAnsi="Calibri" w:cs="Calibri"/>
          <w:b/>
          <w:sz w:val="24"/>
        </w:rPr>
      </w:pPr>
    </w:p>
    <w:p w14:paraId="4AB4BBA1" w14:textId="7BF39F24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1 </w:t>
      </w:r>
    </w:p>
    <w:p w14:paraId="4C2D3445" w14:textId="113FD477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58C69BD7" w14:textId="5D295847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 a</w:t>
      </w:r>
    </w:p>
    <w:p w14:paraId="1537EFAD" w14:textId="1AA1EB30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c</w:t>
      </w:r>
    </w:p>
    <w:p w14:paraId="50C85C7D" w14:textId="0EB465F4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3. a</w:t>
      </w:r>
    </w:p>
    <w:p w14:paraId="10CFC7CE" w14:textId="2E3A875B" w:rsidR="00DC5F1C" w:rsidRPr="00E70883" w:rsidRDefault="00F40EF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DC5F1C" w:rsidRPr="00E70883">
        <w:rPr>
          <w:rFonts w:ascii="Calibri" w:hAnsi="Calibri" w:cs="Calibri"/>
          <w:bCs/>
          <w:sz w:val="24"/>
        </w:rPr>
        <w:t>. b</w:t>
      </w:r>
    </w:p>
    <w:p w14:paraId="7812A251" w14:textId="4AF86586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65BA5BD" w14:textId="7B435EEE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 Who</w:t>
      </w:r>
    </w:p>
    <w:p w14:paraId="629DD049" w14:textId="58C34C32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What</w:t>
      </w:r>
    </w:p>
    <w:p w14:paraId="574EF4E7" w14:textId="0EF29B92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3. How</w:t>
      </w:r>
    </w:p>
    <w:p w14:paraId="0C46D6A1" w14:textId="21B4CE5A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4. Who</w:t>
      </w:r>
    </w:p>
    <w:p w14:paraId="39766309" w14:textId="00D69231" w:rsidR="00DC5F1C" w:rsidRPr="00E70883" w:rsidRDefault="001134A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 w:rsidR="00DC5F1C" w:rsidRPr="00E70883">
        <w:rPr>
          <w:rFonts w:ascii="Calibri" w:hAnsi="Calibri" w:cs="Calibri"/>
          <w:bCs/>
          <w:sz w:val="24"/>
        </w:rPr>
        <w:t>. How</w:t>
      </w:r>
    </w:p>
    <w:p w14:paraId="51FB0828" w14:textId="16677757" w:rsidR="00DC5F1C" w:rsidRPr="00F40EF0" w:rsidRDefault="00F40EF0">
      <w:pPr>
        <w:rPr>
          <w:rFonts w:ascii="Calibri" w:hAnsi="Calibri" w:cs="Calibri"/>
          <w:sz w:val="24"/>
        </w:rPr>
      </w:pPr>
      <w:r w:rsidRPr="00F40EF0">
        <w:rPr>
          <w:rFonts w:ascii="Calibri" w:hAnsi="Calibri" w:cs="Calibri" w:hint="eastAsia"/>
          <w:sz w:val="24"/>
        </w:rPr>
        <w:lastRenderedPageBreak/>
        <w:t>6. What</w:t>
      </w:r>
    </w:p>
    <w:p w14:paraId="686C4987" w14:textId="6EDF38E4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04966C42" w14:textId="66BB3701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73A1042" w14:textId="6182347C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 f</w:t>
      </w:r>
    </w:p>
    <w:p w14:paraId="7C1E04B9" w14:textId="619D102B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h</w:t>
      </w:r>
    </w:p>
    <w:p w14:paraId="6BC0FB74" w14:textId="2396694D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3. j</w:t>
      </w:r>
    </w:p>
    <w:p w14:paraId="5F888843" w14:textId="3912DCC5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4. a</w:t>
      </w:r>
    </w:p>
    <w:p w14:paraId="2AA85B9E" w14:textId="0DB1D035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5. g</w:t>
      </w:r>
    </w:p>
    <w:p w14:paraId="351D34BA" w14:textId="6CF4F022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6. b</w:t>
      </w:r>
    </w:p>
    <w:p w14:paraId="5E414403" w14:textId="22BBBE9A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7. e</w:t>
      </w:r>
    </w:p>
    <w:p w14:paraId="7A70B604" w14:textId="60C92F35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8. i</w:t>
      </w:r>
    </w:p>
    <w:p w14:paraId="21A4412F" w14:textId="34E77B95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9. c</w:t>
      </w:r>
    </w:p>
    <w:p w14:paraId="3D31AD77" w14:textId="5B246458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0. d</w:t>
      </w:r>
    </w:p>
    <w:p w14:paraId="1E2A6202" w14:textId="44995400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9384A5C" w14:textId="57E09161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 Who is he?</w:t>
      </w:r>
    </w:p>
    <w:p w14:paraId="5D3625A8" w14:textId="2E094965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How is she?</w:t>
      </w:r>
    </w:p>
    <w:p w14:paraId="3551729F" w14:textId="74297908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3. Who are you?</w:t>
      </w:r>
    </w:p>
    <w:p w14:paraId="76152D80" w14:textId="56277BB9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4. What is that?</w:t>
      </w:r>
    </w:p>
    <w:p w14:paraId="43C24305" w14:textId="150BAC73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5. Who is she?</w:t>
      </w:r>
    </w:p>
    <w:p w14:paraId="7BE387A6" w14:textId="058A147D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6. What are they?</w:t>
      </w:r>
    </w:p>
    <w:p w14:paraId="1D40B1EA" w14:textId="437EB1DF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7. How are they?</w:t>
      </w:r>
    </w:p>
    <w:p w14:paraId="6E7A8363" w14:textId="3F8DD27F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8. </w:t>
      </w:r>
      <w:r w:rsidR="005A0097" w:rsidRPr="00E70883">
        <w:rPr>
          <w:rFonts w:ascii="Calibri" w:hAnsi="Calibri" w:cs="Calibri"/>
          <w:bCs/>
          <w:sz w:val="24"/>
        </w:rPr>
        <w:t>How are you?</w:t>
      </w:r>
    </w:p>
    <w:p w14:paraId="3ED1248F" w14:textId="4AE8A2C0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9. Who is he?</w:t>
      </w:r>
    </w:p>
    <w:p w14:paraId="59B879AA" w14:textId="5F32F7FC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0. What is that?</w:t>
      </w:r>
    </w:p>
    <w:p w14:paraId="15B8E14B" w14:textId="70A7A7BA" w:rsidR="005A0097" w:rsidRDefault="005A0097">
      <w:pPr>
        <w:rPr>
          <w:rFonts w:ascii="Calibri" w:hAnsi="Calibri" w:cs="Calibri"/>
          <w:b/>
          <w:sz w:val="24"/>
        </w:rPr>
      </w:pPr>
    </w:p>
    <w:p w14:paraId="6ADA6E39" w14:textId="0CD7C4CC" w:rsidR="005A0097" w:rsidRDefault="005A0097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Step 3</w:t>
      </w:r>
    </w:p>
    <w:p w14:paraId="4CA57F82" w14:textId="103BA6CC" w:rsidR="005A0097" w:rsidRDefault="005A0097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B7A9ED3" w14:textId="589BFB6B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He is </w:t>
      </w:r>
      <w:r w:rsidR="006334BF">
        <w:rPr>
          <w:rFonts w:ascii="Calibri" w:hAnsi="Calibri" w:cs="Calibri"/>
          <w:bCs/>
          <w:sz w:val="24"/>
        </w:rPr>
        <w:t xml:space="preserve">/ He’s </w:t>
      </w:r>
      <w:r w:rsidRPr="00E70883">
        <w:rPr>
          <w:rFonts w:ascii="Calibri" w:hAnsi="Calibri" w:cs="Calibri"/>
          <w:bCs/>
          <w:sz w:val="24"/>
        </w:rPr>
        <w:t>my brother.</w:t>
      </w:r>
    </w:p>
    <w:p w14:paraId="5B4BBB8F" w14:textId="64BC2247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2. That is </w:t>
      </w:r>
      <w:r w:rsidR="006334BF">
        <w:rPr>
          <w:rFonts w:ascii="Calibri" w:hAnsi="Calibri" w:cs="Calibri"/>
          <w:bCs/>
          <w:sz w:val="24"/>
        </w:rPr>
        <w:t xml:space="preserve">/ That’s </w:t>
      </w:r>
      <w:r w:rsidRPr="00E70883">
        <w:rPr>
          <w:rFonts w:ascii="Calibri" w:hAnsi="Calibri" w:cs="Calibri"/>
          <w:bCs/>
          <w:sz w:val="24"/>
        </w:rPr>
        <w:t>a clock.</w:t>
      </w:r>
    </w:p>
    <w:p w14:paraId="1E477425" w14:textId="5251B6F3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3. She is </w:t>
      </w:r>
      <w:r w:rsidR="006334BF">
        <w:rPr>
          <w:rFonts w:ascii="Calibri" w:hAnsi="Calibri" w:cs="Calibri"/>
          <w:bCs/>
          <w:sz w:val="24"/>
        </w:rPr>
        <w:t xml:space="preserve">/ She’s </w:t>
      </w:r>
      <w:r w:rsidRPr="00E70883">
        <w:rPr>
          <w:rFonts w:ascii="Calibri" w:hAnsi="Calibri" w:cs="Calibri"/>
          <w:bCs/>
          <w:sz w:val="24"/>
        </w:rPr>
        <w:t>excited.</w:t>
      </w:r>
    </w:p>
    <w:p w14:paraId="46C1A4E7" w14:textId="28A300D0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4. She is </w:t>
      </w:r>
      <w:r w:rsidR="006334BF">
        <w:rPr>
          <w:rFonts w:ascii="Calibri" w:hAnsi="Calibri" w:cs="Calibri"/>
          <w:bCs/>
          <w:sz w:val="24"/>
        </w:rPr>
        <w:t xml:space="preserve">/ She’s </w:t>
      </w:r>
      <w:r w:rsidRPr="00E70883">
        <w:rPr>
          <w:rFonts w:ascii="Calibri" w:hAnsi="Calibri" w:cs="Calibri"/>
          <w:bCs/>
          <w:sz w:val="24"/>
        </w:rPr>
        <w:t>my mom.</w:t>
      </w:r>
    </w:p>
    <w:p w14:paraId="1401E129" w14:textId="25D8C9B1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5. They are </w:t>
      </w:r>
      <w:r w:rsidR="006334BF">
        <w:rPr>
          <w:rFonts w:ascii="Calibri" w:hAnsi="Calibri" w:cs="Calibri"/>
          <w:bCs/>
          <w:sz w:val="24"/>
        </w:rPr>
        <w:t xml:space="preserve">/ They’re </w:t>
      </w:r>
      <w:r w:rsidRPr="00E70883">
        <w:rPr>
          <w:rFonts w:ascii="Calibri" w:hAnsi="Calibri" w:cs="Calibri"/>
          <w:bCs/>
          <w:sz w:val="24"/>
        </w:rPr>
        <w:t>bikes.</w:t>
      </w:r>
    </w:p>
    <w:p w14:paraId="2AE0CE39" w14:textId="60052CB3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6. They are</w:t>
      </w:r>
      <w:r w:rsidR="006334BF">
        <w:rPr>
          <w:rFonts w:ascii="Calibri" w:hAnsi="Calibri" w:cs="Calibri"/>
          <w:bCs/>
          <w:sz w:val="24"/>
        </w:rPr>
        <w:t xml:space="preserve"> / They’re</w:t>
      </w:r>
      <w:r w:rsidRPr="00E70883">
        <w:rPr>
          <w:rFonts w:ascii="Calibri" w:hAnsi="Calibri" w:cs="Calibri"/>
          <w:bCs/>
          <w:sz w:val="24"/>
        </w:rPr>
        <w:t xml:space="preserve"> my friends.</w:t>
      </w:r>
    </w:p>
    <w:p w14:paraId="7DAC1002" w14:textId="70A43D64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7. I am</w:t>
      </w:r>
      <w:r w:rsidR="006334BF">
        <w:rPr>
          <w:rFonts w:ascii="Calibri" w:hAnsi="Calibri" w:cs="Calibri"/>
          <w:bCs/>
          <w:sz w:val="24"/>
        </w:rPr>
        <w:t xml:space="preserve"> / I’m</w:t>
      </w:r>
      <w:r w:rsidRPr="00E70883">
        <w:rPr>
          <w:rFonts w:ascii="Calibri" w:hAnsi="Calibri" w:cs="Calibri"/>
          <w:bCs/>
          <w:sz w:val="24"/>
        </w:rPr>
        <w:t xml:space="preserve"> hungry.</w:t>
      </w:r>
    </w:p>
    <w:p w14:paraId="6E9A31B9" w14:textId="3E308901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8. That is </w:t>
      </w:r>
      <w:r w:rsidR="006334BF">
        <w:rPr>
          <w:rFonts w:ascii="Calibri" w:hAnsi="Calibri" w:cs="Calibri"/>
          <w:bCs/>
          <w:sz w:val="24"/>
        </w:rPr>
        <w:t xml:space="preserve">/ That’s </w:t>
      </w:r>
      <w:r w:rsidRPr="00E70883">
        <w:rPr>
          <w:rFonts w:ascii="Calibri" w:hAnsi="Calibri" w:cs="Calibri"/>
          <w:bCs/>
          <w:sz w:val="24"/>
        </w:rPr>
        <w:t>a red car.</w:t>
      </w:r>
    </w:p>
    <w:p w14:paraId="4D1926BF" w14:textId="760A1FF0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9. </w:t>
      </w:r>
      <w:r w:rsidR="00035F3C" w:rsidRPr="00E70883">
        <w:rPr>
          <w:rFonts w:ascii="Calibri" w:hAnsi="Calibri" w:cs="Calibri"/>
          <w:bCs/>
          <w:sz w:val="24"/>
        </w:rPr>
        <w:t>It</w:t>
      </w:r>
      <w:r w:rsidRPr="00E70883">
        <w:rPr>
          <w:rFonts w:ascii="Calibri" w:hAnsi="Calibri" w:cs="Calibri"/>
          <w:bCs/>
          <w:sz w:val="24"/>
        </w:rPr>
        <w:t xml:space="preserve"> is </w:t>
      </w:r>
      <w:r w:rsidR="006334BF">
        <w:rPr>
          <w:rFonts w:ascii="Calibri" w:hAnsi="Calibri" w:cs="Calibri"/>
          <w:bCs/>
          <w:sz w:val="24"/>
        </w:rPr>
        <w:t xml:space="preserve">/ It’s </w:t>
      </w:r>
      <w:r w:rsidR="003773BB">
        <w:rPr>
          <w:rFonts w:ascii="Calibri" w:hAnsi="Calibri" w:cs="Calibri"/>
          <w:bCs/>
          <w:sz w:val="24"/>
        </w:rPr>
        <w:t>T</w:t>
      </w:r>
      <w:r w:rsidRPr="00E70883">
        <w:rPr>
          <w:rFonts w:ascii="Calibri" w:hAnsi="Calibri" w:cs="Calibri"/>
          <w:bCs/>
          <w:sz w:val="24"/>
        </w:rPr>
        <w:t>erry.</w:t>
      </w:r>
    </w:p>
    <w:p w14:paraId="0B4B3931" w14:textId="743D372D" w:rsidR="005A0097" w:rsidRPr="00E70883" w:rsidRDefault="005A0097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0. He is </w:t>
      </w:r>
      <w:r w:rsidR="006334BF">
        <w:rPr>
          <w:rFonts w:ascii="Calibri" w:hAnsi="Calibri" w:cs="Calibri"/>
          <w:bCs/>
          <w:sz w:val="24"/>
        </w:rPr>
        <w:t xml:space="preserve">/ He’s </w:t>
      </w:r>
      <w:r w:rsidRPr="00E70883">
        <w:rPr>
          <w:rFonts w:ascii="Calibri" w:hAnsi="Calibri" w:cs="Calibri"/>
          <w:bCs/>
          <w:sz w:val="24"/>
        </w:rPr>
        <w:t>tired.</w:t>
      </w:r>
    </w:p>
    <w:p w14:paraId="205635A0" w14:textId="08308B61" w:rsidR="00035F3C" w:rsidRDefault="00035F3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495FB7AB" w14:textId="5D18F593" w:rsidR="00035F3C" w:rsidRPr="00E70883" w:rsidRDefault="00035F3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 Who</w:t>
      </w:r>
      <w:r w:rsidR="00F40EF0">
        <w:rPr>
          <w:rFonts w:ascii="Calibri" w:hAnsi="Calibri" w:cs="Calibri" w:hint="eastAsia"/>
          <w:bCs/>
          <w:sz w:val="24"/>
        </w:rPr>
        <w:t xml:space="preserve"> are you?  I am Justin.</w:t>
      </w:r>
    </w:p>
    <w:p w14:paraId="3071420E" w14:textId="1A0F5649" w:rsidR="00035F3C" w:rsidRPr="00E70883" w:rsidRDefault="00035F3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Who</w:t>
      </w:r>
      <w:r w:rsidR="00F40EF0">
        <w:rPr>
          <w:rFonts w:ascii="Calibri" w:hAnsi="Calibri" w:cs="Calibri" w:hint="eastAsia"/>
          <w:bCs/>
          <w:sz w:val="24"/>
        </w:rPr>
        <w:t xml:space="preserve"> is that? That is my aunt.</w:t>
      </w:r>
    </w:p>
    <w:p w14:paraId="5C47A875" w14:textId="2191FA5F" w:rsidR="00035F3C" w:rsidRPr="00E70883" w:rsidRDefault="00035F3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3. What</w:t>
      </w:r>
      <w:r w:rsidR="00F40EF0">
        <w:rPr>
          <w:rFonts w:ascii="Calibri" w:hAnsi="Calibri" w:cs="Calibri" w:hint="eastAsia"/>
          <w:bCs/>
          <w:sz w:val="24"/>
        </w:rPr>
        <w:t xml:space="preserve"> are they? They are pencils.</w:t>
      </w:r>
    </w:p>
    <w:p w14:paraId="17F37A07" w14:textId="783ECC8D" w:rsidR="00035F3C" w:rsidRPr="00E70883" w:rsidRDefault="00035F3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4. Who</w:t>
      </w:r>
      <w:r w:rsidR="00F40EF0">
        <w:rPr>
          <w:rFonts w:ascii="Calibri" w:hAnsi="Calibri" w:cs="Calibri" w:hint="eastAsia"/>
          <w:bCs/>
          <w:sz w:val="24"/>
        </w:rPr>
        <w:t xml:space="preserve"> are you? I am Clara.</w:t>
      </w:r>
    </w:p>
    <w:p w14:paraId="3A396031" w14:textId="1BEE4B93" w:rsidR="00035F3C" w:rsidRPr="00E70883" w:rsidRDefault="00035F3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5. Who</w:t>
      </w:r>
      <w:r w:rsidR="00F40EF0">
        <w:rPr>
          <w:rFonts w:ascii="Calibri" w:hAnsi="Calibri" w:cs="Calibri" w:hint="eastAsia"/>
          <w:bCs/>
          <w:sz w:val="24"/>
        </w:rPr>
        <w:t xml:space="preserve"> is it? It is my brother Eric.</w:t>
      </w:r>
    </w:p>
    <w:p w14:paraId="681E0713" w14:textId="1FD60545" w:rsidR="00035F3C" w:rsidRPr="00E70883" w:rsidRDefault="00035F3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6. How</w:t>
      </w:r>
      <w:r w:rsidR="00F40EF0">
        <w:rPr>
          <w:rFonts w:ascii="Calibri" w:hAnsi="Calibri" w:cs="Calibri" w:hint="eastAsia"/>
          <w:bCs/>
          <w:sz w:val="24"/>
        </w:rPr>
        <w:t xml:space="preserve"> are you? I am hungry.</w:t>
      </w:r>
    </w:p>
    <w:p w14:paraId="1464DFF4" w14:textId="7094EAC0" w:rsidR="00035F3C" w:rsidRPr="00E70883" w:rsidRDefault="00035F3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7. What</w:t>
      </w:r>
      <w:r w:rsidR="00F40EF0">
        <w:rPr>
          <w:rFonts w:ascii="Calibri" w:hAnsi="Calibri" w:cs="Calibri" w:hint="eastAsia"/>
          <w:bCs/>
          <w:sz w:val="24"/>
        </w:rPr>
        <w:t xml:space="preserve"> is that? That is an old car.</w:t>
      </w:r>
    </w:p>
    <w:p w14:paraId="1A9D5DF3" w14:textId="5842A6E6" w:rsidR="00035F3C" w:rsidRPr="00E70883" w:rsidRDefault="00F40EF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</w:t>
      </w:r>
      <w:r>
        <w:rPr>
          <w:rFonts w:ascii="Calibri" w:hAnsi="Calibri" w:cs="Calibri" w:hint="eastAsia"/>
          <w:bCs/>
          <w:sz w:val="24"/>
        </w:rPr>
        <w:t>Who is he? He is Greg.</w:t>
      </w:r>
    </w:p>
    <w:p w14:paraId="06F65701" w14:textId="786C0689" w:rsidR="00035F3C" w:rsidRPr="00E70883" w:rsidRDefault="00035F3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9. Who</w:t>
      </w:r>
      <w:r w:rsidR="00F40EF0">
        <w:rPr>
          <w:rFonts w:ascii="Calibri" w:hAnsi="Calibri" w:cs="Calibri" w:hint="eastAsia"/>
          <w:bCs/>
          <w:sz w:val="24"/>
        </w:rPr>
        <w:t xml:space="preserve"> are you? I am Willilam</w:t>
      </w:r>
      <w:r w:rsidR="00F40EF0">
        <w:rPr>
          <w:rFonts w:ascii="Calibri" w:hAnsi="Calibri" w:cs="Calibri"/>
          <w:bCs/>
          <w:sz w:val="24"/>
        </w:rPr>
        <w:t>’</w:t>
      </w:r>
      <w:r w:rsidR="00F40EF0">
        <w:rPr>
          <w:rFonts w:ascii="Calibri" w:hAnsi="Calibri" w:cs="Calibri" w:hint="eastAsia"/>
          <w:bCs/>
          <w:sz w:val="24"/>
        </w:rPr>
        <w:t>s mother.</w:t>
      </w:r>
    </w:p>
    <w:p w14:paraId="30E1FACF" w14:textId="6343B9F1" w:rsidR="00035F3C" w:rsidRPr="00E70883" w:rsidRDefault="00035F3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0. How are</w:t>
      </w:r>
      <w:r w:rsidR="00F40EF0">
        <w:rPr>
          <w:rFonts w:ascii="Calibri" w:hAnsi="Calibri" w:cs="Calibri" w:hint="eastAsia"/>
          <w:bCs/>
          <w:sz w:val="24"/>
        </w:rPr>
        <w:t xml:space="preserve"> they? They are sleepy.</w:t>
      </w:r>
    </w:p>
    <w:p w14:paraId="5919668D" w14:textId="3E801846" w:rsidR="006735FF" w:rsidRDefault="006735FF">
      <w:pPr>
        <w:rPr>
          <w:rFonts w:ascii="Calibri" w:hAnsi="Calibri" w:cs="Calibri"/>
          <w:b/>
          <w:sz w:val="24"/>
        </w:rPr>
      </w:pPr>
    </w:p>
    <w:p w14:paraId="6C55AB1F" w14:textId="176DF606" w:rsidR="00511FA8" w:rsidRDefault="00511FA8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9</w:t>
      </w:r>
    </w:p>
    <w:p w14:paraId="283090B7" w14:textId="3DA6F86C" w:rsidR="00511FA8" w:rsidRDefault="00511FA8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Mini Quiz</w:t>
      </w:r>
    </w:p>
    <w:p w14:paraId="585BABF7" w14:textId="7DFF12FB" w:rsidR="00511FA8" w:rsidRPr="00C078A9" w:rsidRDefault="003B349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noProof/>
          <w:sz w:val="24"/>
        </w:rPr>
        <w:pict w14:anchorId="6E89A164">
          <v:oval id="_x0000_s1097" style="position:absolute;left:0;text-align:left;margin-left:39.3pt;margin-top:1.05pt;width:23.95pt;height:14.5pt;z-index:251707392;visibility:visible;mso-wrap-style:square;mso-wrap-distance-left:9pt;mso-wrap-distance-top:0;mso-wrap-distance-right:9pt;mso-wrap-distance-bottom:0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" filled="f" strokecolor="#385d8a" strokeweight="2pt"/>
        </w:pict>
      </w:r>
      <w:r w:rsidR="00511FA8" w:rsidRPr="00C078A9">
        <w:rPr>
          <w:rFonts w:ascii="Calibri" w:hAnsi="Calibri" w:cs="Calibri"/>
          <w:bCs/>
          <w:sz w:val="24"/>
        </w:rPr>
        <w:t xml:space="preserve">1. </w:t>
      </w:r>
      <w:r w:rsidR="00716E64">
        <w:rPr>
          <w:rFonts w:ascii="Calibri" w:hAnsi="Calibri" w:cs="Calibri"/>
          <w:bCs/>
          <w:sz w:val="24"/>
        </w:rPr>
        <w:t xml:space="preserve">Jamie </w:t>
      </w:r>
      <w:r w:rsidR="00547C93" w:rsidRPr="00C078A9">
        <w:rPr>
          <w:rFonts w:ascii="Calibri" w:hAnsi="Calibri" w:cs="Calibri"/>
          <w:bCs/>
          <w:sz w:val="24"/>
        </w:rPr>
        <w:t>eats</w:t>
      </w:r>
      <w:r w:rsidR="00716E64">
        <w:rPr>
          <w:rFonts w:ascii="Calibri" w:hAnsi="Calibri" w:cs="Calibri"/>
          <w:bCs/>
          <w:sz w:val="24"/>
        </w:rPr>
        <w:t xml:space="preserve"> his breakfast.</w:t>
      </w:r>
    </w:p>
    <w:p w14:paraId="14550006" w14:textId="40807F53" w:rsidR="00547C93" w:rsidRPr="00C078A9" w:rsidRDefault="003B349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noProof/>
          <w:sz w:val="24"/>
        </w:rPr>
        <w:pict w14:anchorId="6E89A164">
          <v:oval id="_x0000_s1098" style="position:absolute;left:0;text-align:left;margin-left:55.6pt;margin-top:1.25pt;width:21.95pt;height:15.6pt;z-index:251708416;visibility:visible;mso-wrap-style:square;mso-height-percent:0;mso-wrap-distance-left:9pt;mso-wrap-distance-top:0;mso-wrap-distance-right:9pt;mso-wrap-distance-bottom:0;mso-position-horizontal-relative:text;mso-position-vertical-relative:text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" filled="f" strokecolor="#385d8a" strokeweight="2pt"/>
        </w:pict>
      </w:r>
      <w:r w:rsidR="00547C93" w:rsidRPr="00C078A9">
        <w:rPr>
          <w:rFonts w:ascii="Calibri" w:hAnsi="Calibri" w:cs="Calibri"/>
          <w:bCs/>
          <w:sz w:val="24"/>
        </w:rPr>
        <w:t xml:space="preserve">2. </w:t>
      </w:r>
      <w:r w:rsidR="00716E64">
        <w:rPr>
          <w:rFonts w:ascii="Calibri" w:hAnsi="Calibri" w:cs="Calibri"/>
          <w:bCs/>
          <w:sz w:val="24"/>
        </w:rPr>
        <w:t xml:space="preserve">Christina </w:t>
      </w:r>
      <w:r w:rsidR="00547C93" w:rsidRPr="00C078A9">
        <w:rPr>
          <w:rFonts w:ascii="Calibri" w:hAnsi="Calibri" w:cs="Calibri"/>
          <w:bCs/>
          <w:sz w:val="24"/>
        </w:rPr>
        <w:t>has</w:t>
      </w:r>
      <w:r w:rsidR="00716E64">
        <w:rPr>
          <w:rFonts w:ascii="Calibri" w:hAnsi="Calibri" w:cs="Calibri"/>
          <w:bCs/>
          <w:sz w:val="24"/>
        </w:rPr>
        <w:t xml:space="preserve"> three rabbits.</w:t>
      </w:r>
    </w:p>
    <w:p w14:paraId="4673846D" w14:textId="58AC2D2D" w:rsidR="00547C93" w:rsidRDefault="00547C93">
      <w:pPr>
        <w:rPr>
          <w:rFonts w:ascii="Calibri" w:hAnsi="Calibri" w:cs="Calibri"/>
          <w:b/>
          <w:sz w:val="24"/>
        </w:rPr>
      </w:pPr>
    </w:p>
    <w:p w14:paraId="604E008C" w14:textId="23745693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12A0DDC" w14:textId="2F5998C5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1B4694B6" w14:textId="1122E15F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 wants</w:t>
      </w:r>
    </w:p>
    <w:p w14:paraId="022CAF17" w14:textId="6CAC8053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eat</w:t>
      </w:r>
    </w:p>
    <w:p w14:paraId="30C3EDA9" w14:textId="5EB411EE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3. eats</w:t>
      </w:r>
    </w:p>
    <w:p w14:paraId="3D20BDBD" w14:textId="3B819091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4. want</w:t>
      </w:r>
    </w:p>
    <w:p w14:paraId="7493ED6E" w14:textId="44046D89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5. have</w:t>
      </w:r>
    </w:p>
    <w:p w14:paraId="78EB029F" w14:textId="41214140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6. has</w:t>
      </w:r>
    </w:p>
    <w:p w14:paraId="33D10FF7" w14:textId="2FAD4F45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6C6D871" w14:textId="15A0CDAF" w:rsidR="00547C93" w:rsidRPr="00C078A9" w:rsidRDefault="003B349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noProof/>
          <w:sz w:val="24"/>
        </w:rPr>
        <w:pict w14:anchorId="6E89A164">
          <v:oval id="_x0000_s1099" style="position:absolute;left:0;text-align:left;margin-left:13.85pt;margin-top:1.1pt;width:21.95pt;height:15.6pt;z-index:251709440;visibility:visible;mso-wrap-style:square;mso-height-percent:0;mso-wrap-distance-left:9pt;mso-wrap-distance-top:0;mso-wrap-distance-right:9pt;mso-wrap-distance-bottom:0;mso-position-horizontal-relative:text;mso-position-vertical-relative:text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" filled="f" strokecolor="#385d8a" strokeweight="2pt"/>
        </w:pict>
      </w:r>
      <w:r w:rsidR="00547C93" w:rsidRPr="00C078A9">
        <w:rPr>
          <w:rFonts w:ascii="Calibri" w:hAnsi="Calibri" w:cs="Calibri"/>
          <w:bCs/>
          <w:sz w:val="24"/>
        </w:rPr>
        <w:t xml:space="preserve">1. </w:t>
      </w:r>
      <w:r w:rsidR="00867CB5">
        <w:rPr>
          <w:rFonts w:ascii="Calibri" w:hAnsi="Calibri" w:cs="Calibri"/>
          <w:bCs/>
          <w:sz w:val="24"/>
        </w:rPr>
        <w:t xml:space="preserve">I </w:t>
      </w:r>
      <w:r w:rsidR="00547C93" w:rsidRPr="00C078A9">
        <w:rPr>
          <w:rFonts w:ascii="Calibri" w:hAnsi="Calibri" w:cs="Calibri"/>
          <w:bCs/>
          <w:sz w:val="24"/>
        </w:rPr>
        <w:t>eat</w:t>
      </w:r>
      <w:r w:rsidR="00867CB5">
        <w:rPr>
          <w:rFonts w:ascii="Calibri" w:hAnsi="Calibri" w:cs="Calibri"/>
          <w:bCs/>
          <w:sz w:val="24"/>
        </w:rPr>
        <w:t xml:space="preserve"> a sandwich.</w:t>
      </w:r>
    </w:p>
    <w:p w14:paraId="658E8243" w14:textId="24A15DF5" w:rsidR="00547C93" w:rsidRPr="00C078A9" w:rsidRDefault="003B349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noProof/>
          <w:sz w:val="24"/>
        </w:rPr>
        <w:pict w14:anchorId="6E89A164">
          <v:oval id="_x0000_s1100" style="position:absolute;left:0;text-align:left;margin-left:44.95pt;margin-top:.15pt;width:28.9pt;height:15.6pt;z-index:251710464;visibility:visible;mso-wrap-style:square;mso-height-percent:0;mso-wrap-distance-left:9pt;mso-wrap-distance-top:0;mso-wrap-distance-right:9pt;mso-wrap-distance-bottom:0;mso-position-horizontal-relative:text;mso-position-vertical-relative:text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" filled="f" strokecolor="#385d8a" strokeweight="2pt"/>
        </w:pict>
      </w:r>
      <w:r w:rsidR="00547C93" w:rsidRPr="00C078A9">
        <w:rPr>
          <w:rFonts w:ascii="Calibri" w:hAnsi="Calibri" w:cs="Calibri"/>
          <w:bCs/>
          <w:sz w:val="24"/>
        </w:rPr>
        <w:t xml:space="preserve">2. </w:t>
      </w:r>
      <w:r w:rsidR="00867CB5">
        <w:rPr>
          <w:rFonts w:ascii="Calibri" w:hAnsi="Calibri" w:cs="Calibri"/>
          <w:bCs/>
          <w:sz w:val="24"/>
        </w:rPr>
        <w:t xml:space="preserve">James </w:t>
      </w:r>
      <w:r w:rsidR="00547C93" w:rsidRPr="00C078A9">
        <w:rPr>
          <w:rFonts w:ascii="Calibri" w:hAnsi="Calibri" w:cs="Calibri"/>
          <w:bCs/>
          <w:sz w:val="24"/>
        </w:rPr>
        <w:t>wants</w:t>
      </w:r>
      <w:r w:rsidR="00867CB5">
        <w:rPr>
          <w:rFonts w:ascii="Calibri" w:hAnsi="Calibri" w:cs="Calibri"/>
          <w:bCs/>
          <w:sz w:val="24"/>
        </w:rPr>
        <w:t xml:space="preserve"> some flowers.</w:t>
      </w:r>
    </w:p>
    <w:p w14:paraId="102768D8" w14:textId="47E97152" w:rsidR="00547C93" w:rsidRPr="00C078A9" w:rsidRDefault="003B349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noProof/>
          <w:sz w:val="24"/>
        </w:rPr>
        <w:pict w14:anchorId="6E89A164">
          <v:oval id="_x0000_s1101" style="position:absolute;left:0;text-align:left;margin-left:68.35pt;margin-top:.65pt;width:21.95pt;height:15.6pt;z-index:251711488;visibility:visible;mso-wrap-style:square;mso-height-percent:0;mso-wrap-distance-left:9pt;mso-wrap-distance-top:0;mso-wrap-distance-right:9pt;mso-wrap-distance-bottom:0;mso-position-horizontal-relative:text;mso-position-vertical-relative:text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" filled="f" strokecolor="#385d8a" strokeweight="2pt"/>
        </w:pict>
      </w:r>
      <w:r w:rsidR="00547C93" w:rsidRPr="00C078A9">
        <w:rPr>
          <w:rFonts w:ascii="Calibri" w:hAnsi="Calibri" w:cs="Calibri"/>
          <w:bCs/>
          <w:sz w:val="24"/>
        </w:rPr>
        <w:t xml:space="preserve">3. </w:t>
      </w:r>
      <w:r w:rsidR="00867CB5">
        <w:rPr>
          <w:rFonts w:ascii="Calibri" w:hAnsi="Calibri" w:cs="Calibri"/>
          <w:bCs/>
          <w:sz w:val="24"/>
        </w:rPr>
        <w:t xml:space="preserve">My teacher </w:t>
      </w:r>
      <w:r w:rsidR="00547C93" w:rsidRPr="00C078A9">
        <w:rPr>
          <w:rFonts w:ascii="Calibri" w:hAnsi="Calibri" w:cs="Calibri"/>
          <w:bCs/>
          <w:sz w:val="24"/>
        </w:rPr>
        <w:t>has</w:t>
      </w:r>
      <w:r w:rsidR="00867CB5">
        <w:rPr>
          <w:rFonts w:ascii="Calibri" w:hAnsi="Calibri" w:cs="Calibri"/>
          <w:bCs/>
          <w:sz w:val="24"/>
        </w:rPr>
        <w:t xml:space="preserve"> glasses.</w:t>
      </w:r>
    </w:p>
    <w:p w14:paraId="6E2AAB13" w14:textId="61AD2CCE" w:rsidR="00547C93" w:rsidRPr="00C078A9" w:rsidRDefault="003B349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noProof/>
          <w:sz w:val="24"/>
        </w:rPr>
        <w:pict w14:anchorId="6E89A164">
          <v:oval id="_x0000_s1102" style="position:absolute;left:0;text-align:left;margin-left:62.8pt;margin-top:.2pt;width:21.95pt;height:15.6pt;z-index:251712512;visibility:visible;mso-wrap-style:square;mso-height-percent:0;mso-wrap-distance-left:9pt;mso-wrap-distance-top:0;mso-wrap-distance-right:9pt;mso-wrap-distance-bottom:0;mso-position-horizontal-relative:text;mso-position-vertical-relative:text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" filled="f" strokecolor="#385d8a" strokeweight="2pt"/>
        </w:pict>
      </w:r>
      <w:r w:rsidR="00547C93" w:rsidRPr="00C078A9">
        <w:rPr>
          <w:rFonts w:ascii="Calibri" w:hAnsi="Calibri" w:cs="Calibri"/>
          <w:bCs/>
          <w:sz w:val="24"/>
        </w:rPr>
        <w:t xml:space="preserve">4. </w:t>
      </w:r>
      <w:r w:rsidR="00867CB5">
        <w:rPr>
          <w:rFonts w:ascii="Calibri" w:hAnsi="Calibri" w:cs="Calibri"/>
          <w:bCs/>
          <w:sz w:val="24"/>
        </w:rPr>
        <w:t xml:space="preserve">Her family </w:t>
      </w:r>
      <w:r w:rsidR="00547C93" w:rsidRPr="00C078A9">
        <w:rPr>
          <w:rFonts w:ascii="Calibri" w:hAnsi="Calibri" w:cs="Calibri"/>
          <w:bCs/>
          <w:sz w:val="24"/>
        </w:rPr>
        <w:t>eats</w:t>
      </w:r>
      <w:r w:rsidR="00867CB5">
        <w:rPr>
          <w:rFonts w:ascii="Calibri" w:hAnsi="Calibri" w:cs="Calibri"/>
          <w:bCs/>
          <w:sz w:val="24"/>
        </w:rPr>
        <w:t xml:space="preserve"> a big meal.</w:t>
      </w:r>
    </w:p>
    <w:p w14:paraId="23FAB554" w14:textId="640B2C55" w:rsidR="00547C93" w:rsidRDefault="00547C93">
      <w:pPr>
        <w:rPr>
          <w:rFonts w:ascii="Calibri" w:hAnsi="Calibri" w:cs="Calibri"/>
          <w:b/>
          <w:sz w:val="24"/>
        </w:rPr>
      </w:pPr>
    </w:p>
    <w:p w14:paraId="1BB0AA66" w14:textId="0652DC3F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3D80234" w14:textId="0F7DFF19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FB02062" w14:textId="63A5431D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 I want fried chicken.</w:t>
      </w:r>
    </w:p>
    <w:p w14:paraId="560CA4B9" w14:textId="36C269A7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He wants dessert.</w:t>
      </w:r>
    </w:p>
    <w:p w14:paraId="5B5C0C79" w14:textId="45F3418B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3. They eat oranges.</w:t>
      </w:r>
    </w:p>
    <w:p w14:paraId="2026548E" w14:textId="0D041181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4. Hilda has long hair.</w:t>
      </w:r>
    </w:p>
    <w:p w14:paraId="702029DF" w14:textId="1F1B03C0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5. It eats tuna.</w:t>
      </w:r>
    </w:p>
    <w:p w14:paraId="6A6BA055" w14:textId="4E06B3BA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lastRenderedPageBreak/>
        <w:t>6. You have a baseball cap.</w:t>
      </w:r>
    </w:p>
    <w:p w14:paraId="7229C8B9" w14:textId="317BF97C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7. She has long legs.</w:t>
      </w:r>
    </w:p>
    <w:p w14:paraId="7C1EE9A7" w14:textId="6A30CF58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8. He wants hot chocolate.</w:t>
      </w:r>
    </w:p>
    <w:p w14:paraId="6D8F45B9" w14:textId="72E63083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9. Tammy has twelve dolls.</w:t>
      </w:r>
    </w:p>
    <w:p w14:paraId="03DFF792" w14:textId="71C8AE71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0. He wants a soccer ball.</w:t>
      </w:r>
    </w:p>
    <w:p w14:paraId="2F9E19C5" w14:textId="4ED4DD2C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5735AD7C" w14:textId="7A60F5A8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 Ian eats a big burger.</w:t>
      </w:r>
    </w:p>
    <w:p w14:paraId="74BD2DB5" w14:textId="300A3ABE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You have a long jacket.</w:t>
      </w:r>
    </w:p>
    <w:p w14:paraId="137C5DBF" w14:textId="3949D427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3. My sister wants a pink dress.</w:t>
      </w:r>
    </w:p>
    <w:p w14:paraId="605CACDD" w14:textId="200FF1E1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4. His sister eats some soup.</w:t>
      </w:r>
    </w:p>
    <w:p w14:paraId="1EBF1B48" w14:textId="3E5D5D6A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5. She has some yellow flowers.</w:t>
      </w:r>
    </w:p>
    <w:p w14:paraId="1ED57A56" w14:textId="67FDE5C0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6. Gary and Helen want new bikes.</w:t>
      </w:r>
    </w:p>
    <w:p w14:paraId="1263F395" w14:textId="6829678A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7. My fish eats fish food.</w:t>
      </w:r>
    </w:p>
    <w:p w14:paraId="17760063" w14:textId="6F11D4CA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8. Susie wants orange shoes.</w:t>
      </w:r>
    </w:p>
    <w:p w14:paraId="1A1D3894" w14:textId="7D5E7718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9. I want hot fries.</w:t>
      </w:r>
    </w:p>
    <w:p w14:paraId="2C0BD5F2" w14:textId="35CCA796" w:rsidR="00547C93" w:rsidRPr="00C078A9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0. David’s mom has new sneakers.</w:t>
      </w:r>
    </w:p>
    <w:p w14:paraId="553EDFD1" w14:textId="681D4A1D" w:rsidR="003E5A9B" w:rsidRDefault="003E5A9B">
      <w:pPr>
        <w:rPr>
          <w:rFonts w:ascii="Calibri" w:hAnsi="Calibri" w:cs="Calibri"/>
          <w:b/>
          <w:sz w:val="24"/>
        </w:rPr>
      </w:pPr>
    </w:p>
    <w:p w14:paraId="46B117AC" w14:textId="30BB7BA9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2383CE00" w14:textId="6E9FE23E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06B76794" w14:textId="457941E5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 eat</w:t>
      </w:r>
    </w:p>
    <w:p w14:paraId="57E1D6B7" w14:textId="5DBB21B3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eats</w:t>
      </w:r>
    </w:p>
    <w:p w14:paraId="6F08B7A7" w14:textId="72B28BEF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3. has</w:t>
      </w:r>
    </w:p>
    <w:p w14:paraId="46AF4563" w14:textId="476A0DD4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4. want</w:t>
      </w:r>
    </w:p>
    <w:p w14:paraId="4AA14D4A" w14:textId="249C3BBD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5. eats</w:t>
      </w:r>
    </w:p>
    <w:p w14:paraId="18AC8386" w14:textId="312D509F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6. want</w:t>
      </w:r>
    </w:p>
    <w:p w14:paraId="327AAA0C" w14:textId="4E88F41C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lastRenderedPageBreak/>
        <w:t>7. eat</w:t>
      </w:r>
    </w:p>
    <w:p w14:paraId="7709A90A" w14:textId="0FF272DB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8. wants</w:t>
      </w:r>
    </w:p>
    <w:p w14:paraId="632CE54B" w14:textId="08F0FF5F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9. have</w:t>
      </w:r>
    </w:p>
    <w:p w14:paraId="20818E45" w14:textId="43DDAD0F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0. have</w:t>
      </w:r>
    </w:p>
    <w:p w14:paraId="5C73C139" w14:textId="22143A0C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7D039F52" w14:textId="2BB0F0B0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 OK</w:t>
      </w:r>
    </w:p>
    <w:p w14:paraId="74F28F00" w14:textId="70D64609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wants</w:t>
      </w:r>
    </w:p>
    <w:p w14:paraId="6749BDA7" w14:textId="46587ED4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3. OK</w:t>
      </w:r>
    </w:p>
    <w:p w14:paraId="4C06648E" w14:textId="66ECEEEB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4. have</w:t>
      </w:r>
    </w:p>
    <w:p w14:paraId="2A96A7A8" w14:textId="1E21BFCF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5. OK</w:t>
      </w:r>
    </w:p>
    <w:p w14:paraId="0FC81948" w14:textId="3598D84E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6. wants</w:t>
      </w:r>
    </w:p>
    <w:p w14:paraId="43AEFE81" w14:textId="567724DD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7. eat</w:t>
      </w:r>
    </w:p>
    <w:p w14:paraId="33CE1EA2" w14:textId="2841B7D2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8. has</w:t>
      </w:r>
    </w:p>
    <w:p w14:paraId="7C35BD04" w14:textId="0A1756A2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9. OK</w:t>
      </w:r>
    </w:p>
    <w:p w14:paraId="3C63388D" w14:textId="35E92668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0. has</w:t>
      </w:r>
    </w:p>
    <w:p w14:paraId="061E3E31" w14:textId="51448BA8" w:rsidR="003E5A9B" w:rsidRDefault="003E5A9B">
      <w:pPr>
        <w:rPr>
          <w:rFonts w:ascii="Calibri" w:hAnsi="Calibri" w:cs="Calibri"/>
          <w:b/>
          <w:sz w:val="24"/>
        </w:rPr>
      </w:pPr>
    </w:p>
    <w:p w14:paraId="6742B084" w14:textId="110E8D3A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10</w:t>
      </w:r>
    </w:p>
    <w:p w14:paraId="41E3C2CF" w14:textId="1FA3C999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6979AB73" w14:textId="45F28F91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756901" w:rsidRPr="007D08EA">
        <w:rPr>
          <w:rFonts w:ascii="Calibri" w:hAnsi="Calibri" w:cs="Calibri"/>
          <w:bCs/>
          <w:sz w:val="24"/>
        </w:rPr>
        <w:t>question</w:t>
      </w:r>
    </w:p>
    <w:p w14:paraId="057A9408" w14:textId="77596B96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negative</w:t>
      </w:r>
    </w:p>
    <w:p w14:paraId="3C81642F" w14:textId="4AED414E" w:rsidR="00756901" w:rsidRDefault="00756901">
      <w:pPr>
        <w:rPr>
          <w:rFonts w:ascii="Calibri" w:hAnsi="Calibri" w:cs="Calibri"/>
          <w:b/>
          <w:sz w:val="24"/>
        </w:rPr>
      </w:pPr>
    </w:p>
    <w:p w14:paraId="0AEF2C33" w14:textId="008BD927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10165B8D" w14:textId="2790F539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F1C5176" w14:textId="2031C6FD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b</w:t>
      </w:r>
    </w:p>
    <w:p w14:paraId="30AB8877" w14:textId="3F3E824E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b</w:t>
      </w:r>
    </w:p>
    <w:p w14:paraId="5C19CEE3" w14:textId="41FCFE49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lastRenderedPageBreak/>
        <w:t>3. b</w:t>
      </w:r>
    </w:p>
    <w:p w14:paraId="21B416BB" w14:textId="518EE139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b</w:t>
      </w:r>
    </w:p>
    <w:p w14:paraId="71632E5B" w14:textId="5B87D4D1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5. b</w:t>
      </w:r>
    </w:p>
    <w:p w14:paraId="04FC40B4" w14:textId="6C561840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DED4B1B" w14:textId="2AEAEB81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don’t</w:t>
      </w:r>
    </w:p>
    <w:p w14:paraId="11597CFF" w14:textId="7824BC74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he</w:t>
      </w:r>
    </w:p>
    <w:p w14:paraId="345E9731" w14:textId="7F284FEF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3. </w:t>
      </w:r>
      <w:r w:rsidR="00765448">
        <w:rPr>
          <w:rFonts w:ascii="Calibri" w:hAnsi="Calibri" w:cs="Calibri" w:hint="eastAsia"/>
          <w:bCs/>
          <w:sz w:val="24"/>
        </w:rPr>
        <w:t>doesn</w:t>
      </w:r>
      <w:r w:rsidR="00765448">
        <w:rPr>
          <w:rFonts w:ascii="Calibri" w:hAnsi="Calibri" w:cs="Calibri"/>
          <w:bCs/>
          <w:sz w:val="24"/>
        </w:rPr>
        <w:t>’</w:t>
      </w:r>
      <w:r w:rsidR="00765448">
        <w:rPr>
          <w:rFonts w:ascii="Calibri" w:hAnsi="Calibri" w:cs="Calibri" w:hint="eastAsia"/>
          <w:bCs/>
          <w:sz w:val="24"/>
        </w:rPr>
        <w:t>t</w:t>
      </w:r>
    </w:p>
    <w:p w14:paraId="7C939C9E" w14:textId="421E03C6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Do</w:t>
      </w:r>
    </w:p>
    <w:p w14:paraId="1483A863" w14:textId="64EAE01F" w:rsidR="00756901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5. have</w:t>
      </w:r>
    </w:p>
    <w:p w14:paraId="7083F302" w14:textId="77777777" w:rsidR="006E374B" w:rsidRDefault="006E374B">
      <w:pPr>
        <w:rPr>
          <w:rFonts w:ascii="Calibri" w:hAnsi="Calibri" w:cs="Calibri"/>
          <w:b/>
          <w:sz w:val="24"/>
        </w:rPr>
      </w:pPr>
    </w:p>
    <w:p w14:paraId="21A4FF79" w14:textId="4D0C9915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775991FE" w14:textId="38FF6B20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9BD7362" w14:textId="69A1D15B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Does</w:t>
      </w:r>
    </w:p>
    <w:p w14:paraId="7FE98E63" w14:textId="2A7401FD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don’t</w:t>
      </w:r>
    </w:p>
    <w:p w14:paraId="3F7D1E80" w14:textId="28CE2956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does</w:t>
      </w:r>
    </w:p>
    <w:p w14:paraId="081483D0" w14:textId="60C51596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have</w:t>
      </w:r>
    </w:p>
    <w:p w14:paraId="03D9F81C" w14:textId="1E99D343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5. Do</w:t>
      </w:r>
    </w:p>
    <w:p w14:paraId="0E4A8689" w14:textId="506C2EFB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6. they</w:t>
      </w:r>
    </w:p>
    <w:p w14:paraId="61533C3B" w14:textId="7F15E3C9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7. has</w:t>
      </w:r>
    </w:p>
    <w:p w14:paraId="05D09A4F" w14:textId="4B1ED875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8. eats</w:t>
      </w:r>
    </w:p>
    <w:p w14:paraId="7962D518" w14:textId="3FED5007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9. Do</w:t>
      </w:r>
    </w:p>
    <w:p w14:paraId="0E23F603" w14:textId="5B2D34E0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0. don’t</w:t>
      </w:r>
    </w:p>
    <w:p w14:paraId="7FA8C592" w14:textId="2A4D7765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8EA36A1" w14:textId="49C1A169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Do</w:t>
      </w:r>
    </w:p>
    <w:p w14:paraId="245A1E4D" w14:textId="79DFFE19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doesn’t</w:t>
      </w:r>
    </w:p>
    <w:p w14:paraId="2124025D" w14:textId="037A1A21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lastRenderedPageBreak/>
        <w:t>3. don’t</w:t>
      </w:r>
    </w:p>
    <w:p w14:paraId="7E490A33" w14:textId="3A07CC34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Does</w:t>
      </w:r>
    </w:p>
    <w:p w14:paraId="5831BEA1" w14:textId="2FB7FA7F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5. don’t</w:t>
      </w:r>
    </w:p>
    <w:p w14:paraId="4011A464" w14:textId="1386813A" w:rsidR="00756901" w:rsidRPr="007D08EA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6. </w:t>
      </w:r>
      <w:r w:rsidR="00351EEF" w:rsidRPr="007D08EA">
        <w:rPr>
          <w:rFonts w:ascii="Calibri" w:hAnsi="Calibri" w:cs="Calibri"/>
          <w:bCs/>
          <w:sz w:val="24"/>
        </w:rPr>
        <w:t>Does</w:t>
      </w:r>
    </w:p>
    <w:p w14:paraId="2A184299" w14:textId="4FB3B11B" w:rsidR="00351EEF" w:rsidRDefault="00351EEF">
      <w:pPr>
        <w:rPr>
          <w:rFonts w:ascii="Calibri" w:hAnsi="Calibri" w:cs="Calibri"/>
          <w:b/>
          <w:sz w:val="24"/>
        </w:rPr>
      </w:pPr>
      <w:r w:rsidRPr="007D08EA">
        <w:rPr>
          <w:rFonts w:ascii="Calibri" w:hAnsi="Calibri" w:cs="Calibri"/>
          <w:bCs/>
          <w:sz w:val="24"/>
        </w:rPr>
        <w:t>7. doesn’t</w:t>
      </w:r>
    </w:p>
    <w:p w14:paraId="3B9E2B3B" w14:textId="310DD0D7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8. Does</w:t>
      </w:r>
    </w:p>
    <w:p w14:paraId="7A118CA9" w14:textId="6816FBC0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9. Do</w:t>
      </w:r>
    </w:p>
    <w:p w14:paraId="54C4D3E8" w14:textId="3D18DAF3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0. don’t</w:t>
      </w:r>
    </w:p>
    <w:p w14:paraId="5688C9BE" w14:textId="58B06580" w:rsidR="00351EEF" w:rsidRDefault="00351EEF">
      <w:pPr>
        <w:rPr>
          <w:rFonts w:ascii="Calibri" w:hAnsi="Calibri" w:cs="Calibri"/>
          <w:b/>
          <w:sz w:val="24"/>
        </w:rPr>
      </w:pPr>
    </w:p>
    <w:p w14:paraId="0232B36C" w14:textId="1CC44B79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319028AA" w14:textId="3A30E2F4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07F6CCE" w14:textId="19007D46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Darren doesn’t eat bread.</w:t>
      </w:r>
    </w:p>
    <w:p w14:paraId="42D2B3AE" w14:textId="61451660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They don’t have it.</w:t>
      </w:r>
    </w:p>
    <w:p w14:paraId="32784E92" w14:textId="6597EB75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She doesn’t have three cousins.</w:t>
      </w:r>
    </w:p>
    <w:p w14:paraId="61B09610" w14:textId="34FBB5E3" w:rsidR="00351EEF" w:rsidRPr="007D08EA" w:rsidRDefault="008A171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351EEF" w:rsidRPr="007D08EA">
        <w:rPr>
          <w:rFonts w:ascii="Calibri" w:hAnsi="Calibri" w:cs="Calibri"/>
          <w:bCs/>
          <w:sz w:val="24"/>
        </w:rPr>
        <w:t>. They don’t eat breakfast.</w:t>
      </w:r>
    </w:p>
    <w:p w14:paraId="64EABC6D" w14:textId="68978D8B" w:rsidR="00351EEF" w:rsidRPr="007D08EA" w:rsidRDefault="008A171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 w:rsidR="00351EEF" w:rsidRPr="007D08EA">
        <w:rPr>
          <w:rFonts w:ascii="Calibri" w:hAnsi="Calibri" w:cs="Calibri"/>
          <w:bCs/>
          <w:sz w:val="24"/>
        </w:rPr>
        <w:t>. Kyle doesn’t want a new phone.</w:t>
      </w:r>
    </w:p>
    <w:p w14:paraId="34C59AEE" w14:textId="2BB39ABE" w:rsidR="00351EEF" w:rsidRPr="007D08EA" w:rsidRDefault="008A171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 w:rsidR="00351EEF" w:rsidRPr="007D08EA">
        <w:rPr>
          <w:rFonts w:ascii="Calibri" w:hAnsi="Calibri" w:cs="Calibri"/>
          <w:bCs/>
          <w:sz w:val="24"/>
        </w:rPr>
        <w:t>. He doesn’t have a ticket.</w:t>
      </w:r>
    </w:p>
    <w:p w14:paraId="54A22C54" w14:textId="58B36CAB" w:rsidR="00351EEF" w:rsidRPr="007D08EA" w:rsidRDefault="008A171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 w:rsidR="00351EEF" w:rsidRPr="007D08EA">
        <w:rPr>
          <w:rFonts w:ascii="Calibri" w:hAnsi="Calibri" w:cs="Calibri"/>
          <w:bCs/>
          <w:sz w:val="24"/>
        </w:rPr>
        <w:t>. Do you have a pink dress?</w:t>
      </w:r>
    </w:p>
    <w:p w14:paraId="26B51525" w14:textId="1A76994C" w:rsidR="00351EEF" w:rsidRPr="007D08EA" w:rsidRDefault="008A171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8</w:t>
      </w:r>
      <w:r w:rsidR="00351EEF" w:rsidRPr="007D08EA">
        <w:rPr>
          <w:rFonts w:ascii="Calibri" w:hAnsi="Calibri" w:cs="Calibri"/>
          <w:bCs/>
          <w:sz w:val="24"/>
        </w:rPr>
        <w:t>. Does Liam eat grapes?</w:t>
      </w:r>
    </w:p>
    <w:p w14:paraId="361455A6" w14:textId="7EEEA46A" w:rsidR="00351EEF" w:rsidRPr="007D08EA" w:rsidRDefault="008A171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9</w:t>
      </w:r>
      <w:r w:rsidR="00351EEF" w:rsidRPr="007D08EA">
        <w:rPr>
          <w:rFonts w:ascii="Calibri" w:hAnsi="Calibri" w:cs="Calibri"/>
          <w:bCs/>
          <w:sz w:val="24"/>
        </w:rPr>
        <w:t>. Do they have cups?</w:t>
      </w:r>
    </w:p>
    <w:p w14:paraId="46DDD9CC" w14:textId="7EAAABE3" w:rsidR="00351EEF" w:rsidRPr="007D08EA" w:rsidRDefault="008A171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</w:t>
      </w:r>
      <w:r>
        <w:rPr>
          <w:rFonts w:ascii="Calibri" w:hAnsi="Calibri" w:cs="Calibri" w:hint="eastAsia"/>
          <w:bCs/>
          <w:sz w:val="24"/>
        </w:rPr>
        <w:t>0</w:t>
      </w:r>
      <w:r w:rsidR="00351EEF" w:rsidRPr="007D08EA">
        <w:rPr>
          <w:rFonts w:ascii="Calibri" w:hAnsi="Calibri" w:cs="Calibri"/>
          <w:bCs/>
          <w:sz w:val="24"/>
        </w:rPr>
        <w:t>. Does Riley have a younger brother?</w:t>
      </w:r>
    </w:p>
    <w:p w14:paraId="13D402BE" w14:textId="55C8C512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23D3668" w14:textId="2B87DEEA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Does</w:t>
      </w:r>
    </w:p>
    <w:p w14:paraId="167F80AA" w14:textId="108CB130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don’t</w:t>
      </w:r>
    </w:p>
    <w:p w14:paraId="007635D0" w14:textId="5AD442C2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want</w:t>
      </w:r>
    </w:p>
    <w:p w14:paraId="1C12044A" w14:textId="44EC3108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lastRenderedPageBreak/>
        <w:t>4. Do</w:t>
      </w:r>
    </w:p>
    <w:p w14:paraId="3421C8AA" w14:textId="68B84206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5. have</w:t>
      </w:r>
    </w:p>
    <w:p w14:paraId="7FC9D9B6" w14:textId="4C94B11C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6. they</w:t>
      </w:r>
    </w:p>
    <w:p w14:paraId="7F5B6B4A" w14:textId="4E047B16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7. have</w:t>
      </w:r>
    </w:p>
    <w:p w14:paraId="1CF2E159" w14:textId="19141B82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8. I don’t</w:t>
      </w:r>
    </w:p>
    <w:p w14:paraId="33700BB7" w14:textId="23E0B9AA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9. eat</w:t>
      </w:r>
    </w:p>
    <w:p w14:paraId="7F3F78B5" w14:textId="08E554F7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0. Do</w:t>
      </w:r>
    </w:p>
    <w:p w14:paraId="66442F93" w14:textId="60E209D2" w:rsidR="00351EEF" w:rsidRDefault="00351EEF">
      <w:pPr>
        <w:rPr>
          <w:rFonts w:ascii="Calibri" w:hAnsi="Calibri" w:cs="Calibri"/>
          <w:b/>
          <w:sz w:val="24"/>
        </w:rPr>
      </w:pPr>
    </w:p>
    <w:sectPr w:rsidR="00351EEF" w:rsidSect="00AF44F4">
      <w:pgSz w:w="11906" w:h="16838"/>
      <w:pgMar w:top="1701" w:right="1440" w:bottom="1440" w:left="1440" w:header="851" w:footer="992" w:gutter="0"/>
      <w:cols w:num="2" w:space="425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BDC755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D73AA" w16cex:dateUtc="2023-01-02T06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BDC7550" w16cid:durableId="275D73A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115EAA" w14:textId="77777777" w:rsidR="003B349D" w:rsidRDefault="003B349D" w:rsidP="00023944">
      <w:pPr>
        <w:spacing w:after="0" w:line="240" w:lineRule="auto"/>
      </w:pPr>
      <w:r>
        <w:separator/>
      </w:r>
    </w:p>
  </w:endnote>
  <w:endnote w:type="continuationSeparator" w:id="0">
    <w:p w14:paraId="2096805B" w14:textId="77777777" w:rsidR="003B349D" w:rsidRDefault="003B349D" w:rsidP="00023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D3328A" w14:textId="77777777" w:rsidR="003B349D" w:rsidRDefault="003B349D" w:rsidP="00023944">
      <w:pPr>
        <w:spacing w:after="0" w:line="240" w:lineRule="auto"/>
      </w:pPr>
      <w:r>
        <w:separator/>
      </w:r>
    </w:p>
  </w:footnote>
  <w:footnote w:type="continuationSeparator" w:id="0">
    <w:p w14:paraId="7E549891" w14:textId="77777777" w:rsidR="003B349D" w:rsidRDefault="003B349D" w:rsidP="0002394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콘텐트개발 인턴1">
    <w15:presenceInfo w15:providerId="None" w15:userId="콘텐트개발 인턴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eztDAyMbGwNDc2M7BQ0lEKTi0uzszPAykwqgUA+8TObywAAAA="/>
  </w:docVars>
  <w:rsids>
    <w:rsidRoot w:val="00FE45CB"/>
    <w:rsid w:val="00005955"/>
    <w:rsid w:val="000104D3"/>
    <w:rsid w:val="00023944"/>
    <w:rsid w:val="0003324B"/>
    <w:rsid w:val="00035F3C"/>
    <w:rsid w:val="0004191E"/>
    <w:rsid w:val="0006155F"/>
    <w:rsid w:val="000705BA"/>
    <w:rsid w:val="00077BA2"/>
    <w:rsid w:val="0008245E"/>
    <w:rsid w:val="00091B9B"/>
    <w:rsid w:val="000C12EA"/>
    <w:rsid w:val="000E54CF"/>
    <w:rsid w:val="00103FEF"/>
    <w:rsid w:val="00105CBB"/>
    <w:rsid w:val="001134A4"/>
    <w:rsid w:val="00124C31"/>
    <w:rsid w:val="00127387"/>
    <w:rsid w:val="00133F7C"/>
    <w:rsid w:val="00135E45"/>
    <w:rsid w:val="0014240C"/>
    <w:rsid w:val="00146339"/>
    <w:rsid w:val="001602A4"/>
    <w:rsid w:val="00165FB8"/>
    <w:rsid w:val="001752F2"/>
    <w:rsid w:val="001A77CB"/>
    <w:rsid w:val="001B228B"/>
    <w:rsid w:val="001B2A36"/>
    <w:rsid w:val="001C7E37"/>
    <w:rsid w:val="001E3D3C"/>
    <w:rsid w:val="0020048A"/>
    <w:rsid w:val="002045E7"/>
    <w:rsid w:val="002315F7"/>
    <w:rsid w:val="00240F90"/>
    <w:rsid w:val="00241970"/>
    <w:rsid w:val="0024355C"/>
    <w:rsid w:val="002460DF"/>
    <w:rsid w:val="00253FCB"/>
    <w:rsid w:val="00260D99"/>
    <w:rsid w:val="00272B0C"/>
    <w:rsid w:val="00277A3B"/>
    <w:rsid w:val="00293932"/>
    <w:rsid w:val="002A4499"/>
    <w:rsid w:val="002B5238"/>
    <w:rsid w:val="002D7687"/>
    <w:rsid w:val="002E0EED"/>
    <w:rsid w:val="002E2497"/>
    <w:rsid w:val="00305B2D"/>
    <w:rsid w:val="003141FE"/>
    <w:rsid w:val="00320AE3"/>
    <w:rsid w:val="0033246B"/>
    <w:rsid w:val="003326D2"/>
    <w:rsid w:val="00347EAC"/>
    <w:rsid w:val="00351EEF"/>
    <w:rsid w:val="00353E49"/>
    <w:rsid w:val="003567E4"/>
    <w:rsid w:val="003611F8"/>
    <w:rsid w:val="003773BB"/>
    <w:rsid w:val="00385EE0"/>
    <w:rsid w:val="0039744C"/>
    <w:rsid w:val="003A4A31"/>
    <w:rsid w:val="003B11AC"/>
    <w:rsid w:val="003B225C"/>
    <w:rsid w:val="003B349D"/>
    <w:rsid w:val="003B5BC5"/>
    <w:rsid w:val="003E02AE"/>
    <w:rsid w:val="003E1B48"/>
    <w:rsid w:val="003E5A9B"/>
    <w:rsid w:val="003E7C8D"/>
    <w:rsid w:val="003F3616"/>
    <w:rsid w:val="003F427D"/>
    <w:rsid w:val="003F77E5"/>
    <w:rsid w:val="00410DFD"/>
    <w:rsid w:val="0041443C"/>
    <w:rsid w:val="0042485E"/>
    <w:rsid w:val="00426FEE"/>
    <w:rsid w:val="00437BFE"/>
    <w:rsid w:val="004435FD"/>
    <w:rsid w:val="00446E6F"/>
    <w:rsid w:val="00446EB6"/>
    <w:rsid w:val="00460092"/>
    <w:rsid w:val="004624A3"/>
    <w:rsid w:val="0046267F"/>
    <w:rsid w:val="00466081"/>
    <w:rsid w:val="0047718A"/>
    <w:rsid w:val="00484445"/>
    <w:rsid w:val="004864AA"/>
    <w:rsid w:val="004930C5"/>
    <w:rsid w:val="004A0911"/>
    <w:rsid w:val="004A75E9"/>
    <w:rsid w:val="004B5C6D"/>
    <w:rsid w:val="004B73EB"/>
    <w:rsid w:val="004C0309"/>
    <w:rsid w:val="004F5AC8"/>
    <w:rsid w:val="00511FA8"/>
    <w:rsid w:val="00517B61"/>
    <w:rsid w:val="00521C1D"/>
    <w:rsid w:val="0054005C"/>
    <w:rsid w:val="00547C93"/>
    <w:rsid w:val="0055306B"/>
    <w:rsid w:val="00553A71"/>
    <w:rsid w:val="00560AE5"/>
    <w:rsid w:val="005738B7"/>
    <w:rsid w:val="005832E2"/>
    <w:rsid w:val="00584B6F"/>
    <w:rsid w:val="00590562"/>
    <w:rsid w:val="00591416"/>
    <w:rsid w:val="005A0097"/>
    <w:rsid w:val="005B0A50"/>
    <w:rsid w:val="005B3F97"/>
    <w:rsid w:val="005B7846"/>
    <w:rsid w:val="005D1924"/>
    <w:rsid w:val="005E04FD"/>
    <w:rsid w:val="005E09EF"/>
    <w:rsid w:val="005E1204"/>
    <w:rsid w:val="005E1BC7"/>
    <w:rsid w:val="005E62A3"/>
    <w:rsid w:val="005F3AE5"/>
    <w:rsid w:val="00600ABF"/>
    <w:rsid w:val="006334BF"/>
    <w:rsid w:val="00663193"/>
    <w:rsid w:val="006735FF"/>
    <w:rsid w:val="00680B10"/>
    <w:rsid w:val="006827C1"/>
    <w:rsid w:val="0068510C"/>
    <w:rsid w:val="006A2B2D"/>
    <w:rsid w:val="006A455F"/>
    <w:rsid w:val="006B0922"/>
    <w:rsid w:val="006B2661"/>
    <w:rsid w:val="006B7414"/>
    <w:rsid w:val="006C041B"/>
    <w:rsid w:val="006C2803"/>
    <w:rsid w:val="006E374B"/>
    <w:rsid w:val="006F1B71"/>
    <w:rsid w:val="006F23AC"/>
    <w:rsid w:val="007121FB"/>
    <w:rsid w:val="00712F07"/>
    <w:rsid w:val="00716E64"/>
    <w:rsid w:val="00720078"/>
    <w:rsid w:val="007261FF"/>
    <w:rsid w:val="00752712"/>
    <w:rsid w:val="00756901"/>
    <w:rsid w:val="007577C1"/>
    <w:rsid w:val="007633C5"/>
    <w:rsid w:val="00765448"/>
    <w:rsid w:val="0076640B"/>
    <w:rsid w:val="007747A4"/>
    <w:rsid w:val="00776400"/>
    <w:rsid w:val="00786F71"/>
    <w:rsid w:val="00790B7E"/>
    <w:rsid w:val="0079467E"/>
    <w:rsid w:val="007A477E"/>
    <w:rsid w:val="007B3371"/>
    <w:rsid w:val="007D08EA"/>
    <w:rsid w:val="007D5DC3"/>
    <w:rsid w:val="007D697E"/>
    <w:rsid w:val="007D7D8B"/>
    <w:rsid w:val="007E5F6E"/>
    <w:rsid w:val="007F77A9"/>
    <w:rsid w:val="00803944"/>
    <w:rsid w:val="00805509"/>
    <w:rsid w:val="0081306A"/>
    <w:rsid w:val="00815F0D"/>
    <w:rsid w:val="00833B37"/>
    <w:rsid w:val="00834288"/>
    <w:rsid w:val="00843BE2"/>
    <w:rsid w:val="0085500D"/>
    <w:rsid w:val="0085799D"/>
    <w:rsid w:val="00865D46"/>
    <w:rsid w:val="00867CB5"/>
    <w:rsid w:val="008710B8"/>
    <w:rsid w:val="00872D69"/>
    <w:rsid w:val="008759D0"/>
    <w:rsid w:val="00877822"/>
    <w:rsid w:val="00880898"/>
    <w:rsid w:val="00886C0C"/>
    <w:rsid w:val="00892F88"/>
    <w:rsid w:val="00896092"/>
    <w:rsid w:val="008A1719"/>
    <w:rsid w:val="008A7500"/>
    <w:rsid w:val="008E032B"/>
    <w:rsid w:val="008E32D8"/>
    <w:rsid w:val="008E531A"/>
    <w:rsid w:val="0090230F"/>
    <w:rsid w:val="00902602"/>
    <w:rsid w:val="00912D05"/>
    <w:rsid w:val="00914788"/>
    <w:rsid w:val="00930B2E"/>
    <w:rsid w:val="00945AA8"/>
    <w:rsid w:val="00976D5B"/>
    <w:rsid w:val="009850DA"/>
    <w:rsid w:val="00990BDE"/>
    <w:rsid w:val="009A3114"/>
    <w:rsid w:val="009A3886"/>
    <w:rsid w:val="009C597F"/>
    <w:rsid w:val="009C7693"/>
    <w:rsid w:val="009F2205"/>
    <w:rsid w:val="009F63F7"/>
    <w:rsid w:val="00A252E3"/>
    <w:rsid w:val="00A26B16"/>
    <w:rsid w:val="00A333CC"/>
    <w:rsid w:val="00A33805"/>
    <w:rsid w:val="00A760DE"/>
    <w:rsid w:val="00A761DD"/>
    <w:rsid w:val="00A7716A"/>
    <w:rsid w:val="00A81472"/>
    <w:rsid w:val="00A8281B"/>
    <w:rsid w:val="00A85171"/>
    <w:rsid w:val="00A87704"/>
    <w:rsid w:val="00A9037B"/>
    <w:rsid w:val="00A93A1B"/>
    <w:rsid w:val="00A97D6F"/>
    <w:rsid w:val="00AA1086"/>
    <w:rsid w:val="00AA4A84"/>
    <w:rsid w:val="00AB1916"/>
    <w:rsid w:val="00AC1B0C"/>
    <w:rsid w:val="00AE31EE"/>
    <w:rsid w:val="00AF44F4"/>
    <w:rsid w:val="00B173D4"/>
    <w:rsid w:val="00B32E3C"/>
    <w:rsid w:val="00B47365"/>
    <w:rsid w:val="00B57FE9"/>
    <w:rsid w:val="00B718A7"/>
    <w:rsid w:val="00B71DCE"/>
    <w:rsid w:val="00B8746C"/>
    <w:rsid w:val="00B87A74"/>
    <w:rsid w:val="00B902FD"/>
    <w:rsid w:val="00B93AAA"/>
    <w:rsid w:val="00B93CCA"/>
    <w:rsid w:val="00BA62F3"/>
    <w:rsid w:val="00BC049E"/>
    <w:rsid w:val="00BC3E78"/>
    <w:rsid w:val="00BD04A8"/>
    <w:rsid w:val="00BD0E88"/>
    <w:rsid w:val="00BD3171"/>
    <w:rsid w:val="00BF61B1"/>
    <w:rsid w:val="00C003C5"/>
    <w:rsid w:val="00C078A9"/>
    <w:rsid w:val="00C12CA7"/>
    <w:rsid w:val="00C14618"/>
    <w:rsid w:val="00C1468D"/>
    <w:rsid w:val="00C311B6"/>
    <w:rsid w:val="00C41186"/>
    <w:rsid w:val="00C441D2"/>
    <w:rsid w:val="00C4614F"/>
    <w:rsid w:val="00C541F3"/>
    <w:rsid w:val="00C54FF3"/>
    <w:rsid w:val="00C77973"/>
    <w:rsid w:val="00C80836"/>
    <w:rsid w:val="00C8361B"/>
    <w:rsid w:val="00C8397F"/>
    <w:rsid w:val="00C958E5"/>
    <w:rsid w:val="00CA6531"/>
    <w:rsid w:val="00CB30A0"/>
    <w:rsid w:val="00CC38D4"/>
    <w:rsid w:val="00CC47C2"/>
    <w:rsid w:val="00CD41EF"/>
    <w:rsid w:val="00CE23E7"/>
    <w:rsid w:val="00CE6E8D"/>
    <w:rsid w:val="00CF2CE8"/>
    <w:rsid w:val="00CF43C6"/>
    <w:rsid w:val="00D0037E"/>
    <w:rsid w:val="00D03729"/>
    <w:rsid w:val="00D1086C"/>
    <w:rsid w:val="00D12FF1"/>
    <w:rsid w:val="00D166E4"/>
    <w:rsid w:val="00D20B10"/>
    <w:rsid w:val="00D33CD0"/>
    <w:rsid w:val="00D46104"/>
    <w:rsid w:val="00D601FE"/>
    <w:rsid w:val="00D86A96"/>
    <w:rsid w:val="00D95AA7"/>
    <w:rsid w:val="00DB1E3B"/>
    <w:rsid w:val="00DB6A0A"/>
    <w:rsid w:val="00DC5F1C"/>
    <w:rsid w:val="00DF72A4"/>
    <w:rsid w:val="00E00B2F"/>
    <w:rsid w:val="00E11969"/>
    <w:rsid w:val="00E20F6D"/>
    <w:rsid w:val="00E2643F"/>
    <w:rsid w:val="00E26FF3"/>
    <w:rsid w:val="00E31B33"/>
    <w:rsid w:val="00E31F35"/>
    <w:rsid w:val="00E443E9"/>
    <w:rsid w:val="00E44583"/>
    <w:rsid w:val="00E54918"/>
    <w:rsid w:val="00E65CBA"/>
    <w:rsid w:val="00E70777"/>
    <w:rsid w:val="00E70883"/>
    <w:rsid w:val="00E745F6"/>
    <w:rsid w:val="00E768A8"/>
    <w:rsid w:val="00E858A1"/>
    <w:rsid w:val="00EA493A"/>
    <w:rsid w:val="00EA6BEA"/>
    <w:rsid w:val="00EB775A"/>
    <w:rsid w:val="00EC0C9C"/>
    <w:rsid w:val="00EC25BB"/>
    <w:rsid w:val="00EC4DA2"/>
    <w:rsid w:val="00EC6D9A"/>
    <w:rsid w:val="00ED0C86"/>
    <w:rsid w:val="00ED11E1"/>
    <w:rsid w:val="00ED75A3"/>
    <w:rsid w:val="00EE6A56"/>
    <w:rsid w:val="00EF598D"/>
    <w:rsid w:val="00F057E5"/>
    <w:rsid w:val="00F13057"/>
    <w:rsid w:val="00F3085B"/>
    <w:rsid w:val="00F32600"/>
    <w:rsid w:val="00F40AF6"/>
    <w:rsid w:val="00F40EF0"/>
    <w:rsid w:val="00F47E06"/>
    <w:rsid w:val="00F56140"/>
    <w:rsid w:val="00F630F4"/>
    <w:rsid w:val="00F70D34"/>
    <w:rsid w:val="00F72C16"/>
    <w:rsid w:val="00FB0BEE"/>
    <w:rsid w:val="00FB10BB"/>
    <w:rsid w:val="00FB1C31"/>
    <w:rsid w:val="00FB2193"/>
    <w:rsid w:val="00FB21E2"/>
    <w:rsid w:val="00FC1011"/>
    <w:rsid w:val="00FC7E98"/>
    <w:rsid w:val="00FD5289"/>
    <w:rsid w:val="00FD62C3"/>
    <w:rsid w:val="00FE27A2"/>
    <w:rsid w:val="00FE45CB"/>
    <w:rsid w:val="00FE7CF2"/>
    <w:rsid w:val="00FE7F59"/>
    <w:rsid w:val="00FF5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30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394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23944"/>
  </w:style>
  <w:style w:type="paragraph" w:styleId="a4">
    <w:name w:val="footer"/>
    <w:basedOn w:val="a"/>
    <w:link w:val="Char0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23944"/>
  </w:style>
  <w:style w:type="paragraph" w:styleId="a5">
    <w:name w:val="Balloon Text"/>
    <w:basedOn w:val="a"/>
    <w:link w:val="Char1"/>
    <w:uiPriority w:val="99"/>
    <w:semiHidden/>
    <w:unhideWhenUsed/>
    <w:rsid w:val="0002394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023944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0104D3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0104D3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7"/>
    <w:uiPriority w:val="99"/>
    <w:rsid w:val="000104D3"/>
    <w:rPr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0104D3"/>
    <w:rPr>
      <w:b/>
      <w:bCs/>
    </w:rPr>
  </w:style>
  <w:style w:type="character" w:customStyle="1" w:styleId="Char3">
    <w:name w:val="메모 주제 Char"/>
    <w:basedOn w:val="Char2"/>
    <w:link w:val="a8"/>
    <w:uiPriority w:val="99"/>
    <w:semiHidden/>
    <w:rsid w:val="000104D3"/>
    <w:rPr>
      <w:b/>
      <w:bCs/>
      <w:szCs w:val="20"/>
    </w:rPr>
  </w:style>
  <w:style w:type="paragraph" w:styleId="a9">
    <w:name w:val="Revision"/>
    <w:hidden/>
    <w:uiPriority w:val="99"/>
    <w:semiHidden/>
    <w:rsid w:val="001E3D3C"/>
    <w:pPr>
      <w:spacing w:after="0" w:line="240" w:lineRule="auto"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70585-3D31-4972-8924-C60A09BB0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2</TotalTime>
  <Pages>14</Pages>
  <Words>1201</Words>
  <Characters>6849</Characters>
  <Application>Microsoft Office Word</Application>
  <DocSecurity>0</DocSecurity>
  <Lines>57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8</cp:revision>
  <dcterms:created xsi:type="dcterms:W3CDTF">2022-11-24T00:47:00Z</dcterms:created>
  <dcterms:modified xsi:type="dcterms:W3CDTF">2023-01-03T05:49:00Z</dcterms:modified>
</cp:coreProperties>
</file>